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974642892"/>
        <w:docPartObj>
          <w:docPartGallery w:val="Cover Pages"/>
          <w:docPartUnique/>
        </w:docPartObj>
      </w:sdtPr>
      <w:sdtEndPr>
        <w:rPr>
          <w:rFonts w:asciiTheme="majorHAnsi" w:eastAsiaTheme="minorHAnsi" w:hAnsiTheme="majorHAnsi" w:cstheme="majorHAnsi"/>
          <w:b/>
          <w:bCs/>
          <w:color w:val="2F5496" w:themeColor="accent1" w:themeShade="BF"/>
          <w:kern w:val="2"/>
          <w:sz w:val="32"/>
          <w:szCs w:val="32"/>
          <w14:ligatures w14:val="standardContextual"/>
        </w:rPr>
      </w:sdtEndPr>
      <w:sdtContent>
        <w:p w14:paraId="0AC5EED0" w14:textId="57A2CE9F" w:rsidR="00E65300" w:rsidRDefault="00E65300">
          <w:pPr>
            <w:pStyle w:val="NoSpacing"/>
            <w:spacing w:before="1540" w:after="240"/>
            <w:jc w:val="center"/>
            <w:rPr>
              <w:color w:val="4472C4" w:themeColor="accent1"/>
            </w:rPr>
          </w:pPr>
        </w:p>
        <w:sdt>
          <w:sdtPr>
            <w:rPr>
              <w:rFonts w:ascii="Calibri Light" w:eastAsia="Calibri" w:hAnsi="Calibri Light" w:cs="Calibri Light"/>
              <w:b/>
              <w:bCs/>
              <w:color w:val="2F5496" w:themeColor="accent1" w:themeShade="BF"/>
              <w:kern w:val="2"/>
              <w:sz w:val="72"/>
              <w:szCs w:val="72"/>
              <w14:ligatures w14:val="standardContextual"/>
            </w:rPr>
            <w:alias w:val="Title"/>
            <w:tag w:val=""/>
            <w:id w:val="1735040861"/>
            <w:placeholder>
              <w:docPart w:val="D44C120C67EA4280B55D4F2430497BC8"/>
            </w:placeholder>
            <w:dataBinding w:prefixMappings="xmlns:ns0='http://purl.org/dc/elements/1.1/' xmlns:ns1='http://schemas.openxmlformats.org/package/2006/metadata/core-properties' " w:xpath="/ns1:coreProperties[1]/ns0:title[1]" w:storeItemID="{6C3C8BC8-F283-45AE-878A-BAB7291924A1}"/>
            <w:text/>
          </w:sdtPr>
          <w:sdtContent>
            <w:p w14:paraId="66675C74" w14:textId="6ED8B757" w:rsidR="00E65300" w:rsidRDefault="00345799" w:rsidP="0034579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345799">
                <w:rPr>
                  <w:rFonts w:ascii="Calibri Light" w:eastAsia="Calibri" w:hAnsi="Calibri Light" w:cs="Calibri Light"/>
                  <w:b/>
                  <w:bCs/>
                  <w:color w:val="2F5496" w:themeColor="accent1" w:themeShade="BF"/>
                  <w:kern w:val="2"/>
                  <w:sz w:val="72"/>
                  <w:szCs w:val="72"/>
                  <w14:ligatures w14:val="standardContextual"/>
                </w:rPr>
                <w:t>In-Plant QC Manual</w:t>
              </w:r>
            </w:p>
          </w:sdtContent>
        </w:sdt>
        <w:sdt>
          <w:sdtPr>
            <w:rPr>
              <w:color w:val="2F5496" w:themeColor="accent1" w:themeShade="BF"/>
              <w:sz w:val="36"/>
              <w:szCs w:val="36"/>
            </w:rPr>
            <w:alias w:val="Subtitle"/>
            <w:tag w:val=""/>
            <w:id w:val="328029620"/>
            <w:placeholder>
              <w:docPart w:val="EF0033973C3C41848923C9C99B27DB8D"/>
            </w:placeholder>
            <w:dataBinding w:prefixMappings="xmlns:ns0='http://purl.org/dc/elements/1.1/' xmlns:ns1='http://schemas.openxmlformats.org/package/2006/metadata/core-properties' " w:xpath="/ns1:coreProperties[1]/ns0:subject[1]" w:storeItemID="{6C3C8BC8-F283-45AE-878A-BAB7291924A1}"/>
            <w:text/>
          </w:sdtPr>
          <w:sdtContent>
            <w:p w14:paraId="2652C581" w14:textId="2CAD94F0" w:rsidR="00E65300" w:rsidRPr="009A2AF9" w:rsidRDefault="005227A5">
              <w:pPr>
                <w:pStyle w:val="NoSpacing"/>
                <w:jc w:val="center"/>
                <w:rPr>
                  <w:color w:val="2F5496" w:themeColor="accent1" w:themeShade="BF"/>
                  <w:sz w:val="28"/>
                  <w:szCs w:val="28"/>
                </w:rPr>
              </w:pPr>
              <w:r w:rsidRPr="009A2AF9">
                <w:rPr>
                  <w:color w:val="2F5496" w:themeColor="accent1" w:themeShade="BF"/>
                  <w:sz w:val="36"/>
                  <w:szCs w:val="36"/>
                </w:rPr>
                <w:t>for</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03109" w14:paraId="5BD37EA9" w14:textId="77777777" w:rsidTr="0099739C">
            <w:trPr>
              <w:trHeight w:val="720"/>
            </w:trPr>
            <w:tc>
              <w:tcPr>
                <w:tcW w:w="9350" w:type="dxa"/>
                <w:vAlign w:val="bottom"/>
              </w:tcPr>
              <w:p w14:paraId="1DC64F0E" w14:textId="4BF5AB0B" w:rsidR="00003109" w:rsidRPr="00B62904" w:rsidRDefault="00C81E90" w:rsidP="00BA76D7">
                <w:pPr>
                  <w:tabs>
                    <w:tab w:val="left" w:pos="3448"/>
                  </w:tabs>
                  <w:jc w:val="center"/>
                  <w:rPr>
                    <w:rFonts w:asciiTheme="majorHAnsi" w:hAnsiTheme="majorHAnsi" w:cstheme="majorHAnsi"/>
                    <w:b/>
                    <w:bCs/>
                    <w:sz w:val="32"/>
                    <w:szCs w:val="32"/>
                  </w:rPr>
                </w:pPr>
                <w:r w:rsidRPr="00B62904">
                  <w:rPr>
                    <w:rFonts w:asciiTheme="majorHAnsi" w:hAnsiTheme="majorHAnsi" w:cstheme="majorHAnsi"/>
                    <w:b/>
                    <w:bCs/>
                    <w:sz w:val="32"/>
                    <w:szCs w:val="32"/>
                  </w:rPr>
                  <w:t>_____________________________</w:t>
                </w:r>
              </w:p>
            </w:tc>
          </w:tr>
          <w:tr w:rsidR="00003109" w14:paraId="65340E3F" w14:textId="77777777" w:rsidTr="0099739C">
            <w:trPr>
              <w:trHeight w:val="144"/>
            </w:trPr>
            <w:tc>
              <w:tcPr>
                <w:tcW w:w="9350" w:type="dxa"/>
              </w:tcPr>
              <w:p w14:paraId="5BAF0A89" w14:textId="2B5C608D" w:rsidR="00003109" w:rsidRPr="009A2AF9" w:rsidRDefault="00B62904" w:rsidP="00B62904">
                <w:pPr>
                  <w:tabs>
                    <w:tab w:val="left" w:pos="3448"/>
                  </w:tabs>
                  <w:jc w:val="center"/>
                  <w:rPr>
                    <w:rFonts w:asciiTheme="majorHAnsi" w:hAnsiTheme="majorHAnsi" w:cstheme="majorHAnsi"/>
                    <w:b/>
                    <w:bCs/>
                    <w:i/>
                    <w:iCs/>
                    <w:sz w:val="18"/>
                    <w:szCs w:val="18"/>
                  </w:rPr>
                </w:pPr>
                <w:r w:rsidRPr="009A2AF9">
                  <w:rPr>
                    <w:rFonts w:asciiTheme="majorHAnsi" w:hAnsiTheme="majorHAnsi" w:cstheme="majorHAnsi"/>
                    <w:b/>
                    <w:bCs/>
                    <w:i/>
                    <w:iCs/>
                    <w:sz w:val="18"/>
                    <w:szCs w:val="18"/>
                  </w:rPr>
                  <w:t>Company Name</w:t>
                </w:r>
              </w:p>
            </w:tc>
          </w:tr>
          <w:tr w:rsidR="008E0BBA" w14:paraId="3BF67B75" w14:textId="77777777" w:rsidTr="0099739C">
            <w:trPr>
              <w:trHeight w:val="720"/>
            </w:trPr>
            <w:tc>
              <w:tcPr>
                <w:tcW w:w="9350" w:type="dxa"/>
                <w:vAlign w:val="bottom"/>
              </w:tcPr>
              <w:p w14:paraId="10EBAA71" w14:textId="2DE90F5D" w:rsidR="008E0BBA" w:rsidRDefault="008E0BBA" w:rsidP="00A62E3E">
                <w:pPr>
                  <w:tabs>
                    <w:tab w:val="left" w:pos="3448"/>
                  </w:tabs>
                  <w:jc w:val="center"/>
                  <w:rPr>
                    <w:rFonts w:asciiTheme="majorHAnsi" w:hAnsiTheme="majorHAnsi" w:cstheme="majorHAnsi"/>
                    <w:b/>
                    <w:bCs/>
                    <w:color w:val="2F5496" w:themeColor="accent1" w:themeShade="BF"/>
                    <w:sz w:val="32"/>
                    <w:szCs w:val="32"/>
                  </w:rPr>
                </w:pPr>
                <w:r w:rsidRPr="00B62904">
                  <w:rPr>
                    <w:rFonts w:asciiTheme="majorHAnsi" w:hAnsiTheme="majorHAnsi" w:cstheme="majorHAnsi"/>
                    <w:b/>
                    <w:bCs/>
                    <w:sz w:val="32"/>
                    <w:szCs w:val="32"/>
                  </w:rPr>
                  <w:t>_____________________________</w:t>
                </w:r>
              </w:p>
            </w:tc>
          </w:tr>
          <w:tr w:rsidR="008E0BBA" w14:paraId="4664B86A" w14:textId="77777777" w:rsidTr="0099739C">
            <w:trPr>
              <w:trHeight w:val="144"/>
            </w:trPr>
            <w:tc>
              <w:tcPr>
                <w:tcW w:w="9350" w:type="dxa"/>
              </w:tcPr>
              <w:p w14:paraId="79EAF923" w14:textId="53F4BEF6" w:rsidR="008E0BBA" w:rsidRPr="009A2AF9" w:rsidRDefault="008E0BBA" w:rsidP="008E0BBA">
                <w:pPr>
                  <w:tabs>
                    <w:tab w:val="left" w:pos="3448"/>
                  </w:tabs>
                  <w:jc w:val="center"/>
                  <w:rPr>
                    <w:rFonts w:asciiTheme="majorHAnsi" w:hAnsiTheme="majorHAnsi" w:cstheme="majorHAnsi"/>
                    <w:b/>
                    <w:bCs/>
                    <w:color w:val="2F5496" w:themeColor="accent1" w:themeShade="BF"/>
                    <w:sz w:val="18"/>
                    <w:szCs w:val="18"/>
                  </w:rPr>
                </w:pPr>
                <w:r w:rsidRPr="009A2AF9">
                  <w:rPr>
                    <w:rFonts w:asciiTheme="majorHAnsi" w:hAnsiTheme="majorHAnsi" w:cstheme="majorHAnsi"/>
                    <w:b/>
                    <w:bCs/>
                    <w:i/>
                    <w:iCs/>
                    <w:sz w:val="18"/>
                    <w:szCs w:val="18"/>
                  </w:rPr>
                  <w:t>Address</w:t>
                </w:r>
              </w:p>
            </w:tc>
          </w:tr>
          <w:tr w:rsidR="008E0BBA" w14:paraId="1F9300B3" w14:textId="77777777" w:rsidTr="0099739C">
            <w:trPr>
              <w:trHeight w:val="720"/>
            </w:trPr>
            <w:tc>
              <w:tcPr>
                <w:tcW w:w="9350" w:type="dxa"/>
                <w:vAlign w:val="bottom"/>
              </w:tcPr>
              <w:p w14:paraId="2103885C" w14:textId="3A5E1C74" w:rsidR="008E0BBA" w:rsidRDefault="008E0BBA" w:rsidP="00A14A85">
                <w:pPr>
                  <w:tabs>
                    <w:tab w:val="left" w:pos="3448"/>
                  </w:tabs>
                  <w:jc w:val="center"/>
                  <w:rPr>
                    <w:rFonts w:asciiTheme="majorHAnsi" w:hAnsiTheme="majorHAnsi" w:cstheme="majorHAnsi"/>
                    <w:b/>
                    <w:bCs/>
                    <w:color w:val="2F5496" w:themeColor="accent1" w:themeShade="BF"/>
                    <w:sz w:val="32"/>
                    <w:szCs w:val="32"/>
                  </w:rPr>
                </w:pPr>
                <w:r w:rsidRPr="00B62904">
                  <w:rPr>
                    <w:rFonts w:asciiTheme="majorHAnsi" w:hAnsiTheme="majorHAnsi" w:cstheme="majorHAnsi"/>
                    <w:b/>
                    <w:bCs/>
                    <w:sz w:val="32"/>
                    <w:szCs w:val="32"/>
                  </w:rPr>
                  <w:t>_____________________________</w:t>
                </w:r>
              </w:p>
            </w:tc>
          </w:tr>
          <w:tr w:rsidR="008E0BBA" w14:paraId="63F675B9" w14:textId="77777777" w:rsidTr="0099739C">
            <w:trPr>
              <w:trHeight w:val="144"/>
            </w:trPr>
            <w:tc>
              <w:tcPr>
                <w:tcW w:w="9350" w:type="dxa"/>
              </w:tcPr>
              <w:p w14:paraId="53B8648E" w14:textId="1496BEF0" w:rsidR="008E0BBA" w:rsidRPr="009A2AF9" w:rsidRDefault="008E0BBA" w:rsidP="008E0BBA">
                <w:pPr>
                  <w:tabs>
                    <w:tab w:val="left" w:pos="3448"/>
                  </w:tabs>
                  <w:jc w:val="center"/>
                  <w:rPr>
                    <w:rFonts w:asciiTheme="majorHAnsi" w:hAnsiTheme="majorHAnsi" w:cstheme="majorHAnsi"/>
                    <w:b/>
                    <w:bCs/>
                    <w:color w:val="2F5496" w:themeColor="accent1" w:themeShade="BF"/>
                    <w:sz w:val="18"/>
                    <w:szCs w:val="18"/>
                  </w:rPr>
                </w:pPr>
                <w:r w:rsidRPr="009A2AF9">
                  <w:rPr>
                    <w:rFonts w:asciiTheme="majorHAnsi" w:hAnsiTheme="majorHAnsi" w:cstheme="majorHAnsi"/>
                    <w:b/>
                    <w:bCs/>
                    <w:i/>
                    <w:iCs/>
                    <w:sz w:val="18"/>
                    <w:szCs w:val="18"/>
                  </w:rPr>
                  <w:t>Phone</w:t>
                </w:r>
              </w:p>
            </w:tc>
          </w:tr>
          <w:tr w:rsidR="008E0BBA" w14:paraId="47C2EF8B" w14:textId="77777777" w:rsidTr="0099739C">
            <w:trPr>
              <w:trHeight w:val="4121"/>
            </w:trPr>
            <w:tc>
              <w:tcPr>
                <w:tcW w:w="9350" w:type="dxa"/>
              </w:tcPr>
              <w:p w14:paraId="3D74E005" w14:textId="77777777" w:rsidR="008E0BBA" w:rsidRDefault="008E0BBA" w:rsidP="00733FFE">
                <w:pPr>
                  <w:tabs>
                    <w:tab w:val="left" w:pos="3448"/>
                  </w:tabs>
                  <w:rPr>
                    <w:rFonts w:asciiTheme="majorHAnsi" w:hAnsiTheme="majorHAnsi" w:cstheme="majorHAnsi"/>
                    <w:b/>
                    <w:bCs/>
                    <w:color w:val="2F5496" w:themeColor="accent1" w:themeShade="BF"/>
                    <w:sz w:val="32"/>
                    <w:szCs w:val="32"/>
                  </w:rPr>
                </w:pPr>
              </w:p>
            </w:tc>
          </w:tr>
          <w:tr w:rsidR="00274091" w14:paraId="605659C7" w14:textId="77777777" w:rsidTr="0099739C">
            <w:trPr>
              <w:trHeight w:val="720"/>
            </w:trPr>
            <w:tc>
              <w:tcPr>
                <w:tcW w:w="9350" w:type="dxa"/>
                <w:vAlign w:val="bottom"/>
              </w:tcPr>
              <w:p w14:paraId="07298EC2" w14:textId="23AB236D" w:rsidR="00274091" w:rsidRDefault="00274091" w:rsidP="00971A4E">
                <w:pPr>
                  <w:tabs>
                    <w:tab w:val="left" w:pos="3448"/>
                  </w:tabs>
                  <w:jc w:val="center"/>
                  <w:rPr>
                    <w:rFonts w:asciiTheme="majorHAnsi" w:hAnsiTheme="majorHAnsi" w:cstheme="majorHAnsi"/>
                    <w:b/>
                    <w:bCs/>
                    <w:color w:val="2F5496" w:themeColor="accent1" w:themeShade="BF"/>
                    <w:sz w:val="32"/>
                    <w:szCs w:val="32"/>
                  </w:rPr>
                </w:pPr>
                <w:r w:rsidRPr="00B62904">
                  <w:rPr>
                    <w:rFonts w:asciiTheme="majorHAnsi" w:hAnsiTheme="majorHAnsi" w:cstheme="majorHAnsi"/>
                    <w:b/>
                    <w:bCs/>
                    <w:sz w:val="32"/>
                    <w:szCs w:val="32"/>
                  </w:rPr>
                  <w:t>_____________________________</w:t>
                </w:r>
              </w:p>
            </w:tc>
          </w:tr>
          <w:tr w:rsidR="00274091" w14:paraId="21A89F84" w14:textId="77777777" w:rsidTr="0099739C">
            <w:trPr>
              <w:trHeight w:val="144"/>
            </w:trPr>
            <w:tc>
              <w:tcPr>
                <w:tcW w:w="9350" w:type="dxa"/>
              </w:tcPr>
              <w:p w14:paraId="27BD3BB7" w14:textId="7D5979DB" w:rsidR="00274091" w:rsidRDefault="00274091" w:rsidP="00274091">
                <w:pPr>
                  <w:tabs>
                    <w:tab w:val="left" w:pos="3448"/>
                  </w:tabs>
                  <w:jc w:val="center"/>
                  <w:rPr>
                    <w:rFonts w:asciiTheme="majorHAnsi" w:hAnsiTheme="majorHAnsi" w:cstheme="majorHAnsi"/>
                    <w:b/>
                    <w:bCs/>
                    <w:color w:val="2F5496" w:themeColor="accent1" w:themeShade="BF"/>
                    <w:sz w:val="32"/>
                    <w:szCs w:val="32"/>
                  </w:rPr>
                </w:pPr>
                <w:r>
                  <w:rPr>
                    <w:rFonts w:asciiTheme="majorHAnsi" w:hAnsiTheme="majorHAnsi" w:cstheme="majorHAnsi"/>
                    <w:b/>
                    <w:bCs/>
                    <w:i/>
                    <w:iCs/>
                    <w:sz w:val="18"/>
                    <w:szCs w:val="18"/>
                  </w:rPr>
                  <w:t>Revision Date</w:t>
                </w:r>
              </w:p>
            </w:tc>
          </w:tr>
          <w:tr w:rsidR="00274091" w14:paraId="56F7AB32" w14:textId="77777777" w:rsidTr="0099739C">
            <w:trPr>
              <w:trHeight w:val="720"/>
            </w:trPr>
            <w:tc>
              <w:tcPr>
                <w:tcW w:w="9350" w:type="dxa"/>
                <w:vAlign w:val="bottom"/>
              </w:tcPr>
              <w:p w14:paraId="594C1613" w14:textId="408B2C80" w:rsidR="00274091" w:rsidRDefault="00274091" w:rsidP="00971A4E">
                <w:pPr>
                  <w:tabs>
                    <w:tab w:val="left" w:pos="3448"/>
                  </w:tabs>
                  <w:jc w:val="center"/>
                  <w:rPr>
                    <w:rFonts w:asciiTheme="majorHAnsi" w:hAnsiTheme="majorHAnsi" w:cstheme="majorHAnsi"/>
                    <w:b/>
                    <w:bCs/>
                    <w:color w:val="2F5496" w:themeColor="accent1" w:themeShade="BF"/>
                    <w:sz w:val="32"/>
                    <w:szCs w:val="32"/>
                  </w:rPr>
                </w:pPr>
                <w:r w:rsidRPr="00B62904">
                  <w:rPr>
                    <w:rFonts w:asciiTheme="majorHAnsi" w:hAnsiTheme="majorHAnsi" w:cstheme="majorHAnsi"/>
                    <w:b/>
                    <w:bCs/>
                    <w:sz w:val="32"/>
                    <w:szCs w:val="32"/>
                  </w:rPr>
                  <w:t>_____________________________</w:t>
                </w:r>
              </w:p>
            </w:tc>
          </w:tr>
          <w:tr w:rsidR="00274091" w14:paraId="2DDE20D5" w14:textId="77777777" w:rsidTr="0099739C">
            <w:trPr>
              <w:trHeight w:val="144"/>
            </w:trPr>
            <w:tc>
              <w:tcPr>
                <w:tcW w:w="9350" w:type="dxa"/>
              </w:tcPr>
              <w:p w14:paraId="051FBE8F" w14:textId="111E270E" w:rsidR="00274091" w:rsidRDefault="00274091" w:rsidP="00274091">
                <w:pPr>
                  <w:tabs>
                    <w:tab w:val="left" w:pos="3448"/>
                  </w:tabs>
                  <w:jc w:val="center"/>
                  <w:rPr>
                    <w:rFonts w:asciiTheme="majorHAnsi" w:hAnsiTheme="majorHAnsi" w:cstheme="majorHAnsi"/>
                    <w:b/>
                    <w:bCs/>
                    <w:color w:val="2F5496" w:themeColor="accent1" w:themeShade="BF"/>
                    <w:sz w:val="32"/>
                    <w:szCs w:val="32"/>
                  </w:rPr>
                </w:pPr>
                <w:r>
                  <w:rPr>
                    <w:rFonts w:asciiTheme="majorHAnsi" w:hAnsiTheme="majorHAnsi" w:cstheme="majorHAnsi"/>
                    <w:b/>
                    <w:bCs/>
                    <w:i/>
                    <w:iCs/>
                    <w:sz w:val="18"/>
                    <w:szCs w:val="18"/>
                  </w:rPr>
                  <w:t>Manager’s Signature</w:t>
                </w:r>
              </w:p>
            </w:tc>
          </w:tr>
        </w:tbl>
        <w:p w14:paraId="425C5891" w14:textId="77777777" w:rsidR="0099739C" w:rsidRDefault="00E65300" w:rsidP="0099739C">
          <w:pPr>
            <w:tabs>
              <w:tab w:val="left" w:pos="3448"/>
            </w:tabs>
            <w:rPr>
              <w:rFonts w:asciiTheme="majorHAnsi" w:hAnsiTheme="majorHAnsi" w:cstheme="majorHAnsi"/>
              <w:b/>
              <w:bCs/>
              <w:color w:val="2F5496" w:themeColor="accent1" w:themeShade="BF"/>
              <w:sz w:val="32"/>
              <w:szCs w:val="32"/>
            </w:rPr>
          </w:pPr>
        </w:p>
      </w:sdtContent>
    </w:sdt>
    <w:p w14:paraId="73F84DCB" w14:textId="55769C70" w:rsidR="005A2E62" w:rsidRPr="0099739C" w:rsidRDefault="00966F2C" w:rsidP="0099739C">
      <w:pPr>
        <w:tabs>
          <w:tab w:val="left" w:pos="3448"/>
        </w:tabs>
        <w:rPr>
          <w:rFonts w:asciiTheme="majorHAnsi" w:hAnsiTheme="majorHAnsi" w:cstheme="majorHAnsi"/>
          <w:b/>
          <w:bCs/>
          <w:color w:val="2F5496" w:themeColor="accent1" w:themeShade="BF"/>
          <w:sz w:val="32"/>
          <w:szCs w:val="32"/>
        </w:rPr>
      </w:pPr>
      <w:r w:rsidRPr="00FB1E53">
        <w:rPr>
          <w:rFonts w:asciiTheme="majorHAnsi" w:hAnsiTheme="majorHAnsi" w:cstheme="majorHAnsi"/>
          <w:b/>
          <w:bCs/>
          <w:color w:val="2F5496" w:themeColor="accent1" w:themeShade="BF"/>
          <w:sz w:val="32"/>
          <w:szCs w:val="32"/>
        </w:rPr>
        <w:t>Content</w:t>
      </w:r>
      <w:r w:rsidR="00FB1E53">
        <w:rPr>
          <w:rFonts w:asciiTheme="majorHAnsi" w:hAnsiTheme="majorHAnsi" w:cstheme="majorHAnsi"/>
          <w:b/>
          <w:bCs/>
          <w:color w:val="4472C4" w:themeColor="accent1"/>
          <w:sz w:val="32"/>
          <w:szCs w:val="32"/>
        </w:rPr>
        <w:t>s</w:t>
      </w:r>
    </w:p>
    <w:p w14:paraId="49144E54" w14:textId="77777777" w:rsidR="00C8774E" w:rsidRPr="00C8774E" w:rsidRDefault="00C8774E" w:rsidP="00C8774E"/>
    <w:p w14:paraId="6122BD91" w14:textId="24F2B7B6" w:rsidR="00660CF5" w:rsidRDefault="00660CF5" w:rsidP="00966F2C">
      <w:pPr>
        <w:pStyle w:val="TOC1"/>
        <w:rPr>
          <w:rFonts w:eastAsiaTheme="minorEastAsia"/>
          <w:noProof/>
        </w:rPr>
      </w:pPr>
      <w:r>
        <w:fldChar w:fldCharType="begin"/>
      </w:r>
      <w:r>
        <w:instrText xml:space="preserve"> TOC \o "1-3" \h \z \t "TOC Heading,1" </w:instrText>
      </w:r>
      <w:r>
        <w:fldChar w:fldCharType="separate"/>
      </w:r>
      <w:hyperlink w:anchor="_Toc158205595" w:history="1">
        <w:r w:rsidRPr="00F064F1">
          <w:rPr>
            <w:rStyle w:val="Hyperlink"/>
            <w:noProof/>
          </w:rPr>
          <w:t>1.</w:t>
        </w:r>
        <w:r>
          <w:rPr>
            <w:rFonts w:eastAsiaTheme="minorEastAsia"/>
            <w:noProof/>
          </w:rPr>
          <w:tab/>
        </w:r>
        <w:r w:rsidRPr="00F064F1">
          <w:rPr>
            <w:rStyle w:val="Hyperlink"/>
            <w:noProof/>
          </w:rPr>
          <w:t>General</w:t>
        </w:r>
        <w:r>
          <w:rPr>
            <w:noProof/>
            <w:webHidden/>
          </w:rPr>
          <w:tab/>
        </w:r>
        <w:r>
          <w:rPr>
            <w:noProof/>
            <w:webHidden/>
          </w:rPr>
          <w:fldChar w:fldCharType="begin"/>
        </w:r>
        <w:r>
          <w:rPr>
            <w:noProof/>
            <w:webHidden/>
          </w:rPr>
          <w:instrText xml:space="preserve"> PAGEREF _Toc158205595 \h </w:instrText>
        </w:r>
        <w:r>
          <w:rPr>
            <w:noProof/>
            <w:webHidden/>
          </w:rPr>
        </w:r>
        <w:r>
          <w:rPr>
            <w:noProof/>
            <w:webHidden/>
          </w:rPr>
          <w:fldChar w:fldCharType="separate"/>
        </w:r>
        <w:r w:rsidR="006D08AC">
          <w:rPr>
            <w:noProof/>
            <w:webHidden/>
          </w:rPr>
          <w:t>2</w:t>
        </w:r>
        <w:r>
          <w:rPr>
            <w:noProof/>
            <w:webHidden/>
          </w:rPr>
          <w:fldChar w:fldCharType="end"/>
        </w:r>
      </w:hyperlink>
    </w:p>
    <w:p w14:paraId="0CCF3F9E" w14:textId="71CB6A36" w:rsidR="00660CF5" w:rsidRDefault="006D08AC" w:rsidP="00966F2C">
      <w:pPr>
        <w:pStyle w:val="TOC1"/>
        <w:rPr>
          <w:rFonts w:eastAsiaTheme="minorEastAsia"/>
          <w:noProof/>
        </w:rPr>
      </w:pPr>
      <w:hyperlink w:anchor="_Toc158205596" w:history="1">
        <w:r w:rsidR="00660CF5" w:rsidRPr="00F064F1">
          <w:rPr>
            <w:rStyle w:val="Hyperlink"/>
            <w:noProof/>
          </w:rPr>
          <w:t>2.</w:t>
        </w:r>
        <w:r w:rsidR="00660CF5">
          <w:rPr>
            <w:rFonts w:eastAsiaTheme="minorEastAsia"/>
            <w:noProof/>
          </w:rPr>
          <w:tab/>
        </w:r>
        <w:r w:rsidR="00660CF5" w:rsidRPr="00F064F1">
          <w:rPr>
            <w:rStyle w:val="Hyperlink"/>
            <w:noProof/>
          </w:rPr>
          <w:t>Plant Contact Information</w:t>
        </w:r>
        <w:r w:rsidR="00660CF5">
          <w:rPr>
            <w:noProof/>
            <w:webHidden/>
          </w:rPr>
          <w:tab/>
        </w:r>
        <w:r w:rsidR="00660CF5">
          <w:rPr>
            <w:noProof/>
            <w:webHidden/>
          </w:rPr>
          <w:fldChar w:fldCharType="begin"/>
        </w:r>
        <w:r w:rsidR="00660CF5">
          <w:rPr>
            <w:noProof/>
            <w:webHidden/>
          </w:rPr>
          <w:instrText xml:space="preserve"> PAGEREF _Toc158205596 \h </w:instrText>
        </w:r>
        <w:r w:rsidR="00660CF5">
          <w:rPr>
            <w:noProof/>
            <w:webHidden/>
          </w:rPr>
        </w:r>
        <w:r w:rsidR="00660CF5">
          <w:rPr>
            <w:noProof/>
            <w:webHidden/>
          </w:rPr>
          <w:fldChar w:fldCharType="separate"/>
        </w:r>
        <w:r>
          <w:rPr>
            <w:noProof/>
            <w:webHidden/>
          </w:rPr>
          <w:t>2</w:t>
        </w:r>
        <w:r w:rsidR="00660CF5">
          <w:rPr>
            <w:noProof/>
            <w:webHidden/>
          </w:rPr>
          <w:fldChar w:fldCharType="end"/>
        </w:r>
      </w:hyperlink>
    </w:p>
    <w:p w14:paraId="05C83F02" w14:textId="2FA7FA12" w:rsidR="00660CF5" w:rsidRDefault="006D08AC" w:rsidP="00966F2C">
      <w:pPr>
        <w:pStyle w:val="TOC1"/>
        <w:rPr>
          <w:rFonts w:eastAsiaTheme="minorEastAsia"/>
          <w:noProof/>
        </w:rPr>
      </w:pPr>
      <w:hyperlink w:anchor="_Toc158205597" w:history="1">
        <w:r w:rsidR="00660CF5" w:rsidRPr="00F064F1">
          <w:rPr>
            <w:rStyle w:val="Hyperlink"/>
            <w:noProof/>
          </w:rPr>
          <w:t>3.</w:t>
        </w:r>
        <w:r w:rsidR="00660CF5">
          <w:rPr>
            <w:rFonts w:eastAsiaTheme="minorEastAsia"/>
            <w:noProof/>
          </w:rPr>
          <w:tab/>
        </w:r>
        <w:r w:rsidR="00660CF5" w:rsidRPr="00F064F1">
          <w:rPr>
            <w:rStyle w:val="Hyperlink"/>
            <w:noProof/>
          </w:rPr>
          <w:t>Product Identification</w:t>
        </w:r>
        <w:r w:rsidR="00660CF5">
          <w:rPr>
            <w:noProof/>
            <w:webHidden/>
          </w:rPr>
          <w:tab/>
        </w:r>
        <w:r w:rsidR="00660CF5">
          <w:rPr>
            <w:noProof/>
            <w:webHidden/>
          </w:rPr>
          <w:fldChar w:fldCharType="begin"/>
        </w:r>
        <w:r w:rsidR="00660CF5">
          <w:rPr>
            <w:noProof/>
            <w:webHidden/>
          </w:rPr>
          <w:instrText xml:space="preserve"> PAGEREF _Toc158205597 \h </w:instrText>
        </w:r>
        <w:r w:rsidR="00660CF5">
          <w:rPr>
            <w:noProof/>
            <w:webHidden/>
          </w:rPr>
        </w:r>
        <w:r w:rsidR="00660CF5">
          <w:rPr>
            <w:noProof/>
            <w:webHidden/>
          </w:rPr>
          <w:fldChar w:fldCharType="separate"/>
        </w:r>
        <w:r>
          <w:rPr>
            <w:noProof/>
            <w:webHidden/>
          </w:rPr>
          <w:t>2</w:t>
        </w:r>
        <w:r w:rsidR="00660CF5">
          <w:rPr>
            <w:noProof/>
            <w:webHidden/>
          </w:rPr>
          <w:fldChar w:fldCharType="end"/>
        </w:r>
      </w:hyperlink>
    </w:p>
    <w:p w14:paraId="6E25E273" w14:textId="2E2D5864" w:rsidR="00660CF5" w:rsidRDefault="006D08AC" w:rsidP="00966F2C">
      <w:pPr>
        <w:pStyle w:val="TOC1"/>
        <w:rPr>
          <w:rFonts w:eastAsiaTheme="minorEastAsia"/>
          <w:noProof/>
        </w:rPr>
      </w:pPr>
      <w:hyperlink w:anchor="_Toc158205598" w:history="1">
        <w:r w:rsidR="00660CF5" w:rsidRPr="00F064F1">
          <w:rPr>
            <w:rStyle w:val="Hyperlink"/>
            <w:noProof/>
          </w:rPr>
          <w:t>4.</w:t>
        </w:r>
        <w:r w:rsidR="00660CF5">
          <w:rPr>
            <w:rFonts w:eastAsiaTheme="minorEastAsia"/>
            <w:noProof/>
          </w:rPr>
          <w:tab/>
        </w:r>
        <w:r w:rsidR="00660CF5" w:rsidRPr="00F064F1">
          <w:rPr>
            <w:rStyle w:val="Hyperlink"/>
            <w:noProof/>
          </w:rPr>
          <w:t>Traceability</w:t>
        </w:r>
        <w:r w:rsidR="00660CF5">
          <w:rPr>
            <w:noProof/>
            <w:webHidden/>
          </w:rPr>
          <w:tab/>
        </w:r>
        <w:r w:rsidR="00660CF5">
          <w:rPr>
            <w:noProof/>
            <w:webHidden/>
          </w:rPr>
          <w:fldChar w:fldCharType="begin"/>
        </w:r>
        <w:r w:rsidR="00660CF5">
          <w:rPr>
            <w:noProof/>
            <w:webHidden/>
          </w:rPr>
          <w:instrText xml:space="preserve"> PAGEREF _Toc158205598 \h </w:instrText>
        </w:r>
        <w:r w:rsidR="00660CF5">
          <w:rPr>
            <w:noProof/>
            <w:webHidden/>
          </w:rPr>
        </w:r>
        <w:r w:rsidR="00660CF5">
          <w:rPr>
            <w:noProof/>
            <w:webHidden/>
          </w:rPr>
          <w:fldChar w:fldCharType="separate"/>
        </w:r>
        <w:r>
          <w:rPr>
            <w:noProof/>
            <w:webHidden/>
          </w:rPr>
          <w:t>2</w:t>
        </w:r>
        <w:r w:rsidR="00660CF5">
          <w:rPr>
            <w:noProof/>
            <w:webHidden/>
          </w:rPr>
          <w:fldChar w:fldCharType="end"/>
        </w:r>
      </w:hyperlink>
    </w:p>
    <w:p w14:paraId="3E6D54DB" w14:textId="79F07481" w:rsidR="00660CF5" w:rsidRDefault="006D08AC" w:rsidP="00966F2C">
      <w:pPr>
        <w:pStyle w:val="TOC1"/>
        <w:rPr>
          <w:rFonts w:eastAsiaTheme="minorEastAsia"/>
          <w:noProof/>
        </w:rPr>
      </w:pPr>
      <w:hyperlink w:anchor="_Toc158205599" w:history="1">
        <w:r w:rsidR="00660CF5" w:rsidRPr="00F064F1">
          <w:rPr>
            <w:rStyle w:val="Hyperlink"/>
            <w:noProof/>
          </w:rPr>
          <w:t>5.</w:t>
        </w:r>
        <w:r w:rsidR="00660CF5">
          <w:rPr>
            <w:rFonts w:eastAsiaTheme="minorEastAsia"/>
            <w:noProof/>
          </w:rPr>
          <w:tab/>
        </w:r>
        <w:r w:rsidR="00660CF5" w:rsidRPr="00F064F1">
          <w:rPr>
            <w:rStyle w:val="Hyperlink"/>
            <w:noProof/>
          </w:rPr>
          <w:t>Workflow</w:t>
        </w:r>
        <w:r w:rsidR="00660CF5">
          <w:rPr>
            <w:noProof/>
            <w:webHidden/>
          </w:rPr>
          <w:tab/>
        </w:r>
        <w:r w:rsidR="00660CF5">
          <w:rPr>
            <w:noProof/>
            <w:webHidden/>
          </w:rPr>
          <w:fldChar w:fldCharType="begin"/>
        </w:r>
        <w:r w:rsidR="00660CF5">
          <w:rPr>
            <w:noProof/>
            <w:webHidden/>
          </w:rPr>
          <w:instrText xml:space="preserve"> PAGEREF _Toc158205599 \h </w:instrText>
        </w:r>
        <w:r w:rsidR="00660CF5">
          <w:rPr>
            <w:noProof/>
            <w:webHidden/>
          </w:rPr>
        </w:r>
        <w:r w:rsidR="00660CF5">
          <w:rPr>
            <w:noProof/>
            <w:webHidden/>
          </w:rPr>
          <w:fldChar w:fldCharType="separate"/>
        </w:r>
        <w:r>
          <w:rPr>
            <w:noProof/>
            <w:webHidden/>
          </w:rPr>
          <w:t>2</w:t>
        </w:r>
        <w:r w:rsidR="00660CF5">
          <w:rPr>
            <w:noProof/>
            <w:webHidden/>
          </w:rPr>
          <w:fldChar w:fldCharType="end"/>
        </w:r>
      </w:hyperlink>
    </w:p>
    <w:p w14:paraId="035D31CD" w14:textId="11EF7218" w:rsidR="00660CF5" w:rsidRDefault="006D08AC" w:rsidP="00966F2C">
      <w:pPr>
        <w:pStyle w:val="TOC1"/>
        <w:rPr>
          <w:rFonts w:eastAsiaTheme="minorEastAsia"/>
          <w:noProof/>
        </w:rPr>
      </w:pPr>
      <w:hyperlink w:anchor="_Toc158205600" w:history="1">
        <w:r w:rsidR="00660CF5" w:rsidRPr="00F064F1">
          <w:rPr>
            <w:rStyle w:val="Hyperlink"/>
            <w:noProof/>
          </w:rPr>
          <w:t>6.</w:t>
        </w:r>
        <w:r w:rsidR="00660CF5">
          <w:rPr>
            <w:rFonts w:eastAsiaTheme="minorEastAsia"/>
            <w:noProof/>
          </w:rPr>
          <w:tab/>
        </w:r>
        <w:r w:rsidR="00660CF5" w:rsidRPr="00F064F1">
          <w:rPr>
            <w:rStyle w:val="Hyperlink"/>
            <w:noProof/>
          </w:rPr>
          <w:t>Product Description</w:t>
        </w:r>
        <w:r w:rsidR="00660CF5">
          <w:rPr>
            <w:noProof/>
            <w:webHidden/>
          </w:rPr>
          <w:tab/>
        </w:r>
        <w:r w:rsidR="00660CF5">
          <w:rPr>
            <w:noProof/>
            <w:webHidden/>
          </w:rPr>
          <w:fldChar w:fldCharType="begin"/>
        </w:r>
        <w:r w:rsidR="00660CF5">
          <w:rPr>
            <w:noProof/>
            <w:webHidden/>
          </w:rPr>
          <w:instrText xml:space="preserve"> PAGEREF _Toc158205600 \h </w:instrText>
        </w:r>
        <w:r w:rsidR="00660CF5">
          <w:rPr>
            <w:noProof/>
            <w:webHidden/>
          </w:rPr>
        </w:r>
        <w:r w:rsidR="00660CF5">
          <w:rPr>
            <w:noProof/>
            <w:webHidden/>
          </w:rPr>
          <w:fldChar w:fldCharType="separate"/>
        </w:r>
        <w:r>
          <w:rPr>
            <w:noProof/>
            <w:webHidden/>
          </w:rPr>
          <w:t>4</w:t>
        </w:r>
        <w:r w:rsidR="00660CF5">
          <w:rPr>
            <w:noProof/>
            <w:webHidden/>
          </w:rPr>
          <w:fldChar w:fldCharType="end"/>
        </w:r>
      </w:hyperlink>
    </w:p>
    <w:p w14:paraId="294C2997" w14:textId="48E4E622" w:rsidR="00660CF5" w:rsidRDefault="006D08AC" w:rsidP="00966F2C">
      <w:pPr>
        <w:pStyle w:val="TOC1"/>
        <w:rPr>
          <w:rFonts w:eastAsiaTheme="minorEastAsia"/>
          <w:noProof/>
        </w:rPr>
      </w:pPr>
      <w:hyperlink w:anchor="_Toc158205601" w:history="1">
        <w:r w:rsidR="00660CF5" w:rsidRPr="00F064F1">
          <w:rPr>
            <w:rStyle w:val="Hyperlink"/>
            <w:noProof/>
          </w:rPr>
          <w:t>7.</w:t>
        </w:r>
        <w:r w:rsidR="00660CF5">
          <w:rPr>
            <w:rFonts w:eastAsiaTheme="minorEastAsia"/>
            <w:noProof/>
          </w:rPr>
          <w:tab/>
        </w:r>
        <w:r w:rsidR="00660CF5" w:rsidRPr="00F064F1">
          <w:rPr>
            <w:rStyle w:val="Hyperlink"/>
            <w:noProof/>
          </w:rPr>
          <w:t>Program Review</w:t>
        </w:r>
        <w:r w:rsidR="00660CF5">
          <w:rPr>
            <w:noProof/>
            <w:webHidden/>
          </w:rPr>
          <w:tab/>
        </w:r>
        <w:r w:rsidR="00660CF5">
          <w:rPr>
            <w:noProof/>
            <w:webHidden/>
          </w:rPr>
          <w:fldChar w:fldCharType="begin"/>
        </w:r>
        <w:r w:rsidR="00660CF5">
          <w:rPr>
            <w:noProof/>
            <w:webHidden/>
          </w:rPr>
          <w:instrText xml:space="preserve"> PAGEREF _Toc158205601 \h </w:instrText>
        </w:r>
        <w:r w:rsidR="00660CF5">
          <w:rPr>
            <w:noProof/>
            <w:webHidden/>
          </w:rPr>
        </w:r>
        <w:r w:rsidR="00660CF5">
          <w:rPr>
            <w:noProof/>
            <w:webHidden/>
          </w:rPr>
          <w:fldChar w:fldCharType="separate"/>
        </w:r>
        <w:r>
          <w:rPr>
            <w:noProof/>
            <w:webHidden/>
          </w:rPr>
          <w:t>4</w:t>
        </w:r>
        <w:r w:rsidR="00660CF5">
          <w:rPr>
            <w:noProof/>
            <w:webHidden/>
          </w:rPr>
          <w:fldChar w:fldCharType="end"/>
        </w:r>
      </w:hyperlink>
    </w:p>
    <w:p w14:paraId="69E44E75" w14:textId="6E1A08D3" w:rsidR="00660CF5" w:rsidRDefault="006D08AC" w:rsidP="00966F2C">
      <w:pPr>
        <w:pStyle w:val="TOC1"/>
        <w:rPr>
          <w:rFonts w:eastAsiaTheme="minorEastAsia"/>
          <w:noProof/>
        </w:rPr>
      </w:pPr>
      <w:hyperlink w:anchor="_Toc158205602" w:history="1">
        <w:r w:rsidR="00660CF5" w:rsidRPr="00F064F1">
          <w:rPr>
            <w:rStyle w:val="Hyperlink"/>
            <w:noProof/>
          </w:rPr>
          <w:t>8.</w:t>
        </w:r>
        <w:r w:rsidR="00660CF5">
          <w:rPr>
            <w:rFonts w:eastAsiaTheme="minorEastAsia"/>
            <w:noProof/>
          </w:rPr>
          <w:tab/>
        </w:r>
        <w:r w:rsidR="00660CF5" w:rsidRPr="00F064F1">
          <w:rPr>
            <w:rStyle w:val="Hyperlink"/>
            <w:noProof/>
          </w:rPr>
          <w:t>Organizational Information</w:t>
        </w:r>
        <w:r w:rsidR="00660CF5">
          <w:rPr>
            <w:noProof/>
            <w:webHidden/>
          </w:rPr>
          <w:tab/>
        </w:r>
        <w:r w:rsidR="00660CF5">
          <w:rPr>
            <w:noProof/>
            <w:webHidden/>
          </w:rPr>
          <w:fldChar w:fldCharType="begin"/>
        </w:r>
        <w:r w:rsidR="00660CF5">
          <w:rPr>
            <w:noProof/>
            <w:webHidden/>
          </w:rPr>
          <w:instrText xml:space="preserve"> PAGEREF _Toc158205602 \h </w:instrText>
        </w:r>
        <w:r w:rsidR="00660CF5">
          <w:rPr>
            <w:noProof/>
            <w:webHidden/>
          </w:rPr>
        </w:r>
        <w:r w:rsidR="00660CF5">
          <w:rPr>
            <w:noProof/>
            <w:webHidden/>
          </w:rPr>
          <w:fldChar w:fldCharType="separate"/>
        </w:r>
        <w:r>
          <w:rPr>
            <w:noProof/>
            <w:webHidden/>
          </w:rPr>
          <w:t>4</w:t>
        </w:r>
        <w:r w:rsidR="00660CF5">
          <w:rPr>
            <w:noProof/>
            <w:webHidden/>
          </w:rPr>
          <w:fldChar w:fldCharType="end"/>
        </w:r>
      </w:hyperlink>
    </w:p>
    <w:p w14:paraId="76A2DF14" w14:textId="390795B9" w:rsidR="00660CF5" w:rsidRDefault="006D08AC" w:rsidP="00966F2C">
      <w:pPr>
        <w:pStyle w:val="TOC1"/>
        <w:rPr>
          <w:rFonts w:eastAsiaTheme="minorEastAsia"/>
          <w:noProof/>
        </w:rPr>
      </w:pPr>
      <w:hyperlink w:anchor="_Toc158205603" w:history="1">
        <w:r w:rsidR="00660CF5" w:rsidRPr="00F064F1">
          <w:rPr>
            <w:rStyle w:val="Hyperlink"/>
            <w:noProof/>
          </w:rPr>
          <w:t>9.</w:t>
        </w:r>
        <w:r w:rsidR="00660CF5">
          <w:rPr>
            <w:rFonts w:eastAsiaTheme="minorEastAsia"/>
            <w:noProof/>
          </w:rPr>
          <w:tab/>
        </w:r>
        <w:r w:rsidR="00660CF5" w:rsidRPr="00F064F1">
          <w:rPr>
            <w:rStyle w:val="Hyperlink"/>
            <w:noProof/>
          </w:rPr>
          <w:t>Packaging</w:t>
        </w:r>
        <w:r w:rsidR="00660CF5">
          <w:rPr>
            <w:noProof/>
            <w:webHidden/>
          </w:rPr>
          <w:tab/>
        </w:r>
        <w:r w:rsidR="00660CF5">
          <w:rPr>
            <w:noProof/>
            <w:webHidden/>
          </w:rPr>
          <w:fldChar w:fldCharType="begin"/>
        </w:r>
        <w:r w:rsidR="00660CF5">
          <w:rPr>
            <w:noProof/>
            <w:webHidden/>
          </w:rPr>
          <w:instrText xml:space="preserve"> PAGEREF _Toc158205603 \h </w:instrText>
        </w:r>
        <w:r w:rsidR="00660CF5">
          <w:rPr>
            <w:noProof/>
            <w:webHidden/>
          </w:rPr>
        </w:r>
        <w:r w:rsidR="00660CF5">
          <w:rPr>
            <w:noProof/>
            <w:webHidden/>
          </w:rPr>
          <w:fldChar w:fldCharType="separate"/>
        </w:r>
        <w:r>
          <w:rPr>
            <w:noProof/>
            <w:webHidden/>
          </w:rPr>
          <w:t>5</w:t>
        </w:r>
        <w:r w:rsidR="00660CF5">
          <w:rPr>
            <w:noProof/>
            <w:webHidden/>
          </w:rPr>
          <w:fldChar w:fldCharType="end"/>
        </w:r>
      </w:hyperlink>
    </w:p>
    <w:p w14:paraId="6154F6C7" w14:textId="06ECA08E" w:rsidR="00660CF5" w:rsidRDefault="006D08AC" w:rsidP="00966F2C">
      <w:pPr>
        <w:pStyle w:val="TOC1"/>
        <w:rPr>
          <w:rFonts w:eastAsiaTheme="minorEastAsia"/>
          <w:noProof/>
        </w:rPr>
      </w:pPr>
      <w:hyperlink w:anchor="_Toc158205604" w:history="1">
        <w:r w:rsidR="00660CF5" w:rsidRPr="00F064F1">
          <w:rPr>
            <w:rStyle w:val="Hyperlink"/>
            <w:noProof/>
          </w:rPr>
          <w:t>10.</w:t>
        </w:r>
        <w:r w:rsidR="00660CF5">
          <w:rPr>
            <w:rFonts w:eastAsiaTheme="minorEastAsia"/>
            <w:noProof/>
          </w:rPr>
          <w:tab/>
        </w:r>
        <w:r w:rsidR="00660CF5" w:rsidRPr="00F064F1">
          <w:rPr>
            <w:rStyle w:val="Hyperlink"/>
            <w:noProof/>
          </w:rPr>
          <w:t>Incoming Material Specifications</w:t>
        </w:r>
        <w:r w:rsidR="00660CF5">
          <w:rPr>
            <w:noProof/>
            <w:webHidden/>
          </w:rPr>
          <w:tab/>
        </w:r>
        <w:r w:rsidR="00660CF5">
          <w:rPr>
            <w:noProof/>
            <w:webHidden/>
          </w:rPr>
          <w:fldChar w:fldCharType="begin"/>
        </w:r>
        <w:r w:rsidR="00660CF5">
          <w:rPr>
            <w:noProof/>
            <w:webHidden/>
          </w:rPr>
          <w:instrText xml:space="preserve"> PAGEREF _Toc158205604 \h </w:instrText>
        </w:r>
        <w:r w:rsidR="00660CF5">
          <w:rPr>
            <w:noProof/>
            <w:webHidden/>
          </w:rPr>
        </w:r>
        <w:r w:rsidR="00660CF5">
          <w:rPr>
            <w:noProof/>
            <w:webHidden/>
          </w:rPr>
          <w:fldChar w:fldCharType="separate"/>
        </w:r>
        <w:r>
          <w:rPr>
            <w:noProof/>
            <w:webHidden/>
          </w:rPr>
          <w:t>6</w:t>
        </w:r>
        <w:r w:rsidR="00660CF5">
          <w:rPr>
            <w:noProof/>
            <w:webHidden/>
          </w:rPr>
          <w:fldChar w:fldCharType="end"/>
        </w:r>
      </w:hyperlink>
    </w:p>
    <w:p w14:paraId="138C1B85" w14:textId="058CEFBA" w:rsidR="00660CF5" w:rsidRDefault="006D08AC" w:rsidP="00966F2C">
      <w:pPr>
        <w:pStyle w:val="TOC1"/>
        <w:rPr>
          <w:rFonts w:eastAsiaTheme="minorEastAsia"/>
          <w:noProof/>
        </w:rPr>
      </w:pPr>
      <w:hyperlink w:anchor="_Toc158205605" w:history="1">
        <w:r w:rsidR="00660CF5" w:rsidRPr="00F064F1">
          <w:rPr>
            <w:rStyle w:val="Hyperlink"/>
            <w:noProof/>
          </w:rPr>
          <w:t>11.</w:t>
        </w:r>
        <w:r w:rsidR="00660CF5">
          <w:rPr>
            <w:rFonts w:eastAsiaTheme="minorEastAsia"/>
            <w:noProof/>
          </w:rPr>
          <w:tab/>
        </w:r>
        <w:r w:rsidR="00660CF5" w:rsidRPr="00F064F1">
          <w:rPr>
            <w:rStyle w:val="Hyperlink"/>
            <w:noProof/>
          </w:rPr>
          <w:t>Incoming Material Inspection</w:t>
        </w:r>
        <w:r w:rsidR="00660CF5">
          <w:rPr>
            <w:noProof/>
            <w:webHidden/>
          </w:rPr>
          <w:tab/>
        </w:r>
        <w:r w:rsidR="00660CF5">
          <w:rPr>
            <w:noProof/>
            <w:webHidden/>
          </w:rPr>
          <w:fldChar w:fldCharType="begin"/>
        </w:r>
        <w:r w:rsidR="00660CF5">
          <w:rPr>
            <w:noProof/>
            <w:webHidden/>
          </w:rPr>
          <w:instrText xml:space="preserve"> PAGEREF _Toc158205605 \h </w:instrText>
        </w:r>
        <w:r w:rsidR="00660CF5">
          <w:rPr>
            <w:noProof/>
            <w:webHidden/>
          </w:rPr>
        </w:r>
        <w:r w:rsidR="00660CF5">
          <w:rPr>
            <w:noProof/>
            <w:webHidden/>
          </w:rPr>
          <w:fldChar w:fldCharType="separate"/>
        </w:r>
        <w:r>
          <w:rPr>
            <w:noProof/>
            <w:webHidden/>
          </w:rPr>
          <w:t>6</w:t>
        </w:r>
        <w:r w:rsidR="00660CF5">
          <w:rPr>
            <w:noProof/>
            <w:webHidden/>
          </w:rPr>
          <w:fldChar w:fldCharType="end"/>
        </w:r>
      </w:hyperlink>
    </w:p>
    <w:p w14:paraId="01086E06" w14:textId="3831669A" w:rsidR="00660CF5" w:rsidRDefault="006D08AC" w:rsidP="00966F2C">
      <w:pPr>
        <w:pStyle w:val="TOC1"/>
        <w:rPr>
          <w:rFonts w:eastAsiaTheme="minorEastAsia"/>
          <w:noProof/>
        </w:rPr>
      </w:pPr>
      <w:hyperlink w:anchor="_Toc158205606" w:history="1">
        <w:r w:rsidR="00660CF5" w:rsidRPr="00F064F1">
          <w:rPr>
            <w:rStyle w:val="Hyperlink"/>
            <w:noProof/>
          </w:rPr>
          <w:t>12.</w:t>
        </w:r>
        <w:r w:rsidR="00660CF5">
          <w:rPr>
            <w:rFonts w:eastAsiaTheme="minorEastAsia"/>
            <w:noProof/>
          </w:rPr>
          <w:tab/>
        </w:r>
        <w:r w:rsidR="00660CF5" w:rsidRPr="00F064F1">
          <w:rPr>
            <w:rStyle w:val="Hyperlink"/>
            <w:noProof/>
          </w:rPr>
          <w:t>In-Plant Quality Control</w:t>
        </w:r>
        <w:r w:rsidR="00660CF5">
          <w:rPr>
            <w:noProof/>
            <w:webHidden/>
          </w:rPr>
          <w:tab/>
        </w:r>
        <w:r w:rsidR="00660CF5">
          <w:rPr>
            <w:noProof/>
            <w:webHidden/>
          </w:rPr>
          <w:fldChar w:fldCharType="begin"/>
        </w:r>
        <w:r w:rsidR="00660CF5">
          <w:rPr>
            <w:noProof/>
            <w:webHidden/>
          </w:rPr>
          <w:instrText xml:space="preserve"> PAGEREF _Toc158205606 \h </w:instrText>
        </w:r>
        <w:r w:rsidR="00660CF5">
          <w:rPr>
            <w:noProof/>
            <w:webHidden/>
          </w:rPr>
        </w:r>
        <w:r w:rsidR="00660CF5">
          <w:rPr>
            <w:noProof/>
            <w:webHidden/>
          </w:rPr>
          <w:fldChar w:fldCharType="separate"/>
        </w:r>
        <w:r>
          <w:rPr>
            <w:noProof/>
            <w:webHidden/>
          </w:rPr>
          <w:t>6</w:t>
        </w:r>
        <w:r w:rsidR="00660CF5">
          <w:rPr>
            <w:noProof/>
            <w:webHidden/>
          </w:rPr>
          <w:fldChar w:fldCharType="end"/>
        </w:r>
      </w:hyperlink>
    </w:p>
    <w:p w14:paraId="3B719234" w14:textId="7A7AC259" w:rsidR="00660CF5" w:rsidRDefault="006D08AC" w:rsidP="00966F2C">
      <w:pPr>
        <w:pStyle w:val="TOC1"/>
        <w:rPr>
          <w:rFonts w:eastAsiaTheme="minorEastAsia"/>
          <w:noProof/>
        </w:rPr>
      </w:pPr>
      <w:hyperlink w:anchor="_Toc158205607" w:history="1">
        <w:r w:rsidR="00660CF5" w:rsidRPr="00F064F1">
          <w:rPr>
            <w:rStyle w:val="Hyperlink"/>
            <w:noProof/>
          </w:rPr>
          <w:t>13.</w:t>
        </w:r>
        <w:r w:rsidR="00660CF5">
          <w:rPr>
            <w:rFonts w:eastAsiaTheme="minorEastAsia"/>
            <w:noProof/>
          </w:rPr>
          <w:tab/>
        </w:r>
        <w:r w:rsidR="00660CF5" w:rsidRPr="00F064F1">
          <w:rPr>
            <w:rStyle w:val="Hyperlink"/>
            <w:noProof/>
          </w:rPr>
          <w:t>Final Inspection</w:t>
        </w:r>
        <w:r w:rsidR="00660CF5">
          <w:rPr>
            <w:noProof/>
            <w:webHidden/>
          </w:rPr>
          <w:tab/>
        </w:r>
        <w:r w:rsidR="00660CF5">
          <w:rPr>
            <w:noProof/>
            <w:webHidden/>
          </w:rPr>
          <w:fldChar w:fldCharType="begin"/>
        </w:r>
        <w:r w:rsidR="00660CF5">
          <w:rPr>
            <w:noProof/>
            <w:webHidden/>
          </w:rPr>
          <w:instrText xml:space="preserve"> PAGEREF _Toc158205607 \h </w:instrText>
        </w:r>
        <w:r w:rsidR="00660CF5">
          <w:rPr>
            <w:noProof/>
            <w:webHidden/>
          </w:rPr>
        </w:r>
        <w:r w:rsidR="00660CF5">
          <w:rPr>
            <w:noProof/>
            <w:webHidden/>
          </w:rPr>
          <w:fldChar w:fldCharType="separate"/>
        </w:r>
        <w:r>
          <w:rPr>
            <w:noProof/>
            <w:webHidden/>
          </w:rPr>
          <w:t>7</w:t>
        </w:r>
        <w:r w:rsidR="00660CF5">
          <w:rPr>
            <w:noProof/>
            <w:webHidden/>
          </w:rPr>
          <w:fldChar w:fldCharType="end"/>
        </w:r>
      </w:hyperlink>
    </w:p>
    <w:p w14:paraId="0F02AD4F" w14:textId="64CB3842" w:rsidR="00660CF5" w:rsidRDefault="006D08AC" w:rsidP="00966F2C">
      <w:pPr>
        <w:pStyle w:val="TOC1"/>
        <w:rPr>
          <w:rFonts w:eastAsiaTheme="minorEastAsia"/>
          <w:noProof/>
        </w:rPr>
      </w:pPr>
      <w:hyperlink w:anchor="_Toc158205608" w:history="1">
        <w:r w:rsidR="00660CF5" w:rsidRPr="00F064F1">
          <w:rPr>
            <w:rStyle w:val="Hyperlink"/>
            <w:noProof/>
          </w:rPr>
          <w:t>14.</w:t>
        </w:r>
        <w:r w:rsidR="00660CF5">
          <w:rPr>
            <w:rFonts w:eastAsiaTheme="minorEastAsia"/>
            <w:noProof/>
          </w:rPr>
          <w:tab/>
        </w:r>
        <w:r w:rsidR="00660CF5" w:rsidRPr="00F064F1">
          <w:rPr>
            <w:rStyle w:val="Hyperlink"/>
            <w:noProof/>
          </w:rPr>
          <w:t>Nonconforming Materials</w:t>
        </w:r>
        <w:r w:rsidR="00660CF5">
          <w:rPr>
            <w:noProof/>
            <w:webHidden/>
          </w:rPr>
          <w:tab/>
        </w:r>
        <w:r w:rsidR="00660CF5">
          <w:rPr>
            <w:noProof/>
            <w:webHidden/>
          </w:rPr>
          <w:fldChar w:fldCharType="begin"/>
        </w:r>
        <w:r w:rsidR="00660CF5">
          <w:rPr>
            <w:noProof/>
            <w:webHidden/>
          </w:rPr>
          <w:instrText xml:space="preserve"> PAGEREF _Toc158205608 \h </w:instrText>
        </w:r>
        <w:r w:rsidR="00660CF5">
          <w:rPr>
            <w:noProof/>
            <w:webHidden/>
          </w:rPr>
        </w:r>
        <w:r w:rsidR="00660CF5">
          <w:rPr>
            <w:noProof/>
            <w:webHidden/>
          </w:rPr>
          <w:fldChar w:fldCharType="separate"/>
        </w:r>
        <w:r>
          <w:rPr>
            <w:noProof/>
            <w:webHidden/>
          </w:rPr>
          <w:t>7</w:t>
        </w:r>
        <w:r w:rsidR="00660CF5">
          <w:rPr>
            <w:noProof/>
            <w:webHidden/>
          </w:rPr>
          <w:fldChar w:fldCharType="end"/>
        </w:r>
      </w:hyperlink>
    </w:p>
    <w:p w14:paraId="74BF7B86" w14:textId="48C8090D" w:rsidR="00660CF5" w:rsidRDefault="006D08AC" w:rsidP="00966F2C">
      <w:pPr>
        <w:pStyle w:val="TOC1"/>
        <w:rPr>
          <w:rFonts w:eastAsiaTheme="minorEastAsia"/>
          <w:noProof/>
        </w:rPr>
      </w:pPr>
      <w:hyperlink w:anchor="_Toc158205609" w:history="1">
        <w:r w:rsidR="00660CF5" w:rsidRPr="00F064F1">
          <w:rPr>
            <w:rStyle w:val="Hyperlink"/>
            <w:noProof/>
          </w:rPr>
          <w:t>15.</w:t>
        </w:r>
        <w:r w:rsidR="00660CF5">
          <w:rPr>
            <w:rFonts w:eastAsiaTheme="minorEastAsia"/>
            <w:noProof/>
          </w:rPr>
          <w:tab/>
        </w:r>
        <w:r w:rsidR="00660CF5" w:rsidRPr="00F064F1">
          <w:rPr>
            <w:rStyle w:val="Hyperlink"/>
            <w:noProof/>
          </w:rPr>
          <w:t>Test Equipment</w:t>
        </w:r>
        <w:r w:rsidR="00660CF5">
          <w:rPr>
            <w:noProof/>
            <w:webHidden/>
          </w:rPr>
          <w:tab/>
        </w:r>
        <w:r w:rsidR="00660CF5">
          <w:rPr>
            <w:noProof/>
            <w:webHidden/>
          </w:rPr>
          <w:fldChar w:fldCharType="begin"/>
        </w:r>
        <w:r w:rsidR="00660CF5">
          <w:rPr>
            <w:noProof/>
            <w:webHidden/>
          </w:rPr>
          <w:instrText xml:space="preserve"> PAGEREF _Toc158205609 \h </w:instrText>
        </w:r>
        <w:r w:rsidR="00660CF5">
          <w:rPr>
            <w:noProof/>
            <w:webHidden/>
          </w:rPr>
        </w:r>
        <w:r w:rsidR="00660CF5">
          <w:rPr>
            <w:noProof/>
            <w:webHidden/>
          </w:rPr>
          <w:fldChar w:fldCharType="separate"/>
        </w:r>
        <w:r>
          <w:rPr>
            <w:noProof/>
            <w:webHidden/>
          </w:rPr>
          <w:t>8</w:t>
        </w:r>
        <w:r w:rsidR="00660CF5">
          <w:rPr>
            <w:noProof/>
            <w:webHidden/>
          </w:rPr>
          <w:fldChar w:fldCharType="end"/>
        </w:r>
      </w:hyperlink>
    </w:p>
    <w:p w14:paraId="70F2BCFC" w14:textId="2D1CABDF" w:rsidR="00660CF5" w:rsidRDefault="006D08AC" w:rsidP="00966F2C">
      <w:pPr>
        <w:pStyle w:val="TOC1"/>
        <w:rPr>
          <w:rFonts w:eastAsiaTheme="minorEastAsia"/>
          <w:noProof/>
        </w:rPr>
      </w:pPr>
      <w:hyperlink w:anchor="_Toc158205610" w:history="1">
        <w:r w:rsidR="00660CF5" w:rsidRPr="00F064F1">
          <w:rPr>
            <w:rStyle w:val="Hyperlink"/>
            <w:noProof/>
          </w:rPr>
          <w:t>16.</w:t>
        </w:r>
        <w:r w:rsidR="00660CF5">
          <w:rPr>
            <w:rFonts w:eastAsiaTheme="minorEastAsia"/>
            <w:noProof/>
          </w:rPr>
          <w:tab/>
        </w:r>
        <w:r w:rsidR="00660CF5" w:rsidRPr="00F064F1">
          <w:rPr>
            <w:rStyle w:val="Hyperlink"/>
            <w:noProof/>
          </w:rPr>
          <w:t>Calibrations</w:t>
        </w:r>
        <w:r w:rsidR="00660CF5">
          <w:rPr>
            <w:noProof/>
            <w:webHidden/>
          </w:rPr>
          <w:tab/>
        </w:r>
        <w:r w:rsidR="00660CF5">
          <w:rPr>
            <w:noProof/>
            <w:webHidden/>
          </w:rPr>
          <w:fldChar w:fldCharType="begin"/>
        </w:r>
        <w:r w:rsidR="00660CF5">
          <w:rPr>
            <w:noProof/>
            <w:webHidden/>
          </w:rPr>
          <w:instrText xml:space="preserve"> PAGEREF _Toc158205610 \h </w:instrText>
        </w:r>
        <w:r w:rsidR="00660CF5">
          <w:rPr>
            <w:noProof/>
            <w:webHidden/>
          </w:rPr>
        </w:r>
        <w:r w:rsidR="00660CF5">
          <w:rPr>
            <w:noProof/>
            <w:webHidden/>
          </w:rPr>
          <w:fldChar w:fldCharType="separate"/>
        </w:r>
        <w:r>
          <w:rPr>
            <w:noProof/>
            <w:webHidden/>
          </w:rPr>
          <w:t>8</w:t>
        </w:r>
        <w:r w:rsidR="00660CF5">
          <w:rPr>
            <w:noProof/>
            <w:webHidden/>
          </w:rPr>
          <w:fldChar w:fldCharType="end"/>
        </w:r>
      </w:hyperlink>
    </w:p>
    <w:p w14:paraId="2B4912BF" w14:textId="044B4E92" w:rsidR="00660CF5" w:rsidRDefault="006D08AC" w:rsidP="00966F2C">
      <w:pPr>
        <w:pStyle w:val="TOC1"/>
        <w:rPr>
          <w:rFonts w:eastAsiaTheme="minorEastAsia"/>
          <w:noProof/>
        </w:rPr>
      </w:pPr>
      <w:hyperlink w:anchor="_Toc158205611" w:history="1">
        <w:r w:rsidR="00660CF5" w:rsidRPr="00F064F1">
          <w:rPr>
            <w:rStyle w:val="Hyperlink"/>
            <w:noProof/>
          </w:rPr>
          <w:t>17.</w:t>
        </w:r>
        <w:r w:rsidR="00660CF5">
          <w:rPr>
            <w:rFonts w:eastAsiaTheme="minorEastAsia"/>
            <w:noProof/>
          </w:rPr>
          <w:tab/>
        </w:r>
        <w:r w:rsidR="00660CF5" w:rsidRPr="00F064F1">
          <w:rPr>
            <w:rStyle w:val="Hyperlink"/>
            <w:noProof/>
          </w:rPr>
          <w:t>Sample Documents</w:t>
        </w:r>
        <w:r w:rsidR="00660CF5">
          <w:rPr>
            <w:noProof/>
            <w:webHidden/>
          </w:rPr>
          <w:tab/>
        </w:r>
        <w:r w:rsidR="00660CF5">
          <w:rPr>
            <w:noProof/>
            <w:webHidden/>
          </w:rPr>
          <w:fldChar w:fldCharType="begin"/>
        </w:r>
        <w:r w:rsidR="00660CF5">
          <w:rPr>
            <w:noProof/>
            <w:webHidden/>
          </w:rPr>
          <w:instrText xml:space="preserve"> PAGEREF _Toc158205611 \h </w:instrText>
        </w:r>
        <w:r w:rsidR="00660CF5">
          <w:rPr>
            <w:noProof/>
            <w:webHidden/>
          </w:rPr>
        </w:r>
        <w:r w:rsidR="00660CF5">
          <w:rPr>
            <w:noProof/>
            <w:webHidden/>
          </w:rPr>
          <w:fldChar w:fldCharType="separate"/>
        </w:r>
        <w:r>
          <w:rPr>
            <w:noProof/>
            <w:webHidden/>
          </w:rPr>
          <w:t>8</w:t>
        </w:r>
        <w:r w:rsidR="00660CF5">
          <w:rPr>
            <w:noProof/>
            <w:webHidden/>
          </w:rPr>
          <w:fldChar w:fldCharType="end"/>
        </w:r>
      </w:hyperlink>
    </w:p>
    <w:p w14:paraId="2D610553" w14:textId="3FFA572C" w:rsidR="00660CF5" w:rsidRDefault="006D08AC" w:rsidP="00966F2C">
      <w:pPr>
        <w:pStyle w:val="TOC1"/>
        <w:rPr>
          <w:rFonts w:eastAsiaTheme="minorEastAsia"/>
          <w:noProof/>
        </w:rPr>
      </w:pPr>
      <w:hyperlink w:anchor="_Toc158205612" w:history="1">
        <w:r w:rsidR="00660CF5" w:rsidRPr="00F064F1">
          <w:rPr>
            <w:rStyle w:val="Hyperlink"/>
            <w:noProof/>
          </w:rPr>
          <w:t>18.</w:t>
        </w:r>
        <w:r w:rsidR="00660CF5">
          <w:rPr>
            <w:rFonts w:eastAsiaTheme="minorEastAsia"/>
            <w:noProof/>
          </w:rPr>
          <w:tab/>
        </w:r>
        <w:r w:rsidR="00660CF5" w:rsidRPr="00F064F1">
          <w:rPr>
            <w:rStyle w:val="Hyperlink"/>
            <w:noProof/>
          </w:rPr>
          <w:t>Document Approval</w:t>
        </w:r>
        <w:r w:rsidR="00660CF5">
          <w:rPr>
            <w:noProof/>
            <w:webHidden/>
          </w:rPr>
          <w:tab/>
        </w:r>
        <w:r w:rsidR="00660CF5">
          <w:rPr>
            <w:noProof/>
            <w:webHidden/>
          </w:rPr>
          <w:fldChar w:fldCharType="begin"/>
        </w:r>
        <w:r w:rsidR="00660CF5">
          <w:rPr>
            <w:noProof/>
            <w:webHidden/>
          </w:rPr>
          <w:instrText xml:space="preserve"> PAGEREF _Toc158205612 \h </w:instrText>
        </w:r>
        <w:r w:rsidR="00660CF5">
          <w:rPr>
            <w:noProof/>
            <w:webHidden/>
          </w:rPr>
        </w:r>
        <w:r w:rsidR="00660CF5">
          <w:rPr>
            <w:noProof/>
            <w:webHidden/>
          </w:rPr>
          <w:fldChar w:fldCharType="separate"/>
        </w:r>
        <w:r>
          <w:rPr>
            <w:noProof/>
            <w:webHidden/>
          </w:rPr>
          <w:t>8</w:t>
        </w:r>
        <w:r w:rsidR="00660CF5">
          <w:rPr>
            <w:noProof/>
            <w:webHidden/>
          </w:rPr>
          <w:fldChar w:fldCharType="end"/>
        </w:r>
      </w:hyperlink>
    </w:p>
    <w:p w14:paraId="7E16161E" w14:textId="4A0B34FD" w:rsidR="00660CF5" w:rsidRDefault="006D08AC" w:rsidP="00966F2C">
      <w:pPr>
        <w:pStyle w:val="TOC1"/>
        <w:rPr>
          <w:rFonts w:eastAsiaTheme="minorEastAsia"/>
          <w:noProof/>
        </w:rPr>
      </w:pPr>
      <w:hyperlink w:anchor="_Toc158205613" w:history="1">
        <w:r w:rsidR="00660CF5" w:rsidRPr="00F064F1">
          <w:rPr>
            <w:rStyle w:val="Hyperlink"/>
            <w:noProof/>
          </w:rPr>
          <w:t>19.</w:t>
        </w:r>
        <w:r w:rsidR="00660CF5">
          <w:rPr>
            <w:rFonts w:eastAsiaTheme="minorEastAsia"/>
            <w:noProof/>
          </w:rPr>
          <w:tab/>
        </w:r>
        <w:r w:rsidR="00660CF5" w:rsidRPr="00F064F1">
          <w:rPr>
            <w:rStyle w:val="Hyperlink"/>
            <w:noProof/>
          </w:rPr>
          <w:t>Records Retention</w:t>
        </w:r>
        <w:r w:rsidR="00660CF5">
          <w:rPr>
            <w:noProof/>
            <w:webHidden/>
          </w:rPr>
          <w:tab/>
        </w:r>
        <w:r w:rsidR="00660CF5">
          <w:rPr>
            <w:noProof/>
            <w:webHidden/>
          </w:rPr>
          <w:fldChar w:fldCharType="begin"/>
        </w:r>
        <w:r w:rsidR="00660CF5">
          <w:rPr>
            <w:noProof/>
            <w:webHidden/>
          </w:rPr>
          <w:instrText xml:space="preserve"> PAGEREF _Toc158205613 \h </w:instrText>
        </w:r>
        <w:r w:rsidR="00660CF5">
          <w:rPr>
            <w:noProof/>
            <w:webHidden/>
          </w:rPr>
        </w:r>
        <w:r w:rsidR="00660CF5">
          <w:rPr>
            <w:noProof/>
            <w:webHidden/>
          </w:rPr>
          <w:fldChar w:fldCharType="separate"/>
        </w:r>
        <w:r>
          <w:rPr>
            <w:noProof/>
            <w:webHidden/>
          </w:rPr>
          <w:t>8</w:t>
        </w:r>
        <w:r w:rsidR="00660CF5">
          <w:rPr>
            <w:noProof/>
            <w:webHidden/>
          </w:rPr>
          <w:fldChar w:fldCharType="end"/>
        </w:r>
      </w:hyperlink>
    </w:p>
    <w:p w14:paraId="1B086D8F" w14:textId="1B673724" w:rsidR="00D97426" w:rsidRDefault="00660CF5" w:rsidP="008B18CE">
      <w:r>
        <w:fldChar w:fldCharType="end"/>
      </w:r>
    </w:p>
    <w:p w14:paraId="61BB1E7E" w14:textId="77777777" w:rsidR="00D97426" w:rsidRDefault="00D97426">
      <w:r>
        <w:br w:type="page"/>
      </w:r>
    </w:p>
    <w:p w14:paraId="0398E3C9" w14:textId="77777777" w:rsidR="005D054A" w:rsidRDefault="005D054A" w:rsidP="008B18CE"/>
    <w:p w14:paraId="5E673BA2" w14:textId="7C300E3F" w:rsidR="0048094E" w:rsidRDefault="0048094E" w:rsidP="008B18CE">
      <w:pPr>
        <w:pStyle w:val="Heading1"/>
      </w:pPr>
      <w:bookmarkStart w:id="0" w:name="_Toc158205595"/>
      <w:r>
        <w:t>General</w:t>
      </w:r>
      <w:bookmarkEnd w:id="0"/>
    </w:p>
    <w:p w14:paraId="43F0D71D" w14:textId="77777777" w:rsidR="002B00B4" w:rsidRDefault="002B00B4" w:rsidP="002B00B4">
      <w:pPr>
        <w:pStyle w:val="ListParagraph"/>
        <w:ind w:left="360"/>
      </w:pPr>
    </w:p>
    <w:p w14:paraId="6A113A74" w14:textId="0B06E2F3" w:rsidR="002B00B4" w:rsidRDefault="006E7DEE" w:rsidP="008E3DFE">
      <w:pPr>
        <w:pStyle w:val="ListParagraph"/>
        <w:ind w:left="360"/>
        <w:jc w:val="both"/>
      </w:pPr>
      <w:r w:rsidRPr="006E7DEE">
        <w:t xml:space="preserve">This Quality Control manual serves as the </w:t>
      </w:r>
      <w:r>
        <w:t>foundation</w:t>
      </w:r>
      <w:r w:rsidRPr="006E7DEE">
        <w:t xml:space="preserve"> for the Quality Assurance Program of </w:t>
      </w:r>
      <w:r w:rsidR="007571A9">
        <w:t>this</w:t>
      </w:r>
      <w:r w:rsidRPr="006E7DEE">
        <w:t xml:space="preserve"> metal-plate-connected wood truss plant. It encompasses the fundamental requirements outlined in the </w:t>
      </w:r>
      <w:r w:rsidRPr="007571A9">
        <w:rPr>
          <w:i/>
          <w:iCs/>
        </w:rPr>
        <w:t>ANSI/TPI 1 - National Design Standard for Metal Plate Connected Wood Truss Construction</w:t>
      </w:r>
      <w:r w:rsidRPr="006E7DEE">
        <w:t>. This manual is subject to periodic updates, and the most recent revision date can be found on the cover.</w:t>
      </w:r>
    </w:p>
    <w:p w14:paraId="3C481914" w14:textId="77777777" w:rsidR="006E7DEE" w:rsidRDefault="006E7DEE" w:rsidP="00AE1DF5">
      <w:pPr>
        <w:pStyle w:val="ListParagraph"/>
        <w:ind w:left="360"/>
      </w:pPr>
    </w:p>
    <w:p w14:paraId="59D1C8A2" w14:textId="036896A0" w:rsidR="00512DCE" w:rsidRDefault="0048094E" w:rsidP="008B18CE">
      <w:pPr>
        <w:pStyle w:val="Heading1"/>
      </w:pPr>
      <w:bookmarkStart w:id="1" w:name="_Toc158205596"/>
      <w:r>
        <w:t>Plant Contact Information</w:t>
      </w:r>
      <w:bookmarkEnd w:id="1"/>
    </w:p>
    <w:p w14:paraId="372F21ED" w14:textId="77777777" w:rsidR="00565C52" w:rsidRDefault="00565C52" w:rsidP="00565C52">
      <w:pPr>
        <w:pStyle w:val="ListParagraph"/>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bottom w:w="72" w:type="dxa"/>
        </w:tblCellMar>
        <w:tblLook w:val="04A0" w:firstRow="1" w:lastRow="0" w:firstColumn="1" w:lastColumn="0" w:noHBand="0" w:noVBand="1"/>
      </w:tblPr>
      <w:tblGrid>
        <w:gridCol w:w="3240"/>
        <w:gridCol w:w="5750"/>
      </w:tblGrid>
      <w:tr w:rsidR="00565C52" w14:paraId="48FCE5A7" w14:textId="77777777" w:rsidTr="0048094E">
        <w:tc>
          <w:tcPr>
            <w:tcW w:w="3240" w:type="dxa"/>
          </w:tcPr>
          <w:p w14:paraId="439F1EC8" w14:textId="6F49388E" w:rsidR="00565C52" w:rsidRDefault="00565C52" w:rsidP="00565C52">
            <w:pPr>
              <w:pStyle w:val="ListParagraph"/>
              <w:ind w:left="0"/>
            </w:pPr>
            <w:r>
              <w:t>QC Manager or Inspector:</w:t>
            </w:r>
          </w:p>
        </w:tc>
        <w:tc>
          <w:tcPr>
            <w:tcW w:w="5750" w:type="dxa"/>
          </w:tcPr>
          <w:p w14:paraId="4A6CBF8A" w14:textId="78697CCC" w:rsidR="00565C52" w:rsidRDefault="00565C52" w:rsidP="00565C52">
            <w:pPr>
              <w:pStyle w:val="ListParagraph"/>
              <w:ind w:left="0"/>
            </w:pPr>
            <w:r>
              <w:t>________________________________________</w:t>
            </w:r>
          </w:p>
        </w:tc>
      </w:tr>
      <w:tr w:rsidR="00565C52" w14:paraId="47C11C11" w14:textId="77777777" w:rsidTr="0048094E">
        <w:tc>
          <w:tcPr>
            <w:tcW w:w="3240" w:type="dxa"/>
          </w:tcPr>
          <w:p w14:paraId="29030D50" w14:textId="54CD9E92" w:rsidR="00565C52" w:rsidRDefault="00565C52" w:rsidP="00565C52">
            <w:pPr>
              <w:pStyle w:val="ListParagraph"/>
              <w:ind w:left="0"/>
            </w:pPr>
            <w:r>
              <w:t>Plant Manager:</w:t>
            </w:r>
          </w:p>
        </w:tc>
        <w:tc>
          <w:tcPr>
            <w:tcW w:w="5750" w:type="dxa"/>
          </w:tcPr>
          <w:p w14:paraId="75228123" w14:textId="147BD663" w:rsidR="00565C52" w:rsidRDefault="00565C52" w:rsidP="00565C52">
            <w:pPr>
              <w:pStyle w:val="ListParagraph"/>
              <w:ind w:left="0"/>
            </w:pPr>
            <w:r>
              <w:t>________________________________________</w:t>
            </w:r>
          </w:p>
        </w:tc>
      </w:tr>
      <w:tr w:rsidR="00565C52" w14:paraId="1652697D" w14:textId="77777777" w:rsidTr="0048094E">
        <w:tc>
          <w:tcPr>
            <w:tcW w:w="3240" w:type="dxa"/>
          </w:tcPr>
          <w:p w14:paraId="565E97DC" w14:textId="7CADC737" w:rsidR="00565C52" w:rsidRDefault="00565C52" w:rsidP="00565C52">
            <w:pPr>
              <w:pStyle w:val="ListParagraph"/>
              <w:ind w:left="0"/>
            </w:pPr>
            <w:r>
              <w:t>Authorized Representative:</w:t>
            </w:r>
          </w:p>
        </w:tc>
        <w:tc>
          <w:tcPr>
            <w:tcW w:w="5750" w:type="dxa"/>
          </w:tcPr>
          <w:p w14:paraId="05F4AB0B" w14:textId="63DA2914" w:rsidR="00565C52" w:rsidRDefault="00565C52" w:rsidP="00565C52">
            <w:pPr>
              <w:pStyle w:val="ListParagraph"/>
              <w:ind w:left="0"/>
            </w:pPr>
            <w:r>
              <w:t>________________________________________</w:t>
            </w:r>
          </w:p>
        </w:tc>
      </w:tr>
    </w:tbl>
    <w:p w14:paraId="4BC707A9" w14:textId="77777777" w:rsidR="0048094E" w:rsidRDefault="0048094E" w:rsidP="0048094E">
      <w:pPr>
        <w:pStyle w:val="ListParagraph"/>
        <w:ind w:left="360"/>
      </w:pPr>
    </w:p>
    <w:p w14:paraId="3F6B5A52" w14:textId="4D8A4006" w:rsidR="00D743BE" w:rsidRDefault="00D743BE" w:rsidP="008B18CE">
      <w:pPr>
        <w:pStyle w:val="Heading1"/>
      </w:pPr>
      <w:bookmarkStart w:id="2" w:name="_Toc158205597"/>
      <w:r>
        <w:t>Product Identification</w:t>
      </w:r>
      <w:bookmarkEnd w:id="2"/>
    </w:p>
    <w:p w14:paraId="17384E3E" w14:textId="77777777" w:rsidR="0048094E" w:rsidRDefault="0048094E" w:rsidP="0048094E">
      <w:pPr>
        <w:pStyle w:val="ListParagraph"/>
        <w:ind w:left="360"/>
      </w:pPr>
    </w:p>
    <w:p w14:paraId="265DA75F" w14:textId="661E5A11" w:rsidR="0048094E" w:rsidRDefault="0048094E" w:rsidP="008E3DFE">
      <w:pPr>
        <w:pStyle w:val="ListParagraph"/>
        <w:ind w:left="360"/>
        <w:jc w:val="both"/>
      </w:pPr>
      <w:r w:rsidRPr="0048094E">
        <w:t>All metal plate-connected wood trusses intended for production will be assigned a unique Job ID and Truss ID. Prior to shipment, each fabricated truss will be labeled with the corresponding Job ID and Truss ID, ensuring alignment with the job order and layout plan</w:t>
      </w:r>
      <w:r>
        <w:t>.</w:t>
      </w:r>
    </w:p>
    <w:p w14:paraId="77F00204" w14:textId="77777777" w:rsidR="0048094E" w:rsidRDefault="0048094E" w:rsidP="0048094E">
      <w:pPr>
        <w:pStyle w:val="ListParagraph"/>
        <w:ind w:left="360"/>
      </w:pPr>
    </w:p>
    <w:p w14:paraId="542BFDBF" w14:textId="517C9882" w:rsidR="00D743BE" w:rsidRDefault="00D743BE" w:rsidP="008B18CE">
      <w:pPr>
        <w:pStyle w:val="Heading1"/>
      </w:pPr>
      <w:bookmarkStart w:id="3" w:name="_Toc158205598"/>
      <w:r>
        <w:t>Traceability</w:t>
      </w:r>
      <w:bookmarkEnd w:id="3"/>
    </w:p>
    <w:p w14:paraId="69BF7BDC" w14:textId="77777777" w:rsidR="0048094E" w:rsidRDefault="0048094E" w:rsidP="0048094E">
      <w:pPr>
        <w:pStyle w:val="ListParagraph"/>
        <w:ind w:left="360"/>
      </w:pPr>
    </w:p>
    <w:p w14:paraId="2E03256B" w14:textId="10EFE587" w:rsidR="0048094E" w:rsidRDefault="0048094E" w:rsidP="008E3DFE">
      <w:pPr>
        <w:pStyle w:val="ListParagraph"/>
        <w:ind w:left="360"/>
        <w:jc w:val="both"/>
      </w:pPr>
      <w:r w:rsidRPr="0048094E">
        <w:t xml:space="preserve">All incoming material will be reviewed and inspected as outlined in </w:t>
      </w:r>
      <w:r w:rsidR="00AA1586">
        <w:t>Section</w:t>
      </w:r>
      <w:r w:rsidRPr="0048094E">
        <w:t xml:space="preserve"> 11 of this manual.  Stored materials will be clearly labeled, and any non-conforming items will be segregated. Trusses will be manufactured using materials specified in the truss design drawings and other relevant documentation. Each completed truss will be individually marked.</w:t>
      </w:r>
    </w:p>
    <w:p w14:paraId="73405BE5" w14:textId="77777777" w:rsidR="0048094E" w:rsidRDefault="0048094E" w:rsidP="0048094E">
      <w:pPr>
        <w:pStyle w:val="ListParagraph"/>
        <w:ind w:left="360"/>
      </w:pPr>
    </w:p>
    <w:p w14:paraId="21FEB0C5" w14:textId="2112D4C2" w:rsidR="00D743BE" w:rsidRDefault="00D743BE" w:rsidP="008B18CE">
      <w:pPr>
        <w:pStyle w:val="Heading1"/>
      </w:pPr>
      <w:bookmarkStart w:id="4" w:name="_Toc158205599"/>
      <w:r>
        <w:t>Workflow</w:t>
      </w:r>
      <w:bookmarkEnd w:id="4"/>
    </w:p>
    <w:p w14:paraId="1B210AE3" w14:textId="77777777" w:rsidR="001419A6" w:rsidRDefault="001419A6" w:rsidP="001419A6">
      <w:pPr>
        <w:pStyle w:val="ListParagraph"/>
        <w:ind w:left="360"/>
      </w:pPr>
    </w:p>
    <w:p w14:paraId="2F87103C" w14:textId="47D14863" w:rsidR="001419A6" w:rsidRDefault="001419A6" w:rsidP="008E3DFE">
      <w:pPr>
        <w:pStyle w:val="ListParagraph"/>
        <w:ind w:left="360"/>
        <w:jc w:val="both"/>
      </w:pPr>
      <w:r>
        <w:t xml:space="preserve">The general </w:t>
      </w:r>
      <w:r w:rsidR="00B26580">
        <w:t xml:space="preserve">truss design and </w:t>
      </w:r>
      <w:r>
        <w:t xml:space="preserve">manufacturing process </w:t>
      </w:r>
      <w:r w:rsidR="009B4AE9">
        <w:t>is</w:t>
      </w:r>
      <w:r>
        <w:t xml:space="preserve"> illustrated in the </w:t>
      </w:r>
      <w:r w:rsidR="00E20024" w:rsidRPr="004479AA">
        <w:rPr>
          <w:i/>
          <w:iCs/>
        </w:rPr>
        <w:t xml:space="preserve">Truss Design </w:t>
      </w:r>
      <w:r w:rsidR="004479AA" w:rsidRPr="004479AA">
        <w:rPr>
          <w:i/>
          <w:iCs/>
        </w:rPr>
        <w:t>&amp;</w:t>
      </w:r>
      <w:r w:rsidR="004479AA">
        <w:t xml:space="preserve"> </w:t>
      </w:r>
      <w:r w:rsidRPr="001419A6">
        <w:rPr>
          <w:i/>
          <w:iCs/>
        </w:rPr>
        <w:t>Manufacturing Flowchart</w:t>
      </w:r>
      <w:r>
        <w:t xml:space="preserve"> </w:t>
      </w:r>
      <w:r w:rsidR="00C844D4">
        <w:t>below</w:t>
      </w:r>
      <w: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FB55A4" w14:paraId="51113AAA" w14:textId="77777777" w:rsidTr="00F62C9B">
        <w:trPr>
          <w:trHeight w:val="11808"/>
        </w:trPr>
        <w:tc>
          <w:tcPr>
            <w:tcW w:w="9350" w:type="dxa"/>
          </w:tcPr>
          <w:p w14:paraId="3A31306D" w14:textId="77777777" w:rsidR="00FB55A4" w:rsidRDefault="00742392" w:rsidP="002A4E21">
            <w:pPr>
              <w:pStyle w:val="ListParagraph"/>
              <w:ind w:left="0"/>
              <w:jc w:val="center"/>
              <w:rPr>
                <w:b/>
                <w:bCs/>
              </w:rPr>
            </w:pPr>
            <w:r>
              <w:rPr>
                <w:rFonts w:ascii="Calibri" w:eastAsia="Calibri" w:hAnsi="Calibri" w:cs="Times New Roman"/>
                <w:noProof/>
                <w:kern w:val="0"/>
              </w:rPr>
              <w:lastRenderedPageBreak/>
              <mc:AlternateContent>
                <mc:Choice Requires="wps">
                  <w:drawing>
                    <wp:anchor distT="0" distB="0" distL="114300" distR="114300" simplePos="0" relativeHeight="251672576" behindDoc="0" locked="0" layoutInCell="1" allowOverlap="1" wp14:anchorId="15331758" wp14:editId="79EB9E7C">
                      <wp:simplePos x="0" y="0"/>
                      <wp:positionH relativeFrom="column">
                        <wp:posOffset>4980478</wp:posOffset>
                      </wp:positionH>
                      <wp:positionV relativeFrom="paragraph">
                        <wp:posOffset>5938578</wp:posOffset>
                      </wp:positionV>
                      <wp:extent cx="0" cy="509905"/>
                      <wp:effectExtent l="0" t="0" r="38100" b="23495"/>
                      <wp:wrapNone/>
                      <wp:docPr id="164401175" name="Straight Connector 14"/>
                      <wp:cNvGraphicFramePr/>
                      <a:graphic xmlns:a="http://schemas.openxmlformats.org/drawingml/2006/main">
                        <a:graphicData uri="http://schemas.microsoft.com/office/word/2010/wordprocessingShape">
                          <wps:wsp>
                            <wps:cNvCnPr/>
                            <wps:spPr>
                              <a:xfrm flipV="1">
                                <a:off x="0" y="0"/>
                                <a:ext cx="0" cy="509905"/>
                              </a:xfrm>
                              <a:prstGeom prst="line">
                                <a:avLst/>
                              </a:prstGeom>
                              <a:ln w="254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8206D7" id="Straight Connector 14"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392.15pt,467.6pt" to="392.15pt,50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" strokecolor="black [3213]" strokeweight="2pt">
                      <v:stroke joinstyle="miter"/>
                    </v:line>
                  </w:pict>
                </mc:Fallback>
              </mc:AlternateContent>
            </w:r>
            <w:r>
              <w:rPr>
                <w:rFonts w:ascii="Calibri" w:eastAsia="Calibri" w:hAnsi="Calibri" w:cs="Times New Roman"/>
                <w:noProof/>
                <w:kern w:val="0"/>
              </w:rPr>
              <mc:AlternateContent>
                <mc:Choice Requires="wps">
                  <w:drawing>
                    <wp:anchor distT="0" distB="0" distL="114300" distR="114300" simplePos="0" relativeHeight="251671552" behindDoc="0" locked="0" layoutInCell="1" allowOverlap="1" wp14:anchorId="59948B1B" wp14:editId="34619286">
                      <wp:simplePos x="0" y="0"/>
                      <wp:positionH relativeFrom="column">
                        <wp:posOffset>4243705</wp:posOffset>
                      </wp:positionH>
                      <wp:positionV relativeFrom="paragraph">
                        <wp:posOffset>6450734</wp:posOffset>
                      </wp:positionV>
                      <wp:extent cx="737293" cy="0"/>
                      <wp:effectExtent l="38100" t="76200" r="0" b="95250"/>
                      <wp:wrapNone/>
                      <wp:docPr id="1006778014" name="Straight Arrow Connector 13"/>
                      <wp:cNvGraphicFramePr/>
                      <a:graphic xmlns:a="http://schemas.openxmlformats.org/drawingml/2006/main">
                        <a:graphicData uri="http://schemas.microsoft.com/office/word/2010/wordprocessingShape">
                          <wps:wsp>
                            <wps:cNvCnPr/>
                            <wps:spPr>
                              <a:xfrm flipH="1">
                                <a:off x="0" y="0"/>
                                <a:ext cx="737293"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9E027B" id="_x0000_t32" coordsize="21600,21600" o:spt="32" o:oned="t" path="m,l21600,21600e" filled="f">
                      <v:path arrowok="t" fillok="f" o:connecttype="none"/>
                      <o:lock v:ext="edit" shapetype="t"/>
                    </v:shapetype>
                    <v:shape id="Straight Arrow Connector 13" o:spid="_x0000_s1026" type="#_x0000_t32" style="position:absolute;margin-left:334.15pt;margin-top:507.95pt;width:58.05pt;height:0;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" strokecolor="black [3213]" strokeweight="2pt">
                      <v:stroke endarrow="block" joinstyle="miter"/>
                    </v:shape>
                  </w:pict>
                </mc:Fallback>
              </mc:AlternateContent>
            </w:r>
            <w:r>
              <w:rPr>
                <w:rFonts w:ascii="Calibri" w:eastAsia="Calibri" w:hAnsi="Calibri" w:cs="Times New Roman"/>
                <w:noProof/>
                <w:kern w:val="0"/>
              </w:rPr>
              <mc:AlternateContent>
                <mc:Choice Requires="wps">
                  <w:drawing>
                    <wp:anchor distT="0" distB="0" distL="114300" distR="114300" simplePos="0" relativeHeight="251670528" behindDoc="0" locked="0" layoutInCell="1" allowOverlap="1" wp14:anchorId="56B88D79" wp14:editId="4556F716">
                      <wp:simplePos x="0" y="0"/>
                      <wp:positionH relativeFrom="column">
                        <wp:posOffset>4203585</wp:posOffset>
                      </wp:positionH>
                      <wp:positionV relativeFrom="paragraph">
                        <wp:posOffset>5696181</wp:posOffset>
                      </wp:positionV>
                      <wp:extent cx="212147" cy="0"/>
                      <wp:effectExtent l="0" t="76200" r="16510" b="95250"/>
                      <wp:wrapNone/>
                      <wp:docPr id="1364568349" name="Straight Arrow Connector 11"/>
                      <wp:cNvGraphicFramePr/>
                      <a:graphic xmlns:a="http://schemas.openxmlformats.org/drawingml/2006/main">
                        <a:graphicData uri="http://schemas.microsoft.com/office/word/2010/wordprocessingShape">
                          <wps:wsp>
                            <wps:cNvCnPr/>
                            <wps:spPr>
                              <a:xfrm>
                                <a:off x="0" y="0"/>
                                <a:ext cx="212147"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3CE632" id="Straight Arrow Connector 11" o:spid="_x0000_s1026" type="#_x0000_t32" style="position:absolute;margin-left:331pt;margin-top:448.5pt;width:16.7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" strokecolor="black [3213]" strokeweight="2pt">
                      <v:stroke endarrow="block" joinstyle="miter"/>
                    </v:shape>
                  </w:pict>
                </mc:Fallback>
              </mc:AlternateContent>
            </w:r>
            <w:r w:rsidR="00327607" w:rsidRPr="00327607">
              <w:rPr>
                <w:rFonts w:ascii="Calibri" w:eastAsia="Calibri" w:hAnsi="Calibri" w:cs="Times New Roman"/>
                <w:noProof/>
                <w:kern w:val="0"/>
                <w14:ligatures w14:val="none"/>
              </w:rPr>
              <mc:AlternateContent>
                <mc:Choice Requires="wps">
                  <w:drawing>
                    <wp:anchor distT="0" distB="0" distL="114300" distR="114300" simplePos="0" relativeHeight="251669504" behindDoc="1" locked="0" layoutInCell="1" allowOverlap="1" wp14:anchorId="132654A7" wp14:editId="3A6D3B48">
                      <wp:simplePos x="0" y="0"/>
                      <wp:positionH relativeFrom="column">
                        <wp:posOffset>4413654</wp:posOffset>
                      </wp:positionH>
                      <wp:positionV relativeFrom="paragraph">
                        <wp:posOffset>5458691</wp:posOffset>
                      </wp:positionV>
                      <wp:extent cx="1123315" cy="480695"/>
                      <wp:effectExtent l="0" t="0" r="19685" b="14605"/>
                      <wp:wrapTight wrapText="bothSides">
                        <wp:wrapPolygon edited="0">
                          <wp:start x="0" y="0"/>
                          <wp:lineTo x="0" y="21400"/>
                          <wp:lineTo x="21612" y="21400"/>
                          <wp:lineTo x="21612" y="0"/>
                          <wp:lineTo x="0" y="0"/>
                        </wp:wrapPolygon>
                      </wp:wrapTight>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315" cy="480695"/>
                              </a:xfrm>
                              <a:prstGeom prst="rect">
                                <a:avLst/>
                              </a:prstGeom>
                              <a:solidFill>
                                <a:srgbClr val="FFFFFF"/>
                              </a:solidFill>
                              <a:ln w="15875">
                                <a:solidFill>
                                  <a:srgbClr val="000000"/>
                                </a:solidFill>
                                <a:miter lim="800000"/>
                                <a:headEnd/>
                                <a:tailEnd/>
                              </a:ln>
                            </wps:spPr>
                            <wps:txbx>
                              <w:txbxContent>
                                <w:p w14:paraId="657B4F72" w14:textId="77777777" w:rsidR="00327607" w:rsidRPr="00433E8D" w:rsidRDefault="00327607" w:rsidP="00327607">
                                  <w:pPr>
                                    <w:jc w:val="center"/>
                                    <w:rPr>
                                      <w:sz w:val="20"/>
                                      <w:szCs w:val="20"/>
                                    </w:rPr>
                                  </w:pPr>
                                  <w:r>
                                    <w:rPr>
                                      <w:sz w:val="20"/>
                                      <w:szCs w:val="20"/>
                                    </w:rPr>
                                    <w:t>QC Inspection</w:t>
                                  </w:r>
                                </w:p>
                              </w:txbxContent>
                            </wps:txbx>
                            <wps:bodyPr rot="0" vert="horz" wrap="square" lIns="274320" tIns="45720" rIns="182880" bIns="45720" anchor="t" anchorCtr="0">
                              <a:noAutofit/>
                            </wps:bodyPr>
                          </wps:wsp>
                        </a:graphicData>
                      </a:graphic>
                      <wp14:sizeRelH relativeFrom="margin">
                        <wp14:pctWidth>0</wp14:pctWidth>
                      </wp14:sizeRelH>
                    </wp:anchor>
                  </w:drawing>
                </mc:Choice>
                <mc:Fallback>
                  <w:pict>
                    <v:shapetype w14:anchorId="132654A7" id="_x0000_t202" coordsize="21600,21600" o:spt="202" path="m,l,21600r21600,l21600,xe">
                      <v:stroke joinstyle="miter"/>
                      <v:path gradientshapeok="t" o:connecttype="rect"/>
                    </v:shapetype>
                    <v:shape id="Text Box 2" o:spid="_x0000_s1026" type="#_x0000_t202" style="position:absolute;left:0;text-align:left;margin-left:347.55pt;margin-top:429.8pt;width:88.45pt;height:37.85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" strokeweight="1.25pt">
                      <v:textbox inset="21.6pt,,14.4pt">
                        <w:txbxContent>
                          <w:p w14:paraId="657B4F72" w14:textId="77777777" w:rsidR="00327607" w:rsidRPr="00433E8D" w:rsidRDefault="00327607" w:rsidP="00327607">
                            <w:pPr>
                              <w:jc w:val="center"/>
                              <w:rPr>
                                <w:sz w:val="20"/>
                                <w:szCs w:val="20"/>
                              </w:rPr>
                            </w:pPr>
                            <w:r>
                              <w:rPr>
                                <w:sz w:val="20"/>
                                <w:szCs w:val="20"/>
                              </w:rPr>
                              <w:t>QC Inspection</w:t>
                            </w:r>
                          </w:p>
                        </w:txbxContent>
                      </v:textbox>
                      <w10:wrap type="tight"/>
                    </v:shape>
                  </w:pict>
                </mc:Fallback>
              </mc:AlternateContent>
            </w:r>
            <w:r w:rsidR="005058B0" w:rsidRPr="00F364C4">
              <w:rPr>
                <w:rFonts w:ascii="Calibri" w:eastAsia="Calibri" w:hAnsi="Calibri" w:cs="Times New Roman"/>
                <w:noProof/>
                <w:kern w:val="0"/>
                <w14:ligatures w14:val="none"/>
              </w:rPr>
              <mc:AlternateContent>
                <mc:Choice Requires="wps">
                  <w:drawing>
                    <wp:anchor distT="0" distB="0" distL="114300" distR="114300" simplePos="0" relativeHeight="251660288" behindDoc="1" locked="0" layoutInCell="1" allowOverlap="1" wp14:anchorId="19E1AB51" wp14:editId="7513DDBF">
                      <wp:simplePos x="0" y="0"/>
                      <wp:positionH relativeFrom="column">
                        <wp:posOffset>918845</wp:posOffset>
                      </wp:positionH>
                      <wp:positionV relativeFrom="paragraph">
                        <wp:posOffset>3977640</wp:posOffset>
                      </wp:positionV>
                      <wp:extent cx="3284220" cy="491490"/>
                      <wp:effectExtent l="0" t="0" r="11430" b="22860"/>
                      <wp:wrapTight wrapText="bothSides">
                        <wp:wrapPolygon edited="0">
                          <wp:start x="0" y="0"/>
                          <wp:lineTo x="0" y="21767"/>
                          <wp:lineTo x="21550" y="21767"/>
                          <wp:lineTo x="21550" y="0"/>
                          <wp:lineTo x="0"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491490"/>
                              </a:xfrm>
                              <a:prstGeom prst="rect">
                                <a:avLst/>
                              </a:prstGeom>
                              <a:solidFill>
                                <a:srgbClr val="FFFFFF"/>
                              </a:solidFill>
                              <a:ln w="15875">
                                <a:solidFill>
                                  <a:srgbClr val="000000"/>
                                </a:solidFill>
                                <a:miter lim="800000"/>
                                <a:headEnd/>
                                <a:tailEnd/>
                              </a:ln>
                            </wps:spPr>
                            <wps:txbx>
                              <w:txbxContent>
                                <w:p w14:paraId="612F74EF" w14:textId="77777777" w:rsidR="00F364C4" w:rsidRPr="00433E8D" w:rsidRDefault="00F364C4" w:rsidP="00F364C4">
                                  <w:pPr>
                                    <w:jc w:val="center"/>
                                    <w:rPr>
                                      <w:sz w:val="20"/>
                                      <w:szCs w:val="20"/>
                                    </w:rPr>
                                  </w:pPr>
                                  <w:r w:rsidRPr="0064184A">
                                    <w:rPr>
                                      <w:sz w:val="20"/>
                                      <w:szCs w:val="20"/>
                                    </w:rPr>
                                    <w:t xml:space="preserve">Assemblers set up jigs from the shop drawings for the specific </w:t>
                                  </w:r>
                                  <w:r>
                                    <w:rPr>
                                      <w:sz w:val="20"/>
                                      <w:szCs w:val="20"/>
                                    </w:rPr>
                                    <w:t>T</w:t>
                                  </w:r>
                                  <w:r w:rsidRPr="0064184A">
                                    <w:rPr>
                                      <w:sz w:val="20"/>
                                      <w:szCs w:val="20"/>
                                    </w:rPr>
                                    <w:t>russ configuration, span, and height.</w:t>
                                  </w:r>
                                </w:p>
                              </w:txbxContent>
                            </wps:txbx>
                            <wps:bodyPr rot="0" vert="horz" wrap="square" lIns="274320" tIns="45720" rIns="182880" bIns="45720" anchor="t" anchorCtr="0">
                              <a:noAutofit/>
                            </wps:bodyPr>
                          </wps:wsp>
                        </a:graphicData>
                      </a:graphic>
                      <wp14:sizeRelH relativeFrom="margin">
                        <wp14:pctWidth>0</wp14:pctWidth>
                      </wp14:sizeRelH>
                    </wp:anchor>
                  </w:drawing>
                </mc:Choice>
                <mc:Fallback>
                  <w:pict>
                    <v:shape w14:anchorId="19E1AB51" id="_x0000_s1027" type="#_x0000_t202" style="position:absolute;left:0;text-align:left;margin-left:72.35pt;margin-top:313.2pt;width:258.6pt;height:38.7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" strokeweight="1.25pt">
                      <v:textbox inset="21.6pt,,14.4pt">
                        <w:txbxContent>
                          <w:p w14:paraId="612F74EF" w14:textId="77777777" w:rsidR="00F364C4" w:rsidRPr="00433E8D" w:rsidRDefault="00F364C4" w:rsidP="00F364C4">
                            <w:pPr>
                              <w:jc w:val="center"/>
                              <w:rPr>
                                <w:sz w:val="20"/>
                                <w:szCs w:val="20"/>
                              </w:rPr>
                            </w:pPr>
                            <w:r w:rsidRPr="0064184A">
                              <w:rPr>
                                <w:sz w:val="20"/>
                                <w:szCs w:val="20"/>
                              </w:rPr>
                              <w:t xml:space="preserve">Assemblers set up jigs from the shop drawings for the specific </w:t>
                            </w:r>
                            <w:r>
                              <w:rPr>
                                <w:sz w:val="20"/>
                                <w:szCs w:val="20"/>
                              </w:rPr>
                              <w:t>T</w:t>
                            </w:r>
                            <w:r w:rsidRPr="0064184A">
                              <w:rPr>
                                <w:sz w:val="20"/>
                                <w:szCs w:val="20"/>
                              </w:rPr>
                              <w:t>russ configuration, span, and height.</w:t>
                            </w:r>
                          </w:p>
                        </w:txbxContent>
                      </v:textbox>
                      <w10:wrap type="tight"/>
                    </v:shape>
                  </w:pict>
                </mc:Fallback>
              </mc:AlternateContent>
            </w:r>
            <w:r w:rsidR="005058B0" w:rsidRPr="005058B0">
              <w:rPr>
                <w:rFonts w:ascii="Calibri" w:eastAsia="Calibri" w:hAnsi="Calibri" w:cs="Times New Roman"/>
                <w:noProof/>
                <w:kern w:val="0"/>
                <w14:ligatures w14:val="none"/>
              </w:rPr>
              <mc:AlternateContent>
                <mc:Choice Requires="wps">
                  <w:drawing>
                    <wp:anchor distT="0" distB="0" distL="114300" distR="114300" simplePos="0" relativeHeight="251668480" behindDoc="1" locked="0" layoutInCell="1" allowOverlap="1" wp14:anchorId="5F90217E" wp14:editId="47D9FFA4">
                      <wp:simplePos x="0" y="0"/>
                      <wp:positionH relativeFrom="column">
                        <wp:posOffset>946150</wp:posOffset>
                      </wp:positionH>
                      <wp:positionV relativeFrom="paragraph">
                        <wp:posOffset>6931660</wp:posOffset>
                      </wp:positionV>
                      <wp:extent cx="3296285" cy="334010"/>
                      <wp:effectExtent l="0" t="0" r="18415" b="27940"/>
                      <wp:wrapTight wrapText="bothSides">
                        <wp:wrapPolygon edited="0">
                          <wp:start x="0" y="0"/>
                          <wp:lineTo x="0" y="22175"/>
                          <wp:lineTo x="21596" y="22175"/>
                          <wp:lineTo x="21596" y="0"/>
                          <wp:lineTo x="0" y="0"/>
                        </wp:wrapPolygon>
                      </wp:wrapTight>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6285" cy="334010"/>
                              </a:xfrm>
                              <a:prstGeom prst="rect">
                                <a:avLst/>
                              </a:prstGeom>
                              <a:solidFill>
                                <a:srgbClr val="FFFFFF"/>
                              </a:solidFill>
                              <a:ln w="15875">
                                <a:solidFill>
                                  <a:srgbClr val="000000"/>
                                </a:solidFill>
                                <a:miter lim="800000"/>
                                <a:headEnd/>
                                <a:tailEnd/>
                              </a:ln>
                            </wps:spPr>
                            <wps:txbx>
                              <w:txbxContent>
                                <w:p w14:paraId="42EEAC57" w14:textId="77777777" w:rsidR="005058B0" w:rsidRPr="00433E8D" w:rsidRDefault="005058B0" w:rsidP="005058B0">
                                  <w:pPr>
                                    <w:jc w:val="center"/>
                                    <w:rPr>
                                      <w:sz w:val="20"/>
                                      <w:szCs w:val="20"/>
                                    </w:rPr>
                                  </w:pPr>
                                  <w:r w:rsidRPr="0064184A">
                                    <w:rPr>
                                      <w:sz w:val="20"/>
                                      <w:szCs w:val="20"/>
                                    </w:rPr>
                                    <w:t>Trusses are put on trucks and delivered to the jobsite.</w:t>
                                  </w:r>
                                </w:p>
                              </w:txbxContent>
                            </wps:txbx>
                            <wps:bodyPr rot="0" vert="horz" wrap="square" lIns="274320" tIns="45720" rIns="182880" bIns="45720" anchor="t" anchorCtr="0">
                              <a:noAutofit/>
                            </wps:bodyPr>
                          </wps:wsp>
                        </a:graphicData>
                      </a:graphic>
                      <wp14:sizeRelH relativeFrom="margin">
                        <wp14:pctWidth>0</wp14:pctWidth>
                      </wp14:sizeRelH>
                    </wp:anchor>
                  </w:drawing>
                </mc:Choice>
                <mc:Fallback>
                  <w:pict>
                    <v:shape w14:anchorId="5F90217E" id="_x0000_s1028" type="#_x0000_t202" style="position:absolute;left:0;text-align:left;margin-left:74.5pt;margin-top:545.8pt;width:259.55pt;height:26.3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" strokeweight="1.25pt">
                      <v:textbox inset="21.6pt,,14.4pt">
                        <w:txbxContent>
                          <w:p w14:paraId="42EEAC57" w14:textId="77777777" w:rsidR="005058B0" w:rsidRPr="00433E8D" w:rsidRDefault="005058B0" w:rsidP="005058B0">
                            <w:pPr>
                              <w:jc w:val="center"/>
                              <w:rPr>
                                <w:sz w:val="20"/>
                                <w:szCs w:val="20"/>
                              </w:rPr>
                            </w:pPr>
                            <w:r w:rsidRPr="0064184A">
                              <w:rPr>
                                <w:sz w:val="20"/>
                                <w:szCs w:val="20"/>
                              </w:rPr>
                              <w:t>Trusses are put on trucks and delivered to the jobsite.</w:t>
                            </w:r>
                          </w:p>
                        </w:txbxContent>
                      </v:textbox>
                      <w10:wrap type="tight"/>
                    </v:shape>
                  </w:pict>
                </mc:Fallback>
              </mc:AlternateContent>
            </w:r>
            <w:r w:rsidR="005058B0" w:rsidRPr="00044C5B">
              <w:rPr>
                <w:rFonts w:ascii="Calibri" w:eastAsia="Calibri" w:hAnsi="Calibri" w:cs="Times New Roman"/>
                <w:noProof/>
                <w:kern w:val="0"/>
                <w14:ligatures w14:val="none"/>
              </w:rPr>
              <mc:AlternateContent>
                <mc:Choice Requires="wps">
                  <w:drawing>
                    <wp:anchor distT="0" distB="0" distL="114300" distR="114300" simplePos="0" relativeHeight="251666432" behindDoc="1" locked="0" layoutInCell="1" allowOverlap="1" wp14:anchorId="6D3C295B" wp14:editId="4999A1E1">
                      <wp:simplePos x="0" y="0"/>
                      <wp:positionH relativeFrom="column">
                        <wp:posOffset>918845</wp:posOffset>
                      </wp:positionH>
                      <wp:positionV relativeFrom="paragraph">
                        <wp:posOffset>6200140</wp:posOffset>
                      </wp:positionV>
                      <wp:extent cx="3324860" cy="491490"/>
                      <wp:effectExtent l="0" t="0" r="27940" b="22860"/>
                      <wp:wrapTight wrapText="bothSides">
                        <wp:wrapPolygon edited="0">
                          <wp:start x="0" y="0"/>
                          <wp:lineTo x="0" y="21767"/>
                          <wp:lineTo x="21658" y="21767"/>
                          <wp:lineTo x="21658" y="0"/>
                          <wp:lineTo x="0" y="0"/>
                        </wp:wrapPolygon>
                      </wp:wrapTight>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860" cy="491490"/>
                              </a:xfrm>
                              <a:prstGeom prst="rect">
                                <a:avLst/>
                              </a:prstGeom>
                              <a:solidFill>
                                <a:srgbClr val="FFFFFF"/>
                              </a:solidFill>
                              <a:ln w="15875">
                                <a:solidFill>
                                  <a:srgbClr val="000000"/>
                                </a:solidFill>
                                <a:miter lim="800000"/>
                                <a:headEnd/>
                                <a:tailEnd/>
                              </a:ln>
                            </wps:spPr>
                            <wps:txbx>
                              <w:txbxContent>
                                <w:p w14:paraId="44C4EE8B" w14:textId="77777777" w:rsidR="00044C5B" w:rsidRPr="00433E8D" w:rsidRDefault="00044C5B" w:rsidP="00044C5B">
                                  <w:pPr>
                                    <w:jc w:val="center"/>
                                    <w:rPr>
                                      <w:sz w:val="20"/>
                                      <w:szCs w:val="20"/>
                                    </w:rPr>
                                  </w:pPr>
                                  <w:r w:rsidRPr="0064184A">
                                    <w:rPr>
                                      <w:sz w:val="20"/>
                                      <w:szCs w:val="20"/>
                                    </w:rPr>
                                    <w:t>Trusses are stacked in the order of the job and roofline, banded, and moved by forklift into the yard.</w:t>
                                  </w:r>
                                </w:p>
                              </w:txbxContent>
                            </wps:txbx>
                            <wps:bodyPr rot="0" vert="horz" wrap="square" lIns="274320" tIns="45720" rIns="182880" bIns="45720" anchor="t" anchorCtr="0">
                              <a:noAutofit/>
                            </wps:bodyPr>
                          </wps:wsp>
                        </a:graphicData>
                      </a:graphic>
                      <wp14:sizeRelH relativeFrom="margin">
                        <wp14:pctWidth>0</wp14:pctWidth>
                      </wp14:sizeRelH>
                    </wp:anchor>
                  </w:drawing>
                </mc:Choice>
                <mc:Fallback>
                  <w:pict>
                    <v:shape w14:anchorId="6D3C295B" id="_x0000_s1029" type="#_x0000_t202" style="position:absolute;left:0;text-align:left;margin-left:72.35pt;margin-top:488.2pt;width:261.8pt;height:38.7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" strokeweight="1.25pt">
                      <v:textbox inset="21.6pt,,14.4pt">
                        <w:txbxContent>
                          <w:p w14:paraId="44C4EE8B" w14:textId="77777777" w:rsidR="00044C5B" w:rsidRPr="00433E8D" w:rsidRDefault="00044C5B" w:rsidP="00044C5B">
                            <w:pPr>
                              <w:jc w:val="center"/>
                              <w:rPr>
                                <w:sz w:val="20"/>
                                <w:szCs w:val="20"/>
                              </w:rPr>
                            </w:pPr>
                            <w:r w:rsidRPr="0064184A">
                              <w:rPr>
                                <w:sz w:val="20"/>
                                <w:szCs w:val="20"/>
                              </w:rPr>
                              <w:t>Trusses are stacked in the order of the job and roofline, banded, and moved by forklift into the yard.</w:t>
                            </w:r>
                          </w:p>
                        </w:txbxContent>
                      </v:textbox>
                      <w10:wrap type="tight"/>
                    </v:shape>
                  </w:pict>
                </mc:Fallback>
              </mc:AlternateContent>
            </w:r>
            <w:r w:rsidR="005058B0" w:rsidRPr="004842ED">
              <w:rPr>
                <w:rFonts w:ascii="Calibri" w:eastAsia="Calibri" w:hAnsi="Calibri" w:cs="Times New Roman"/>
                <w:noProof/>
                <w:kern w:val="0"/>
                <w14:ligatures w14:val="none"/>
              </w:rPr>
              <mc:AlternateContent>
                <mc:Choice Requires="wps">
                  <w:drawing>
                    <wp:anchor distT="0" distB="0" distL="114300" distR="114300" simplePos="0" relativeHeight="251664384" behindDoc="1" locked="0" layoutInCell="1" allowOverlap="1" wp14:anchorId="397E1376" wp14:editId="6540A8E3">
                      <wp:simplePos x="0" y="0"/>
                      <wp:positionH relativeFrom="column">
                        <wp:posOffset>901700</wp:posOffset>
                      </wp:positionH>
                      <wp:positionV relativeFrom="paragraph">
                        <wp:posOffset>5457190</wp:posOffset>
                      </wp:positionV>
                      <wp:extent cx="3301365" cy="491490"/>
                      <wp:effectExtent l="0" t="0" r="13335" b="22860"/>
                      <wp:wrapTight wrapText="bothSides">
                        <wp:wrapPolygon edited="0">
                          <wp:start x="0" y="0"/>
                          <wp:lineTo x="0" y="21767"/>
                          <wp:lineTo x="21563" y="21767"/>
                          <wp:lineTo x="21563" y="0"/>
                          <wp:lineTo x="0" y="0"/>
                        </wp:wrapPolygon>
                      </wp:wrapTight>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1365" cy="491490"/>
                              </a:xfrm>
                              <a:prstGeom prst="rect">
                                <a:avLst/>
                              </a:prstGeom>
                              <a:solidFill>
                                <a:srgbClr val="FFFFFF"/>
                              </a:solidFill>
                              <a:ln w="15875">
                                <a:solidFill>
                                  <a:srgbClr val="000000"/>
                                </a:solidFill>
                                <a:miter lim="800000"/>
                                <a:headEnd/>
                                <a:tailEnd/>
                              </a:ln>
                            </wps:spPr>
                            <wps:txbx>
                              <w:txbxContent>
                                <w:p w14:paraId="356063C6" w14:textId="77777777" w:rsidR="004842ED" w:rsidRPr="00433E8D" w:rsidRDefault="004842ED" w:rsidP="004842ED">
                                  <w:pPr>
                                    <w:jc w:val="center"/>
                                    <w:rPr>
                                      <w:sz w:val="20"/>
                                      <w:szCs w:val="20"/>
                                    </w:rPr>
                                  </w:pPr>
                                  <w:r w:rsidRPr="0064184A">
                                    <w:rPr>
                                      <w:sz w:val="20"/>
                                      <w:szCs w:val="20"/>
                                    </w:rPr>
                                    <w:t xml:space="preserve">Plates are pressed, </w:t>
                                  </w:r>
                                  <w:r>
                                    <w:rPr>
                                      <w:sz w:val="20"/>
                                      <w:szCs w:val="20"/>
                                    </w:rPr>
                                    <w:t>T</w:t>
                                  </w:r>
                                  <w:r w:rsidRPr="0064184A">
                                    <w:rPr>
                                      <w:sz w:val="20"/>
                                      <w:szCs w:val="20"/>
                                    </w:rPr>
                                    <w:t>russes are moved onto rollers, down through the finish press</w:t>
                                  </w:r>
                                  <w:r>
                                    <w:rPr>
                                      <w:sz w:val="20"/>
                                      <w:szCs w:val="20"/>
                                    </w:rPr>
                                    <w:t>,</w:t>
                                  </w:r>
                                  <w:r w:rsidRPr="0064184A">
                                    <w:rPr>
                                      <w:sz w:val="20"/>
                                      <w:szCs w:val="20"/>
                                    </w:rPr>
                                    <w:t xml:space="preserve"> and out to the stackers.</w:t>
                                  </w:r>
                                </w:p>
                              </w:txbxContent>
                            </wps:txbx>
                            <wps:bodyPr rot="0" vert="horz" wrap="square" lIns="274320" tIns="45720" rIns="182880" bIns="45720" anchor="t" anchorCtr="0">
                              <a:noAutofit/>
                            </wps:bodyPr>
                          </wps:wsp>
                        </a:graphicData>
                      </a:graphic>
                      <wp14:sizeRelH relativeFrom="margin">
                        <wp14:pctWidth>0</wp14:pctWidth>
                      </wp14:sizeRelH>
                    </wp:anchor>
                  </w:drawing>
                </mc:Choice>
                <mc:Fallback>
                  <w:pict>
                    <v:shape w14:anchorId="397E1376" id="_x0000_s1030" type="#_x0000_t202" style="position:absolute;left:0;text-align:left;margin-left:71pt;margin-top:429.7pt;width:259.95pt;height:38.7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" strokeweight="1.25pt">
                      <v:textbox inset="21.6pt,,14.4pt">
                        <w:txbxContent>
                          <w:p w14:paraId="356063C6" w14:textId="77777777" w:rsidR="004842ED" w:rsidRPr="00433E8D" w:rsidRDefault="004842ED" w:rsidP="004842ED">
                            <w:pPr>
                              <w:jc w:val="center"/>
                              <w:rPr>
                                <w:sz w:val="20"/>
                                <w:szCs w:val="20"/>
                              </w:rPr>
                            </w:pPr>
                            <w:r w:rsidRPr="0064184A">
                              <w:rPr>
                                <w:sz w:val="20"/>
                                <w:szCs w:val="20"/>
                              </w:rPr>
                              <w:t xml:space="preserve">Plates are pressed, </w:t>
                            </w:r>
                            <w:r>
                              <w:rPr>
                                <w:sz w:val="20"/>
                                <w:szCs w:val="20"/>
                              </w:rPr>
                              <w:t>T</w:t>
                            </w:r>
                            <w:r w:rsidRPr="0064184A">
                              <w:rPr>
                                <w:sz w:val="20"/>
                                <w:szCs w:val="20"/>
                              </w:rPr>
                              <w:t>russes are moved onto rollers, down through the finish press</w:t>
                            </w:r>
                            <w:r>
                              <w:rPr>
                                <w:sz w:val="20"/>
                                <w:szCs w:val="20"/>
                              </w:rPr>
                              <w:t>,</w:t>
                            </w:r>
                            <w:r w:rsidRPr="0064184A">
                              <w:rPr>
                                <w:sz w:val="20"/>
                                <w:szCs w:val="20"/>
                              </w:rPr>
                              <w:t xml:space="preserve"> and out to the stackers.</w:t>
                            </w:r>
                          </w:p>
                        </w:txbxContent>
                      </v:textbox>
                      <w10:wrap type="tight"/>
                    </v:shape>
                  </w:pict>
                </mc:Fallback>
              </mc:AlternateContent>
            </w:r>
            <w:r w:rsidR="005058B0" w:rsidRPr="006F3BC1">
              <w:rPr>
                <w:rFonts w:ascii="Calibri" w:eastAsia="Calibri" w:hAnsi="Calibri" w:cs="Times New Roman"/>
                <w:noProof/>
                <w:kern w:val="0"/>
                <w14:ligatures w14:val="none"/>
              </w:rPr>
              <mc:AlternateContent>
                <mc:Choice Requires="wps">
                  <w:drawing>
                    <wp:anchor distT="0" distB="0" distL="114300" distR="114300" simplePos="0" relativeHeight="251662336" behindDoc="1" locked="0" layoutInCell="1" allowOverlap="1" wp14:anchorId="5A8AE264" wp14:editId="48AC285B">
                      <wp:simplePos x="0" y="0"/>
                      <wp:positionH relativeFrom="column">
                        <wp:posOffset>918845</wp:posOffset>
                      </wp:positionH>
                      <wp:positionV relativeFrom="paragraph">
                        <wp:posOffset>4714875</wp:posOffset>
                      </wp:positionV>
                      <wp:extent cx="3284220" cy="491490"/>
                      <wp:effectExtent l="0" t="0" r="11430" b="22860"/>
                      <wp:wrapTight wrapText="bothSides">
                        <wp:wrapPolygon edited="0">
                          <wp:start x="0" y="0"/>
                          <wp:lineTo x="0" y="21767"/>
                          <wp:lineTo x="21550" y="21767"/>
                          <wp:lineTo x="21550" y="0"/>
                          <wp:lineTo x="0" y="0"/>
                        </wp:wrapPolygon>
                      </wp:wrapTight>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491490"/>
                              </a:xfrm>
                              <a:prstGeom prst="rect">
                                <a:avLst/>
                              </a:prstGeom>
                              <a:solidFill>
                                <a:srgbClr val="FFFFFF"/>
                              </a:solidFill>
                              <a:ln w="15875">
                                <a:solidFill>
                                  <a:srgbClr val="000000"/>
                                </a:solidFill>
                                <a:miter lim="800000"/>
                                <a:headEnd/>
                                <a:tailEnd/>
                              </a:ln>
                            </wps:spPr>
                            <wps:txbx>
                              <w:txbxContent>
                                <w:p w14:paraId="333FBD09" w14:textId="77777777" w:rsidR="006F3BC1" w:rsidRPr="00433E8D" w:rsidRDefault="006F3BC1" w:rsidP="006F3BC1">
                                  <w:pPr>
                                    <w:jc w:val="center"/>
                                    <w:rPr>
                                      <w:sz w:val="20"/>
                                      <w:szCs w:val="20"/>
                                    </w:rPr>
                                  </w:pPr>
                                  <w:r w:rsidRPr="0064184A">
                                    <w:rPr>
                                      <w:sz w:val="20"/>
                                      <w:szCs w:val="20"/>
                                    </w:rPr>
                                    <w:t xml:space="preserve">Assemblers place </w:t>
                                  </w:r>
                                  <w:r>
                                    <w:rPr>
                                      <w:sz w:val="20"/>
                                      <w:szCs w:val="20"/>
                                    </w:rPr>
                                    <w:t>W</w:t>
                                  </w:r>
                                  <w:r w:rsidRPr="0064184A">
                                    <w:rPr>
                                      <w:sz w:val="20"/>
                                      <w:szCs w:val="20"/>
                                    </w:rPr>
                                    <w:t xml:space="preserve">eb and </w:t>
                                  </w:r>
                                  <w:r>
                                    <w:rPr>
                                      <w:sz w:val="20"/>
                                      <w:szCs w:val="20"/>
                                    </w:rPr>
                                    <w:t>C</w:t>
                                  </w:r>
                                  <w:r w:rsidRPr="0064184A">
                                    <w:rPr>
                                      <w:sz w:val="20"/>
                                      <w:szCs w:val="20"/>
                                    </w:rPr>
                                    <w:t xml:space="preserve">hord members and </w:t>
                                  </w:r>
                                  <w:r>
                                    <w:rPr>
                                      <w:sz w:val="20"/>
                                      <w:szCs w:val="20"/>
                                    </w:rPr>
                                    <w:t>t</w:t>
                                  </w:r>
                                  <w:r w:rsidRPr="0064184A">
                                    <w:rPr>
                                      <w:sz w:val="20"/>
                                      <w:szCs w:val="20"/>
                                    </w:rPr>
                                    <w:t xml:space="preserve">ack plates on the front and back sides of the </w:t>
                                  </w:r>
                                  <w:r>
                                    <w:rPr>
                                      <w:sz w:val="20"/>
                                      <w:szCs w:val="20"/>
                                    </w:rPr>
                                    <w:t>T</w:t>
                                  </w:r>
                                  <w:r w:rsidRPr="0064184A">
                                    <w:rPr>
                                      <w:sz w:val="20"/>
                                      <w:szCs w:val="20"/>
                                    </w:rPr>
                                    <w:t>russ.</w:t>
                                  </w:r>
                                </w:p>
                              </w:txbxContent>
                            </wps:txbx>
                            <wps:bodyPr rot="0" vert="horz" wrap="square" lIns="274320" tIns="45720" rIns="182880" bIns="45720" anchor="t" anchorCtr="0">
                              <a:noAutofit/>
                            </wps:bodyPr>
                          </wps:wsp>
                        </a:graphicData>
                      </a:graphic>
                      <wp14:sizeRelH relativeFrom="margin">
                        <wp14:pctWidth>0</wp14:pctWidth>
                      </wp14:sizeRelH>
                    </wp:anchor>
                  </w:drawing>
                </mc:Choice>
                <mc:Fallback>
                  <w:pict>
                    <v:shape w14:anchorId="5A8AE264" id="_x0000_s1031" type="#_x0000_t202" style="position:absolute;left:0;text-align:left;margin-left:72.35pt;margin-top:371.25pt;width:258.6pt;height:38.7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" strokeweight="1.25pt">
                      <v:textbox inset="21.6pt,,14.4pt">
                        <w:txbxContent>
                          <w:p w14:paraId="333FBD09" w14:textId="77777777" w:rsidR="006F3BC1" w:rsidRPr="00433E8D" w:rsidRDefault="006F3BC1" w:rsidP="006F3BC1">
                            <w:pPr>
                              <w:jc w:val="center"/>
                              <w:rPr>
                                <w:sz w:val="20"/>
                                <w:szCs w:val="20"/>
                              </w:rPr>
                            </w:pPr>
                            <w:r w:rsidRPr="0064184A">
                              <w:rPr>
                                <w:sz w:val="20"/>
                                <w:szCs w:val="20"/>
                              </w:rPr>
                              <w:t xml:space="preserve">Assemblers place </w:t>
                            </w:r>
                            <w:r>
                              <w:rPr>
                                <w:sz w:val="20"/>
                                <w:szCs w:val="20"/>
                              </w:rPr>
                              <w:t>W</w:t>
                            </w:r>
                            <w:r w:rsidRPr="0064184A">
                              <w:rPr>
                                <w:sz w:val="20"/>
                                <w:szCs w:val="20"/>
                              </w:rPr>
                              <w:t xml:space="preserve">eb and </w:t>
                            </w:r>
                            <w:r>
                              <w:rPr>
                                <w:sz w:val="20"/>
                                <w:szCs w:val="20"/>
                              </w:rPr>
                              <w:t>C</w:t>
                            </w:r>
                            <w:r w:rsidRPr="0064184A">
                              <w:rPr>
                                <w:sz w:val="20"/>
                                <w:szCs w:val="20"/>
                              </w:rPr>
                              <w:t xml:space="preserve">hord members and </w:t>
                            </w:r>
                            <w:r>
                              <w:rPr>
                                <w:sz w:val="20"/>
                                <w:szCs w:val="20"/>
                              </w:rPr>
                              <w:t>t</w:t>
                            </w:r>
                            <w:r w:rsidRPr="0064184A">
                              <w:rPr>
                                <w:sz w:val="20"/>
                                <w:szCs w:val="20"/>
                              </w:rPr>
                              <w:t xml:space="preserve">ack plates on the front and back sides of the </w:t>
                            </w:r>
                            <w:r>
                              <w:rPr>
                                <w:sz w:val="20"/>
                                <w:szCs w:val="20"/>
                              </w:rPr>
                              <w:t>T</w:t>
                            </w:r>
                            <w:r w:rsidRPr="0064184A">
                              <w:rPr>
                                <w:sz w:val="20"/>
                                <w:szCs w:val="20"/>
                              </w:rPr>
                              <w:t>russ.</w:t>
                            </w:r>
                          </w:p>
                        </w:txbxContent>
                      </v:textbox>
                      <w10:wrap type="tight"/>
                    </v:shape>
                  </w:pict>
                </mc:Fallback>
              </mc:AlternateContent>
            </w:r>
            <w:r w:rsidR="00044C5B">
              <w:rPr>
                <w:rFonts w:ascii="Calibri" w:eastAsia="Calibri" w:hAnsi="Calibri" w:cs="Times New Roman"/>
                <w:noProof/>
                <w:kern w:val="0"/>
              </w:rPr>
              <mc:AlternateContent>
                <mc:Choice Requires="wps">
                  <w:drawing>
                    <wp:anchor distT="0" distB="0" distL="114300" distR="114300" simplePos="0" relativeHeight="251667456" behindDoc="1" locked="0" layoutInCell="1" allowOverlap="1" wp14:anchorId="65D7941B" wp14:editId="111569E6">
                      <wp:simplePos x="0" y="0"/>
                      <wp:positionH relativeFrom="column">
                        <wp:posOffset>2536479</wp:posOffset>
                      </wp:positionH>
                      <wp:positionV relativeFrom="paragraph">
                        <wp:posOffset>6689436</wp:posOffset>
                      </wp:positionV>
                      <wp:extent cx="0" cy="238298"/>
                      <wp:effectExtent l="76200" t="0" r="57150" b="47625"/>
                      <wp:wrapTight wrapText="bothSides">
                        <wp:wrapPolygon edited="0">
                          <wp:start x="-1" y="0"/>
                          <wp:lineTo x="-1" y="20736"/>
                          <wp:lineTo x="-1" y="24192"/>
                          <wp:lineTo x="-1" y="24192"/>
                          <wp:lineTo x="-1" y="0"/>
                          <wp:lineTo x="-1" y="0"/>
                        </wp:wrapPolygon>
                      </wp:wrapTight>
                      <wp:docPr id="2031394581" name="Straight Arrow Connector 10"/>
                      <wp:cNvGraphicFramePr/>
                      <a:graphic xmlns:a="http://schemas.openxmlformats.org/drawingml/2006/main">
                        <a:graphicData uri="http://schemas.microsoft.com/office/word/2010/wordprocessingShape">
                          <wps:wsp>
                            <wps:cNvCnPr/>
                            <wps:spPr>
                              <a:xfrm>
                                <a:off x="0" y="0"/>
                                <a:ext cx="0" cy="238298"/>
                              </a:xfrm>
                              <a:prstGeom prst="straightConnector1">
                                <a:avLst/>
                              </a:prstGeom>
                              <a:noFill/>
                              <a:ln w="25400" cap="flat" cmpd="sng" algn="ctr">
                                <a:solidFill>
                                  <a:sysClr val="windowText" lastClr="000000"/>
                                </a:solidFill>
                                <a:prstDash val="solid"/>
                                <a:miter lim="800000"/>
                                <a:tailEnd type="triangle"/>
                              </a:ln>
                              <a:effectLst/>
                            </wps:spPr>
                            <wps:bodyPr/>
                          </wps:wsp>
                        </a:graphicData>
                      </a:graphic>
                    </wp:anchor>
                  </w:drawing>
                </mc:Choice>
                <mc:Fallback>
                  <w:pict>
                    <v:shape w14:anchorId="174E2F79" id="Straight Arrow Connector 10" o:spid="_x0000_s1026" type="#_x0000_t32" style="position:absolute;margin-left:199.7pt;margin-top:526.75pt;width:0;height:18.75pt;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" strokecolor="windowText" strokeweight="2pt">
                      <v:stroke endarrow="block" joinstyle="miter"/>
                      <w10:wrap type="tight"/>
                    </v:shape>
                  </w:pict>
                </mc:Fallback>
              </mc:AlternateContent>
            </w:r>
            <w:r w:rsidR="004F13CE">
              <w:rPr>
                <w:rFonts w:ascii="Calibri" w:eastAsia="Calibri" w:hAnsi="Calibri" w:cs="Times New Roman"/>
                <w:noProof/>
                <w:kern w:val="0"/>
              </w:rPr>
              <mc:AlternateContent>
                <mc:Choice Requires="wps">
                  <w:drawing>
                    <wp:anchor distT="0" distB="0" distL="114300" distR="114300" simplePos="0" relativeHeight="251665408" behindDoc="1" locked="0" layoutInCell="1" allowOverlap="1" wp14:anchorId="3269EB3A" wp14:editId="30153242">
                      <wp:simplePos x="0" y="0"/>
                      <wp:positionH relativeFrom="column">
                        <wp:posOffset>2543406</wp:posOffset>
                      </wp:positionH>
                      <wp:positionV relativeFrom="paragraph">
                        <wp:posOffset>5963458</wp:posOffset>
                      </wp:positionV>
                      <wp:extent cx="0" cy="238298"/>
                      <wp:effectExtent l="76200" t="0" r="57150" b="47625"/>
                      <wp:wrapTight wrapText="bothSides">
                        <wp:wrapPolygon edited="0">
                          <wp:start x="-1" y="0"/>
                          <wp:lineTo x="-1" y="20736"/>
                          <wp:lineTo x="-1" y="24192"/>
                          <wp:lineTo x="-1" y="24192"/>
                          <wp:lineTo x="-1" y="0"/>
                          <wp:lineTo x="-1" y="0"/>
                        </wp:wrapPolygon>
                      </wp:wrapTight>
                      <wp:docPr id="581497731" name="Straight Arrow Connector 10"/>
                      <wp:cNvGraphicFramePr/>
                      <a:graphic xmlns:a="http://schemas.openxmlformats.org/drawingml/2006/main">
                        <a:graphicData uri="http://schemas.microsoft.com/office/word/2010/wordprocessingShape">
                          <wps:wsp>
                            <wps:cNvCnPr/>
                            <wps:spPr>
                              <a:xfrm>
                                <a:off x="0" y="0"/>
                                <a:ext cx="0" cy="238298"/>
                              </a:xfrm>
                              <a:prstGeom prst="straightConnector1">
                                <a:avLst/>
                              </a:prstGeom>
                              <a:noFill/>
                              <a:ln w="25400" cap="flat" cmpd="sng" algn="ctr">
                                <a:solidFill>
                                  <a:sysClr val="windowText" lastClr="000000"/>
                                </a:solidFill>
                                <a:prstDash val="solid"/>
                                <a:miter lim="800000"/>
                                <a:tailEnd type="triangle"/>
                              </a:ln>
                              <a:effectLst/>
                            </wps:spPr>
                            <wps:bodyPr/>
                          </wps:wsp>
                        </a:graphicData>
                      </a:graphic>
                    </wp:anchor>
                  </w:drawing>
                </mc:Choice>
                <mc:Fallback>
                  <w:pict>
                    <v:shape w14:anchorId="374A4473" id="Straight Arrow Connector 10" o:spid="_x0000_s1026" type="#_x0000_t32" style="position:absolute;margin-left:200.25pt;margin-top:469.55pt;width:0;height:18.75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" strokecolor="windowText" strokeweight="2pt">
                      <v:stroke endarrow="block" joinstyle="miter"/>
                      <w10:wrap type="tight"/>
                    </v:shape>
                  </w:pict>
                </mc:Fallback>
              </mc:AlternateContent>
            </w:r>
            <w:r w:rsidR="006F3BC1">
              <w:rPr>
                <w:rFonts w:ascii="Calibri" w:eastAsia="Calibri" w:hAnsi="Calibri" w:cs="Times New Roman"/>
                <w:noProof/>
                <w:kern w:val="0"/>
              </w:rPr>
              <mc:AlternateContent>
                <mc:Choice Requires="wps">
                  <w:drawing>
                    <wp:anchor distT="0" distB="0" distL="114300" distR="114300" simplePos="0" relativeHeight="251663360" behindDoc="1" locked="0" layoutInCell="1" allowOverlap="1" wp14:anchorId="52AD2B4C" wp14:editId="2502CE56">
                      <wp:simplePos x="0" y="0"/>
                      <wp:positionH relativeFrom="column">
                        <wp:posOffset>2543348</wp:posOffset>
                      </wp:positionH>
                      <wp:positionV relativeFrom="paragraph">
                        <wp:posOffset>5209194</wp:posOffset>
                      </wp:positionV>
                      <wp:extent cx="0" cy="238298"/>
                      <wp:effectExtent l="76200" t="0" r="57150" b="47625"/>
                      <wp:wrapTight wrapText="bothSides">
                        <wp:wrapPolygon edited="0">
                          <wp:start x="-1" y="0"/>
                          <wp:lineTo x="-1" y="20736"/>
                          <wp:lineTo x="-1" y="24192"/>
                          <wp:lineTo x="-1" y="24192"/>
                          <wp:lineTo x="-1" y="0"/>
                          <wp:lineTo x="-1" y="0"/>
                        </wp:wrapPolygon>
                      </wp:wrapTight>
                      <wp:docPr id="580688259" name="Straight Arrow Connector 10"/>
                      <wp:cNvGraphicFramePr/>
                      <a:graphic xmlns:a="http://schemas.openxmlformats.org/drawingml/2006/main">
                        <a:graphicData uri="http://schemas.microsoft.com/office/word/2010/wordprocessingShape">
                          <wps:wsp>
                            <wps:cNvCnPr/>
                            <wps:spPr>
                              <a:xfrm>
                                <a:off x="0" y="0"/>
                                <a:ext cx="0" cy="238298"/>
                              </a:xfrm>
                              <a:prstGeom prst="straightConnector1">
                                <a:avLst/>
                              </a:prstGeom>
                              <a:noFill/>
                              <a:ln w="25400" cap="flat" cmpd="sng" algn="ctr">
                                <a:solidFill>
                                  <a:sysClr val="windowText" lastClr="000000"/>
                                </a:solidFill>
                                <a:prstDash val="solid"/>
                                <a:miter lim="800000"/>
                                <a:tailEnd type="triangle"/>
                              </a:ln>
                              <a:effectLst/>
                            </wps:spPr>
                            <wps:bodyPr/>
                          </wps:wsp>
                        </a:graphicData>
                      </a:graphic>
                    </wp:anchor>
                  </w:drawing>
                </mc:Choice>
                <mc:Fallback>
                  <w:pict>
                    <v:shape w14:anchorId="78870173" id="Straight Arrow Connector 10" o:spid="_x0000_s1026" type="#_x0000_t32" style="position:absolute;margin-left:200.25pt;margin-top:410.15pt;width:0;height:18.75pt;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" strokecolor="windowText" strokeweight="2pt">
                      <v:stroke endarrow="block" joinstyle="miter"/>
                      <w10:wrap type="tight"/>
                    </v:shape>
                  </w:pict>
                </mc:Fallback>
              </mc:AlternateContent>
            </w:r>
            <w:r w:rsidR="00D32C7D">
              <w:rPr>
                <w:rFonts w:ascii="Calibri" w:eastAsia="Calibri" w:hAnsi="Calibri" w:cs="Times New Roman"/>
                <w:noProof/>
                <w:kern w:val="0"/>
              </w:rPr>
              <mc:AlternateContent>
                <mc:Choice Requires="wps">
                  <w:drawing>
                    <wp:anchor distT="0" distB="0" distL="114300" distR="114300" simplePos="0" relativeHeight="251661312" behindDoc="1" locked="0" layoutInCell="1" allowOverlap="1" wp14:anchorId="6728C335" wp14:editId="2F0AAE3A">
                      <wp:simplePos x="0" y="0"/>
                      <wp:positionH relativeFrom="column">
                        <wp:posOffset>2547562</wp:posOffset>
                      </wp:positionH>
                      <wp:positionV relativeFrom="paragraph">
                        <wp:posOffset>4470515</wp:posOffset>
                      </wp:positionV>
                      <wp:extent cx="0" cy="238298"/>
                      <wp:effectExtent l="76200" t="0" r="57150" b="47625"/>
                      <wp:wrapTight wrapText="bothSides">
                        <wp:wrapPolygon edited="0">
                          <wp:start x="-1" y="0"/>
                          <wp:lineTo x="-1" y="20736"/>
                          <wp:lineTo x="-1" y="24192"/>
                          <wp:lineTo x="-1" y="24192"/>
                          <wp:lineTo x="-1" y="0"/>
                          <wp:lineTo x="-1" y="0"/>
                        </wp:wrapPolygon>
                      </wp:wrapTight>
                      <wp:docPr id="1135277112" name="Straight Arrow Connector 10"/>
                      <wp:cNvGraphicFramePr/>
                      <a:graphic xmlns:a="http://schemas.openxmlformats.org/drawingml/2006/main">
                        <a:graphicData uri="http://schemas.microsoft.com/office/word/2010/wordprocessingShape">
                          <wps:wsp>
                            <wps:cNvCnPr/>
                            <wps:spPr>
                              <a:xfrm>
                                <a:off x="0" y="0"/>
                                <a:ext cx="0" cy="238298"/>
                              </a:xfrm>
                              <a:prstGeom prst="straightConnector1">
                                <a:avLst/>
                              </a:prstGeom>
                              <a:noFill/>
                              <a:ln w="25400" cap="flat" cmpd="sng" algn="ctr">
                                <a:solidFill>
                                  <a:sysClr val="windowText" lastClr="000000"/>
                                </a:solidFill>
                                <a:prstDash val="solid"/>
                                <a:miter lim="800000"/>
                                <a:tailEnd type="triangle"/>
                              </a:ln>
                              <a:effectLst/>
                            </wps:spPr>
                            <wps:bodyPr/>
                          </wps:wsp>
                        </a:graphicData>
                      </a:graphic>
                    </wp:anchor>
                  </w:drawing>
                </mc:Choice>
                <mc:Fallback>
                  <w:pict>
                    <v:shape w14:anchorId="33711061" id="Straight Arrow Connector 10" o:spid="_x0000_s1026" type="#_x0000_t32" style="position:absolute;margin-left:200.6pt;margin-top:352pt;width:0;height:18.7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" strokecolor="windowText" strokeweight="2pt">
                      <v:stroke endarrow="block" joinstyle="miter"/>
                      <w10:wrap type="tight"/>
                    </v:shape>
                  </w:pict>
                </mc:Fallback>
              </mc:AlternateContent>
            </w:r>
            <w:r w:rsidR="00AE5073">
              <w:rPr>
                <w:rFonts w:ascii="Calibri" w:eastAsia="Calibri" w:hAnsi="Calibri" w:cs="Times New Roman"/>
                <w:noProof/>
                <w:kern w:val="0"/>
              </w:rPr>
              <mc:AlternateContent>
                <mc:Choice Requires="wps">
                  <w:drawing>
                    <wp:anchor distT="0" distB="0" distL="114300" distR="114300" simplePos="0" relativeHeight="251659264" behindDoc="0" locked="0" layoutInCell="1" allowOverlap="1" wp14:anchorId="2FB72723" wp14:editId="50C1346A">
                      <wp:simplePos x="0" y="0"/>
                      <wp:positionH relativeFrom="column">
                        <wp:posOffset>2542598</wp:posOffset>
                      </wp:positionH>
                      <wp:positionV relativeFrom="paragraph">
                        <wp:posOffset>3739919</wp:posOffset>
                      </wp:positionV>
                      <wp:extent cx="0" cy="238298"/>
                      <wp:effectExtent l="76200" t="0" r="57150" b="47625"/>
                      <wp:wrapNone/>
                      <wp:docPr id="878232205" name="Straight Arrow Connector 10"/>
                      <wp:cNvGraphicFramePr/>
                      <a:graphic xmlns:a="http://schemas.openxmlformats.org/drawingml/2006/main">
                        <a:graphicData uri="http://schemas.microsoft.com/office/word/2010/wordprocessingShape">
                          <wps:wsp>
                            <wps:cNvCnPr/>
                            <wps:spPr>
                              <a:xfrm>
                                <a:off x="0" y="0"/>
                                <a:ext cx="0" cy="238298"/>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33CB85" id="Straight Arrow Connector 10" o:spid="_x0000_s1026" type="#_x0000_t32" style="position:absolute;margin-left:200.2pt;margin-top:294.5pt;width:0;height:18.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" strokecolor="black [3213]" strokeweight="2pt">
                      <v:stroke endarrow="block" joinstyle="miter"/>
                    </v:shape>
                  </w:pict>
                </mc:Fallback>
              </mc:AlternateContent>
            </w:r>
            <w:r w:rsidR="00AE5073">
              <w:rPr>
                <w:rFonts w:ascii="Calibri" w:eastAsia="Calibri" w:hAnsi="Calibri" w:cs="Times New Roman"/>
                <w:noProof/>
                <w:kern w:val="0"/>
              </w:rPr>
              <mc:AlternateContent>
                <mc:Choice Requires="wps">
                  <w:drawing>
                    <wp:anchor distT="0" distB="0" distL="114300" distR="114300" simplePos="0" relativeHeight="251658240" behindDoc="0" locked="0" layoutInCell="1" allowOverlap="1" wp14:anchorId="04C281E1" wp14:editId="5C3805FA">
                      <wp:simplePos x="0" y="0"/>
                      <wp:positionH relativeFrom="column">
                        <wp:posOffset>1074015</wp:posOffset>
                      </wp:positionH>
                      <wp:positionV relativeFrom="paragraph">
                        <wp:posOffset>3738649</wp:posOffset>
                      </wp:positionV>
                      <wp:extent cx="2919153" cy="0"/>
                      <wp:effectExtent l="0" t="0" r="0" b="0"/>
                      <wp:wrapNone/>
                      <wp:docPr id="1991498660" name="Straight Connector 9"/>
                      <wp:cNvGraphicFramePr/>
                      <a:graphic xmlns:a="http://schemas.openxmlformats.org/drawingml/2006/main">
                        <a:graphicData uri="http://schemas.microsoft.com/office/word/2010/wordprocessingShape">
                          <wps:wsp>
                            <wps:cNvCnPr/>
                            <wps:spPr>
                              <a:xfrm>
                                <a:off x="0" y="0"/>
                                <a:ext cx="2919153" cy="0"/>
                              </a:xfrm>
                              <a:prstGeom prst="line">
                                <a:avLst/>
                              </a:prstGeom>
                              <a:ln w="254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BD6441" id="Straight Connector 9"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84.55pt,294.4pt" to="314.4pt,29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" strokecolor="black [3213]" strokeweight="2pt">
                      <v:stroke joinstyle="miter"/>
                    </v:line>
                  </w:pict>
                </mc:Fallback>
              </mc:AlternateContent>
            </w:r>
            <w:r w:rsidR="00AE5073">
              <w:rPr>
                <w:rFonts w:ascii="Calibri" w:eastAsia="Calibri" w:hAnsi="Calibri" w:cs="Times New Roman"/>
                <w:noProof/>
                <w:kern w:val="0"/>
              </w:rPr>
              <mc:AlternateContent>
                <mc:Choice Requires="wps">
                  <w:drawing>
                    <wp:anchor distT="0" distB="0" distL="114300" distR="114300" simplePos="0" relativeHeight="251657216" behindDoc="1" locked="0" layoutInCell="1" allowOverlap="1" wp14:anchorId="29F34D9A" wp14:editId="5B303FCE">
                      <wp:simplePos x="0" y="0"/>
                      <wp:positionH relativeFrom="column">
                        <wp:posOffset>3987165</wp:posOffset>
                      </wp:positionH>
                      <wp:positionV relativeFrom="paragraph">
                        <wp:posOffset>3497580</wp:posOffset>
                      </wp:positionV>
                      <wp:extent cx="0" cy="242570"/>
                      <wp:effectExtent l="0" t="0" r="38100" b="24130"/>
                      <wp:wrapTight wrapText="bothSides">
                        <wp:wrapPolygon edited="0">
                          <wp:start x="-1" y="0"/>
                          <wp:lineTo x="-1" y="22052"/>
                          <wp:lineTo x="-1" y="22052"/>
                          <wp:lineTo x="-1" y="0"/>
                          <wp:lineTo x="-1" y="0"/>
                        </wp:wrapPolygon>
                      </wp:wrapTight>
                      <wp:docPr id="284501639" name="Straight Connector 8"/>
                      <wp:cNvGraphicFramePr/>
                      <a:graphic xmlns:a="http://schemas.openxmlformats.org/drawingml/2006/main">
                        <a:graphicData uri="http://schemas.microsoft.com/office/word/2010/wordprocessingShape">
                          <wps:wsp>
                            <wps:cNvCnPr/>
                            <wps:spPr>
                              <a:xfrm>
                                <a:off x="0" y="0"/>
                                <a:ext cx="0" cy="242570"/>
                              </a:xfrm>
                              <a:prstGeom prst="line">
                                <a:avLst/>
                              </a:prstGeom>
                              <a:noFill/>
                              <a:ln w="25400" cap="flat" cmpd="sng" algn="ctr">
                                <a:solidFill>
                                  <a:sysClr val="windowText" lastClr="000000"/>
                                </a:solidFill>
                                <a:prstDash val="solid"/>
                                <a:miter lim="800000"/>
                                <a:tailEnd type="none"/>
                              </a:ln>
                              <a:effectLst/>
                            </wps:spPr>
                            <wps:bodyPr/>
                          </wps:wsp>
                        </a:graphicData>
                      </a:graphic>
                    </wp:anchor>
                  </w:drawing>
                </mc:Choice>
                <mc:Fallback>
                  <w:pict>
                    <v:line w14:anchorId="153B5F09"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13.95pt,275.4pt" to="313.9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" strokecolor="windowText" strokeweight="2pt">
                      <v:stroke joinstyle="miter"/>
                      <w10:wrap type="tight"/>
                    </v:line>
                  </w:pict>
                </mc:Fallback>
              </mc:AlternateContent>
            </w:r>
            <w:r w:rsidR="00AE5073">
              <w:rPr>
                <w:rFonts w:ascii="Calibri" w:eastAsia="Calibri" w:hAnsi="Calibri" w:cs="Times New Roman"/>
                <w:noProof/>
                <w:kern w:val="0"/>
              </w:rPr>
              <mc:AlternateContent>
                <mc:Choice Requires="wps">
                  <w:drawing>
                    <wp:anchor distT="0" distB="0" distL="114300" distR="114300" simplePos="0" relativeHeight="251656192" behindDoc="0" locked="0" layoutInCell="1" allowOverlap="1" wp14:anchorId="720EF166" wp14:editId="490A3E16">
                      <wp:simplePos x="0" y="0"/>
                      <wp:positionH relativeFrom="column">
                        <wp:posOffset>1074016</wp:posOffset>
                      </wp:positionH>
                      <wp:positionV relativeFrom="paragraph">
                        <wp:posOffset>3497060</wp:posOffset>
                      </wp:positionV>
                      <wp:extent cx="0" cy="242859"/>
                      <wp:effectExtent l="0" t="0" r="38100" b="24130"/>
                      <wp:wrapNone/>
                      <wp:docPr id="1972076534" name="Straight Connector 8"/>
                      <wp:cNvGraphicFramePr/>
                      <a:graphic xmlns:a="http://schemas.openxmlformats.org/drawingml/2006/main">
                        <a:graphicData uri="http://schemas.microsoft.com/office/word/2010/wordprocessingShape">
                          <wps:wsp>
                            <wps:cNvCnPr/>
                            <wps:spPr>
                              <a:xfrm>
                                <a:off x="0" y="0"/>
                                <a:ext cx="0" cy="242859"/>
                              </a:xfrm>
                              <a:prstGeom prst="line">
                                <a:avLst/>
                              </a:prstGeom>
                              <a:ln w="254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1382A1" id="Straight Connector 8"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84.55pt,275.35pt" to="84.55pt,29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" strokecolor="black [3213]" strokeweight="2pt">
                      <v:stroke joinstyle="miter"/>
                    </v:line>
                  </w:pict>
                </mc:Fallback>
              </mc:AlternateContent>
            </w:r>
            <w:r w:rsidR="00AE5073" w:rsidRPr="00DD3BEF">
              <w:rPr>
                <w:rFonts w:ascii="Calibri" w:eastAsia="Calibri" w:hAnsi="Calibri" w:cs="Times New Roman"/>
                <w:noProof/>
                <w:kern w:val="0"/>
                <w14:ligatures w14:val="none"/>
              </w:rPr>
              <mc:AlternateContent>
                <mc:Choice Requires="wps">
                  <w:drawing>
                    <wp:anchor distT="0" distB="0" distL="114300" distR="114300" simplePos="0" relativeHeight="251649024" behindDoc="1" locked="0" layoutInCell="1" allowOverlap="1" wp14:anchorId="0C18DA00" wp14:editId="774A7A06">
                      <wp:simplePos x="0" y="0"/>
                      <wp:positionH relativeFrom="column">
                        <wp:posOffset>2496762</wp:posOffset>
                      </wp:positionH>
                      <wp:positionV relativeFrom="paragraph">
                        <wp:posOffset>3060988</wp:posOffset>
                      </wp:positionV>
                      <wp:extent cx="3035300" cy="438785"/>
                      <wp:effectExtent l="0" t="0" r="12700" b="18415"/>
                      <wp:wrapTight wrapText="bothSides">
                        <wp:wrapPolygon edited="0">
                          <wp:start x="0" y="0"/>
                          <wp:lineTo x="0" y="21569"/>
                          <wp:lineTo x="21555" y="21569"/>
                          <wp:lineTo x="21555" y="0"/>
                          <wp:lineTo x="0" y="0"/>
                        </wp:wrapPolygon>
                      </wp:wrapTight>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5300" cy="438785"/>
                              </a:xfrm>
                              <a:prstGeom prst="rect">
                                <a:avLst/>
                              </a:prstGeom>
                              <a:solidFill>
                                <a:srgbClr val="FFFFFF"/>
                              </a:solidFill>
                              <a:ln w="15875">
                                <a:solidFill>
                                  <a:srgbClr val="000000"/>
                                </a:solidFill>
                                <a:miter lim="800000"/>
                                <a:headEnd/>
                                <a:tailEnd/>
                              </a:ln>
                            </wps:spPr>
                            <wps:txbx>
                              <w:txbxContent>
                                <w:p w14:paraId="184DEBD5" w14:textId="77777777" w:rsidR="00DD3BEF" w:rsidRPr="00433E8D" w:rsidRDefault="00DD3BEF" w:rsidP="00DD3BEF">
                                  <w:pPr>
                                    <w:jc w:val="center"/>
                                    <w:rPr>
                                      <w:sz w:val="20"/>
                                      <w:szCs w:val="20"/>
                                    </w:rPr>
                                  </w:pPr>
                                  <w:r w:rsidRPr="0064184A">
                                    <w:rPr>
                                      <w:sz w:val="20"/>
                                      <w:szCs w:val="20"/>
                                    </w:rPr>
                                    <w:t>Job specific plates and lumber are brought to manufacturing tables.</w:t>
                                  </w:r>
                                </w:p>
                              </w:txbxContent>
                            </wps:txbx>
                            <wps:bodyPr rot="0" vert="horz" wrap="square" lIns="274320" tIns="45720" rIns="18288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8DA00" id="_x0000_s1032" type="#_x0000_t202" style="position:absolute;left:0;text-align:left;margin-left:196.6pt;margin-top:241pt;width:239pt;height:34.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" strokeweight="1.25pt">
                      <v:textbox inset="21.6pt,,14.4pt">
                        <w:txbxContent>
                          <w:p w14:paraId="184DEBD5" w14:textId="77777777" w:rsidR="00DD3BEF" w:rsidRPr="00433E8D" w:rsidRDefault="00DD3BEF" w:rsidP="00DD3BEF">
                            <w:pPr>
                              <w:jc w:val="center"/>
                              <w:rPr>
                                <w:sz w:val="20"/>
                                <w:szCs w:val="20"/>
                              </w:rPr>
                            </w:pPr>
                            <w:r w:rsidRPr="0064184A">
                              <w:rPr>
                                <w:sz w:val="20"/>
                                <w:szCs w:val="20"/>
                              </w:rPr>
                              <w:t>Job specific plates and lumber are brought to manufacturing tables.</w:t>
                            </w:r>
                          </w:p>
                        </w:txbxContent>
                      </v:textbox>
                      <w10:wrap type="tight"/>
                    </v:shape>
                  </w:pict>
                </mc:Fallback>
              </mc:AlternateContent>
            </w:r>
            <w:r w:rsidR="002B0ED8">
              <w:rPr>
                <w:rFonts w:ascii="Calibri" w:eastAsia="Calibri" w:hAnsi="Calibri" w:cs="Times New Roman"/>
                <w:b/>
                <w:bCs/>
                <w:noProof/>
                <w:kern w:val="0"/>
              </w:rPr>
              <mc:AlternateContent>
                <mc:Choice Requires="wps">
                  <w:drawing>
                    <wp:anchor distT="0" distB="0" distL="114300" distR="114300" simplePos="0" relativeHeight="251655168" behindDoc="1" locked="0" layoutInCell="1" allowOverlap="1" wp14:anchorId="482537C2" wp14:editId="64945653">
                      <wp:simplePos x="0" y="0"/>
                      <wp:positionH relativeFrom="column">
                        <wp:posOffset>4850765</wp:posOffset>
                      </wp:positionH>
                      <wp:positionV relativeFrom="paragraph">
                        <wp:posOffset>2481926</wp:posOffset>
                      </wp:positionV>
                      <wp:extent cx="0" cy="294005"/>
                      <wp:effectExtent l="0" t="0" r="38100" b="29845"/>
                      <wp:wrapTight wrapText="bothSides">
                        <wp:wrapPolygon edited="0">
                          <wp:start x="-1" y="0"/>
                          <wp:lineTo x="-1" y="22393"/>
                          <wp:lineTo x="-1" y="22393"/>
                          <wp:lineTo x="-1" y="0"/>
                          <wp:lineTo x="-1" y="0"/>
                        </wp:wrapPolygon>
                      </wp:wrapTight>
                      <wp:docPr id="1916647302" name="Straight Connector 7"/>
                      <wp:cNvGraphicFramePr/>
                      <a:graphic xmlns:a="http://schemas.openxmlformats.org/drawingml/2006/main">
                        <a:graphicData uri="http://schemas.microsoft.com/office/word/2010/wordprocessingShape">
                          <wps:wsp>
                            <wps:cNvCnPr/>
                            <wps:spPr>
                              <a:xfrm>
                                <a:off x="0" y="0"/>
                                <a:ext cx="0" cy="294005"/>
                              </a:xfrm>
                              <a:prstGeom prst="line">
                                <a:avLst/>
                              </a:prstGeom>
                              <a:noFill/>
                              <a:ln w="25400" cap="flat" cmpd="sng" algn="ctr">
                                <a:solidFill>
                                  <a:sysClr val="windowText" lastClr="000000"/>
                                </a:solidFill>
                                <a:prstDash val="solid"/>
                                <a:miter lim="800000"/>
                                <a:tailEnd type="none"/>
                              </a:ln>
                              <a:effectLst/>
                            </wps:spPr>
                            <wps:bodyPr/>
                          </wps:wsp>
                        </a:graphicData>
                      </a:graphic>
                    </wp:anchor>
                  </w:drawing>
                </mc:Choice>
                <mc:Fallback>
                  <w:pict>
                    <v:line w14:anchorId="62CA180A"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81.95pt,195.45pt" to="381.95pt,2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" strokecolor="windowText" strokeweight="2pt">
                      <v:stroke joinstyle="miter"/>
                      <w10:wrap type="tight"/>
                    </v:line>
                  </w:pict>
                </mc:Fallback>
              </mc:AlternateContent>
            </w:r>
            <w:r w:rsidR="008610D9">
              <w:rPr>
                <w:rFonts w:ascii="Calibri" w:eastAsia="Calibri" w:hAnsi="Calibri" w:cs="Times New Roman"/>
                <w:b/>
                <w:bCs/>
                <w:noProof/>
                <w:kern w:val="0"/>
              </w:rPr>
              <mc:AlternateContent>
                <mc:Choice Requires="wps">
                  <w:drawing>
                    <wp:anchor distT="0" distB="0" distL="114300" distR="114300" simplePos="0" relativeHeight="251654144" behindDoc="1" locked="0" layoutInCell="1" allowOverlap="1" wp14:anchorId="5F75D767" wp14:editId="0F301168">
                      <wp:simplePos x="0" y="0"/>
                      <wp:positionH relativeFrom="column">
                        <wp:posOffset>3232821</wp:posOffset>
                      </wp:positionH>
                      <wp:positionV relativeFrom="paragraph">
                        <wp:posOffset>2483701</wp:posOffset>
                      </wp:positionV>
                      <wp:extent cx="0" cy="294041"/>
                      <wp:effectExtent l="0" t="0" r="38100" b="29845"/>
                      <wp:wrapTight wrapText="bothSides">
                        <wp:wrapPolygon edited="0">
                          <wp:start x="-1" y="0"/>
                          <wp:lineTo x="-1" y="22393"/>
                          <wp:lineTo x="-1" y="22393"/>
                          <wp:lineTo x="-1" y="0"/>
                          <wp:lineTo x="-1" y="0"/>
                        </wp:wrapPolygon>
                      </wp:wrapTight>
                      <wp:docPr id="237914952" name="Straight Connector 7"/>
                      <wp:cNvGraphicFramePr/>
                      <a:graphic xmlns:a="http://schemas.openxmlformats.org/drawingml/2006/main">
                        <a:graphicData uri="http://schemas.microsoft.com/office/word/2010/wordprocessingShape">
                          <wps:wsp>
                            <wps:cNvCnPr/>
                            <wps:spPr>
                              <a:xfrm>
                                <a:off x="0" y="0"/>
                                <a:ext cx="0" cy="294041"/>
                              </a:xfrm>
                              <a:prstGeom prst="line">
                                <a:avLst/>
                              </a:prstGeom>
                              <a:noFill/>
                              <a:ln w="25400" cap="flat" cmpd="sng" algn="ctr">
                                <a:solidFill>
                                  <a:sysClr val="windowText" lastClr="000000"/>
                                </a:solidFill>
                                <a:prstDash val="solid"/>
                                <a:miter lim="800000"/>
                                <a:tailEnd type="none"/>
                              </a:ln>
                              <a:effectLst/>
                            </wps:spPr>
                            <wps:bodyPr/>
                          </wps:wsp>
                        </a:graphicData>
                      </a:graphic>
                    </wp:anchor>
                  </w:drawing>
                </mc:Choice>
                <mc:Fallback>
                  <w:pict>
                    <v:line w14:anchorId="279366A8" id="Straight Connector 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4.55pt,195.55pt" to="254.55pt,2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" strokecolor="windowText" strokeweight="2pt">
                      <v:stroke joinstyle="miter"/>
                      <w10:wrap type="tight"/>
                    </v:line>
                  </w:pict>
                </mc:Fallback>
              </mc:AlternateContent>
            </w:r>
            <w:r w:rsidR="00834CE5">
              <w:rPr>
                <w:rFonts w:ascii="Calibri" w:eastAsia="Calibri" w:hAnsi="Calibri" w:cs="Times New Roman"/>
                <w:b/>
                <w:bCs/>
                <w:noProof/>
                <w:kern w:val="0"/>
              </w:rPr>
              <mc:AlternateContent>
                <mc:Choice Requires="wps">
                  <w:drawing>
                    <wp:anchor distT="0" distB="0" distL="114300" distR="114300" simplePos="0" relativeHeight="251653120" behindDoc="0" locked="0" layoutInCell="1" allowOverlap="1" wp14:anchorId="050D33EB" wp14:editId="4FC72941">
                      <wp:simplePos x="0" y="0"/>
                      <wp:positionH relativeFrom="column">
                        <wp:posOffset>3236475</wp:posOffset>
                      </wp:positionH>
                      <wp:positionV relativeFrom="paragraph">
                        <wp:posOffset>2778257</wp:posOffset>
                      </wp:positionV>
                      <wp:extent cx="1621766" cy="0"/>
                      <wp:effectExtent l="0" t="0" r="0" b="0"/>
                      <wp:wrapNone/>
                      <wp:docPr id="2119242194" name="Straight Connector 6"/>
                      <wp:cNvGraphicFramePr/>
                      <a:graphic xmlns:a="http://schemas.openxmlformats.org/drawingml/2006/main">
                        <a:graphicData uri="http://schemas.microsoft.com/office/word/2010/wordprocessingShape">
                          <wps:wsp>
                            <wps:cNvCnPr/>
                            <wps:spPr>
                              <a:xfrm>
                                <a:off x="0" y="0"/>
                                <a:ext cx="1621766" cy="0"/>
                              </a:xfrm>
                              <a:prstGeom prst="line">
                                <a:avLst/>
                              </a:prstGeom>
                              <a:ln w="254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171271" id="Straight Connector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254.85pt,218.75pt" to="382.55pt,2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" strokecolor="black [3213]" strokeweight="2pt">
                      <v:stroke joinstyle="miter"/>
                    </v:line>
                  </w:pict>
                </mc:Fallback>
              </mc:AlternateContent>
            </w:r>
            <w:r w:rsidR="00834CE5">
              <w:rPr>
                <w:rFonts w:ascii="Calibri" w:eastAsia="Calibri" w:hAnsi="Calibri" w:cs="Times New Roman"/>
                <w:b/>
                <w:bCs/>
                <w:noProof/>
                <w:kern w:val="0"/>
              </w:rPr>
              <mc:AlternateContent>
                <mc:Choice Requires="wps">
                  <w:drawing>
                    <wp:anchor distT="0" distB="0" distL="114300" distR="114300" simplePos="0" relativeHeight="251652096" behindDoc="0" locked="0" layoutInCell="1" allowOverlap="1" wp14:anchorId="00FDCE55" wp14:editId="7057D253">
                      <wp:simplePos x="0" y="0"/>
                      <wp:positionH relativeFrom="column">
                        <wp:posOffset>3995600</wp:posOffset>
                      </wp:positionH>
                      <wp:positionV relativeFrom="paragraph">
                        <wp:posOffset>2778257</wp:posOffset>
                      </wp:positionV>
                      <wp:extent cx="0" cy="248441"/>
                      <wp:effectExtent l="76200" t="0" r="57150" b="56515"/>
                      <wp:wrapNone/>
                      <wp:docPr id="752649795" name="Straight Arrow Connector 5"/>
                      <wp:cNvGraphicFramePr/>
                      <a:graphic xmlns:a="http://schemas.openxmlformats.org/drawingml/2006/main">
                        <a:graphicData uri="http://schemas.microsoft.com/office/word/2010/wordprocessingShape">
                          <wps:wsp>
                            <wps:cNvCnPr/>
                            <wps:spPr>
                              <a:xfrm>
                                <a:off x="0" y="0"/>
                                <a:ext cx="0" cy="24844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ADB9D8" id="Straight Arrow Connector 5" o:spid="_x0000_s1026" type="#_x0000_t32" style="position:absolute;margin-left:314.6pt;margin-top:218.75pt;width:0;height:19.5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" strokecolor="black [3213]" strokeweight="2pt">
                      <v:stroke endarrow="block" joinstyle="miter"/>
                    </v:shape>
                  </w:pict>
                </mc:Fallback>
              </mc:AlternateContent>
            </w:r>
            <w:r w:rsidR="009851C3">
              <w:rPr>
                <w:rFonts w:ascii="Calibri" w:eastAsia="Calibri" w:hAnsi="Calibri" w:cs="Times New Roman"/>
                <w:b/>
                <w:bCs/>
                <w:noProof/>
                <w:kern w:val="0"/>
              </w:rPr>
              <mc:AlternateContent>
                <mc:Choice Requires="wps">
                  <w:drawing>
                    <wp:anchor distT="0" distB="0" distL="114300" distR="114300" simplePos="0" relativeHeight="251651072" behindDoc="0" locked="0" layoutInCell="1" allowOverlap="1" wp14:anchorId="5310C4FC" wp14:editId="66677147">
                      <wp:simplePos x="0" y="0"/>
                      <wp:positionH relativeFrom="column">
                        <wp:posOffset>3260917</wp:posOffset>
                      </wp:positionH>
                      <wp:positionV relativeFrom="paragraph">
                        <wp:posOffset>1277824</wp:posOffset>
                      </wp:positionV>
                      <wp:extent cx="0" cy="275482"/>
                      <wp:effectExtent l="76200" t="0" r="57150" b="48895"/>
                      <wp:wrapNone/>
                      <wp:docPr id="851667718" name="Straight Arrow Connector 4"/>
                      <wp:cNvGraphicFramePr/>
                      <a:graphic xmlns:a="http://schemas.openxmlformats.org/drawingml/2006/main">
                        <a:graphicData uri="http://schemas.microsoft.com/office/word/2010/wordprocessingShape">
                          <wps:wsp>
                            <wps:cNvCnPr/>
                            <wps:spPr>
                              <a:xfrm>
                                <a:off x="0" y="0"/>
                                <a:ext cx="0" cy="275482"/>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96076A" id="Straight Arrow Connector 4" o:spid="_x0000_s1026" type="#_x0000_t32" style="position:absolute;margin-left:256.75pt;margin-top:100.6pt;width:0;height:21.7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" strokecolor="black [3213]" strokeweight="2pt">
                      <v:stroke endarrow="block" joinstyle="miter"/>
                    </v:shape>
                  </w:pict>
                </mc:Fallback>
              </mc:AlternateContent>
            </w:r>
            <w:r w:rsidR="009851C3">
              <w:rPr>
                <w:rFonts w:ascii="Calibri" w:eastAsia="Calibri" w:hAnsi="Calibri" w:cs="Times New Roman"/>
                <w:b/>
                <w:bCs/>
                <w:noProof/>
                <w:kern w:val="0"/>
              </w:rPr>
              <mc:AlternateContent>
                <mc:Choice Requires="wps">
                  <w:drawing>
                    <wp:anchor distT="0" distB="0" distL="114300" distR="114300" simplePos="0" relativeHeight="251650048" behindDoc="1" locked="0" layoutInCell="1" allowOverlap="1" wp14:anchorId="036F3E66" wp14:editId="546DAE33">
                      <wp:simplePos x="0" y="0"/>
                      <wp:positionH relativeFrom="column">
                        <wp:posOffset>3260725</wp:posOffset>
                      </wp:positionH>
                      <wp:positionV relativeFrom="paragraph">
                        <wp:posOffset>639445</wp:posOffset>
                      </wp:positionV>
                      <wp:extent cx="0" cy="199390"/>
                      <wp:effectExtent l="76200" t="0" r="57150" b="48260"/>
                      <wp:wrapTight wrapText="bothSides">
                        <wp:wrapPolygon edited="0">
                          <wp:start x="-1" y="0"/>
                          <wp:lineTo x="-1" y="20637"/>
                          <wp:lineTo x="-1" y="24764"/>
                          <wp:lineTo x="-1" y="24764"/>
                          <wp:lineTo x="-1" y="0"/>
                          <wp:lineTo x="-1" y="0"/>
                        </wp:wrapPolygon>
                      </wp:wrapTight>
                      <wp:docPr id="965505895" name="Straight Arrow Connector 3"/>
                      <wp:cNvGraphicFramePr/>
                      <a:graphic xmlns:a="http://schemas.openxmlformats.org/drawingml/2006/main">
                        <a:graphicData uri="http://schemas.microsoft.com/office/word/2010/wordprocessingShape">
                          <wps:wsp>
                            <wps:cNvCnPr/>
                            <wps:spPr>
                              <a:xfrm>
                                <a:off x="0" y="0"/>
                                <a:ext cx="0" cy="199390"/>
                              </a:xfrm>
                              <a:prstGeom prst="straightConnector1">
                                <a:avLst/>
                              </a:prstGeom>
                              <a:noFill/>
                              <a:ln w="25400" cap="flat" cmpd="sng" algn="ctr">
                                <a:solidFill>
                                  <a:sysClr val="windowText" lastClr="000000"/>
                                </a:solidFill>
                                <a:prstDash val="solid"/>
                                <a:miter lim="800000"/>
                                <a:tailEnd type="triangle"/>
                              </a:ln>
                              <a:effectLst/>
                            </wps:spPr>
                            <wps:bodyPr/>
                          </wps:wsp>
                        </a:graphicData>
                      </a:graphic>
                    </wp:anchor>
                  </w:drawing>
                </mc:Choice>
                <mc:Fallback>
                  <w:pict>
                    <v:shape w14:anchorId="01635BAF" id="Straight Arrow Connector 3" o:spid="_x0000_s1026" type="#_x0000_t32" style="position:absolute;margin-left:256.75pt;margin-top:50.35pt;width:0;height:15.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" strokecolor="windowText" strokeweight="2pt">
                      <v:stroke endarrow="block" joinstyle="miter"/>
                      <w10:wrap type="tight"/>
                    </v:shape>
                  </w:pict>
                </mc:Fallback>
              </mc:AlternateContent>
            </w:r>
            <w:r w:rsidR="009851C3" w:rsidRPr="0097330C">
              <w:rPr>
                <w:rFonts w:ascii="Calibri" w:eastAsia="Calibri" w:hAnsi="Calibri" w:cs="Times New Roman"/>
                <w:noProof/>
                <w:kern w:val="0"/>
                <w14:ligatures w14:val="none"/>
              </w:rPr>
              <mc:AlternateContent>
                <mc:Choice Requires="wps">
                  <w:drawing>
                    <wp:anchor distT="0" distB="0" distL="114300" distR="114300" simplePos="0" relativeHeight="251643904" behindDoc="1" locked="0" layoutInCell="1" allowOverlap="1" wp14:anchorId="6D2B705F" wp14:editId="5D6A5913">
                      <wp:simplePos x="0" y="0"/>
                      <wp:positionH relativeFrom="column">
                        <wp:posOffset>2497455</wp:posOffset>
                      </wp:positionH>
                      <wp:positionV relativeFrom="paragraph">
                        <wp:posOffset>838835</wp:posOffset>
                      </wp:positionV>
                      <wp:extent cx="1535430" cy="438785"/>
                      <wp:effectExtent l="0" t="0" r="26670" b="18415"/>
                      <wp:wrapTight wrapText="bothSides">
                        <wp:wrapPolygon edited="0">
                          <wp:start x="0" y="0"/>
                          <wp:lineTo x="0" y="21569"/>
                          <wp:lineTo x="21707" y="21569"/>
                          <wp:lineTo x="21707" y="0"/>
                          <wp:lineTo x="0" y="0"/>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5430" cy="438785"/>
                              </a:xfrm>
                              <a:prstGeom prst="rect">
                                <a:avLst/>
                              </a:prstGeom>
                              <a:solidFill>
                                <a:srgbClr val="FFFFFF"/>
                              </a:solidFill>
                              <a:ln w="15875">
                                <a:solidFill>
                                  <a:srgbClr val="000000"/>
                                </a:solidFill>
                                <a:miter lim="800000"/>
                                <a:headEnd/>
                                <a:tailEnd/>
                              </a:ln>
                            </wps:spPr>
                            <wps:txbx>
                              <w:txbxContent>
                                <w:p w14:paraId="02A219E8" w14:textId="77777777" w:rsidR="0097330C" w:rsidRPr="00433E8D" w:rsidRDefault="0097330C" w:rsidP="0097330C">
                                  <w:pPr>
                                    <w:jc w:val="center"/>
                                    <w:rPr>
                                      <w:sz w:val="20"/>
                                      <w:szCs w:val="20"/>
                                    </w:rPr>
                                  </w:pPr>
                                  <w:r w:rsidRPr="00433E8D">
                                    <w:rPr>
                                      <w:sz w:val="20"/>
                                      <w:szCs w:val="20"/>
                                    </w:rPr>
                                    <w:t>Lumber culled and brought to the saws.</w:t>
                                  </w:r>
                                </w:p>
                              </w:txbxContent>
                            </wps:txbx>
                            <wps:bodyPr rot="0" vert="horz" wrap="square" lIns="274320" tIns="45720" rIns="18288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2B705F" id="_x0000_s1033" type="#_x0000_t202" style="position:absolute;left:0;text-align:left;margin-left:196.65pt;margin-top:66.05pt;width:120.9pt;height:34.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" strokeweight="1.25pt">
                      <v:textbox inset="21.6pt,,14.4pt">
                        <w:txbxContent>
                          <w:p w14:paraId="02A219E8" w14:textId="77777777" w:rsidR="0097330C" w:rsidRPr="00433E8D" w:rsidRDefault="0097330C" w:rsidP="0097330C">
                            <w:pPr>
                              <w:jc w:val="center"/>
                              <w:rPr>
                                <w:sz w:val="20"/>
                                <w:szCs w:val="20"/>
                              </w:rPr>
                            </w:pPr>
                            <w:r w:rsidRPr="00433E8D">
                              <w:rPr>
                                <w:sz w:val="20"/>
                                <w:szCs w:val="20"/>
                              </w:rPr>
                              <w:t>Lumber culled and brought to the saws.</w:t>
                            </w:r>
                          </w:p>
                        </w:txbxContent>
                      </v:textbox>
                      <w10:wrap type="tight"/>
                    </v:shape>
                  </w:pict>
                </mc:Fallback>
              </mc:AlternateContent>
            </w:r>
            <w:r w:rsidR="00147505" w:rsidRPr="005F6A96">
              <w:rPr>
                <w:rFonts w:ascii="Calibri" w:eastAsia="Calibri" w:hAnsi="Calibri" w:cs="Times New Roman"/>
                <w:b/>
                <w:bCs/>
                <w:noProof/>
                <w:kern w:val="0"/>
                <w14:ligatures w14:val="none"/>
              </w:rPr>
              <mc:AlternateContent>
                <mc:Choice Requires="wps">
                  <w:drawing>
                    <wp:anchor distT="0" distB="0" distL="114300" distR="114300" simplePos="0" relativeHeight="251640832" behindDoc="1" locked="0" layoutInCell="1" allowOverlap="1" wp14:anchorId="2FD37F75" wp14:editId="7DAF2DC7">
                      <wp:simplePos x="0" y="0"/>
                      <wp:positionH relativeFrom="column">
                        <wp:posOffset>2497455</wp:posOffset>
                      </wp:positionH>
                      <wp:positionV relativeFrom="paragraph">
                        <wp:posOffset>17780</wp:posOffset>
                      </wp:positionV>
                      <wp:extent cx="3008630" cy="621665"/>
                      <wp:effectExtent l="0" t="0" r="20320" b="26035"/>
                      <wp:wrapTight wrapText="bothSides">
                        <wp:wrapPolygon edited="0">
                          <wp:start x="0" y="0"/>
                          <wp:lineTo x="0" y="21843"/>
                          <wp:lineTo x="21609" y="21843"/>
                          <wp:lineTo x="21609" y="0"/>
                          <wp:lineTo x="0"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8630" cy="621665"/>
                              </a:xfrm>
                              <a:prstGeom prst="rect">
                                <a:avLst/>
                              </a:prstGeom>
                              <a:solidFill>
                                <a:srgbClr val="FFFFFF"/>
                              </a:solidFill>
                              <a:ln w="15875">
                                <a:solidFill>
                                  <a:srgbClr val="000000"/>
                                </a:solidFill>
                                <a:miter lim="800000"/>
                                <a:headEnd/>
                                <a:tailEnd/>
                              </a:ln>
                            </wps:spPr>
                            <wps:txbx>
                              <w:txbxContent>
                                <w:p w14:paraId="6E374C7B" w14:textId="77777777" w:rsidR="00CA0CFE" w:rsidRPr="00433E8D" w:rsidRDefault="00CA0CFE" w:rsidP="00CA0CFE">
                                  <w:pPr>
                                    <w:jc w:val="center"/>
                                    <w:rPr>
                                      <w:sz w:val="20"/>
                                      <w:szCs w:val="20"/>
                                    </w:rPr>
                                  </w:pPr>
                                  <w:r w:rsidRPr="00433E8D">
                                    <w:rPr>
                                      <w:sz w:val="20"/>
                                      <w:szCs w:val="20"/>
                                    </w:rPr>
                                    <w:t>Lumber comes from mills by trucks or rail cars and is stored in a variety of ways. Plants may store the lumber inside, undercover, or out in the yard.</w:t>
                                  </w:r>
                                </w:p>
                              </w:txbxContent>
                            </wps:txbx>
                            <wps:bodyPr rot="0" vert="horz" wrap="square" lIns="182880" tIns="45720" rIns="18288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37F75" id="_x0000_s1034" type="#_x0000_t202" style="position:absolute;left:0;text-align:left;margin-left:196.65pt;margin-top:1.4pt;width:236.9pt;height:48.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" strokeweight="1.25pt">
                      <v:textbox inset="14.4pt,,14.4pt">
                        <w:txbxContent>
                          <w:p w14:paraId="6E374C7B" w14:textId="77777777" w:rsidR="00CA0CFE" w:rsidRPr="00433E8D" w:rsidRDefault="00CA0CFE" w:rsidP="00CA0CFE">
                            <w:pPr>
                              <w:jc w:val="center"/>
                              <w:rPr>
                                <w:sz w:val="20"/>
                                <w:szCs w:val="20"/>
                              </w:rPr>
                            </w:pPr>
                            <w:r w:rsidRPr="00433E8D">
                              <w:rPr>
                                <w:sz w:val="20"/>
                                <w:szCs w:val="20"/>
                              </w:rPr>
                              <w:t>Lumber comes from mills by trucks or rail cars and is stored in a variety of ways. Plants may store the lumber inside, undercover, or out in the yard.</w:t>
                            </w:r>
                          </w:p>
                        </w:txbxContent>
                      </v:textbox>
                      <w10:wrap type="tight"/>
                    </v:shape>
                  </w:pict>
                </mc:Fallback>
              </mc:AlternateContent>
            </w:r>
            <w:r w:rsidR="000C0E98" w:rsidRPr="00562B37">
              <w:rPr>
                <w:rFonts w:ascii="Calibri" w:eastAsia="Calibri" w:hAnsi="Calibri" w:cs="Times New Roman"/>
                <w:noProof/>
                <w:kern w:val="0"/>
                <w14:ligatures w14:val="none"/>
              </w:rPr>
              <mc:AlternateContent>
                <mc:Choice Requires="wps">
                  <w:drawing>
                    <wp:anchor distT="0" distB="0" distL="114300" distR="114300" simplePos="0" relativeHeight="251648000" behindDoc="1" locked="0" layoutInCell="1" allowOverlap="1" wp14:anchorId="5A247009" wp14:editId="5C35E293">
                      <wp:simplePos x="0" y="0"/>
                      <wp:positionH relativeFrom="column">
                        <wp:posOffset>4051300</wp:posOffset>
                      </wp:positionH>
                      <wp:positionV relativeFrom="paragraph">
                        <wp:posOffset>1553210</wp:posOffset>
                      </wp:positionV>
                      <wp:extent cx="1487170" cy="930910"/>
                      <wp:effectExtent l="0" t="0" r="17780" b="21590"/>
                      <wp:wrapTight wrapText="bothSides">
                        <wp:wrapPolygon edited="0">
                          <wp:start x="0" y="0"/>
                          <wp:lineTo x="0" y="21659"/>
                          <wp:lineTo x="21582" y="21659"/>
                          <wp:lineTo x="21582"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7170" cy="930910"/>
                              </a:xfrm>
                              <a:prstGeom prst="rect">
                                <a:avLst/>
                              </a:prstGeom>
                              <a:solidFill>
                                <a:srgbClr val="FFFFFF"/>
                              </a:solidFill>
                              <a:ln w="15875">
                                <a:solidFill>
                                  <a:srgbClr val="000000"/>
                                </a:solidFill>
                                <a:miter lim="800000"/>
                                <a:headEnd/>
                                <a:tailEnd/>
                              </a:ln>
                            </wps:spPr>
                            <wps:txbx>
                              <w:txbxContent>
                                <w:p w14:paraId="304689D7" w14:textId="77777777" w:rsidR="00562B37" w:rsidRPr="00433E8D" w:rsidRDefault="00562B37" w:rsidP="00562B37">
                                  <w:pPr>
                                    <w:jc w:val="center"/>
                                    <w:rPr>
                                      <w:sz w:val="20"/>
                                      <w:szCs w:val="20"/>
                                    </w:rPr>
                                  </w:pPr>
                                  <w:r w:rsidRPr="0064184A">
                                    <w:rPr>
                                      <w:sz w:val="20"/>
                                      <w:szCs w:val="20"/>
                                    </w:rPr>
                                    <w:t>Plates are ordered from suppliers based on inventory of sizes and gauges selected by plant.</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A247009" id="_x0000_s1035" type="#_x0000_t202" style="position:absolute;left:0;text-align:left;margin-left:319pt;margin-top:122.3pt;width:117.1pt;height:73.3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" strokeweight="1.25pt">
                      <v:textbox>
                        <w:txbxContent>
                          <w:p w14:paraId="304689D7" w14:textId="77777777" w:rsidR="00562B37" w:rsidRPr="00433E8D" w:rsidRDefault="00562B37" w:rsidP="00562B37">
                            <w:pPr>
                              <w:jc w:val="center"/>
                              <w:rPr>
                                <w:sz w:val="20"/>
                                <w:szCs w:val="20"/>
                              </w:rPr>
                            </w:pPr>
                            <w:r w:rsidRPr="0064184A">
                              <w:rPr>
                                <w:sz w:val="20"/>
                                <w:szCs w:val="20"/>
                              </w:rPr>
                              <w:t>Plates are ordered from suppliers based on inventory of sizes and gauges selected by plant.</w:t>
                            </w:r>
                          </w:p>
                        </w:txbxContent>
                      </v:textbox>
                      <w10:wrap type="tight"/>
                    </v:shape>
                  </w:pict>
                </mc:Fallback>
              </mc:AlternateContent>
            </w:r>
            <w:r w:rsidR="000C0E98" w:rsidRPr="00D262FE">
              <w:rPr>
                <w:rFonts w:ascii="Calibri" w:eastAsia="Calibri" w:hAnsi="Calibri" w:cs="Times New Roman"/>
                <w:noProof/>
                <w:kern w:val="0"/>
                <w14:ligatures w14:val="none"/>
              </w:rPr>
              <mc:AlternateContent>
                <mc:Choice Requires="wps">
                  <w:drawing>
                    <wp:anchor distT="0" distB="0" distL="114300" distR="114300" simplePos="0" relativeHeight="251646976" behindDoc="1" locked="0" layoutInCell="1" allowOverlap="1" wp14:anchorId="4645D2E4" wp14:editId="20C0B028">
                      <wp:simplePos x="0" y="0"/>
                      <wp:positionH relativeFrom="column">
                        <wp:posOffset>2497455</wp:posOffset>
                      </wp:positionH>
                      <wp:positionV relativeFrom="paragraph">
                        <wp:posOffset>1553210</wp:posOffset>
                      </wp:positionV>
                      <wp:extent cx="1444625" cy="930910"/>
                      <wp:effectExtent l="0" t="0" r="22225" b="21590"/>
                      <wp:wrapTight wrapText="bothSides">
                        <wp:wrapPolygon edited="0">
                          <wp:start x="0" y="0"/>
                          <wp:lineTo x="0" y="21659"/>
                          <wp:lineTo x="21647" y="21659"/>
                          <wp:lineTo x="21647"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4625" cy="930910"/>
                              </a:xfrm>
                              <a:prstGeom prst="rect">
                                <a:avLst/>
                              </a:prstGeom>
                              <a:solidFill>
                                <a:srgbClr val="FFFFFF"/>
                              </a:solidFill>
                              <a:ln w="15875">
                                <a:solidFill>
                                  <a:srgbClr val="000000"/>
                                </a:solidFill>
                                <a:miter lim="800000"/>
                                <a:headEnd/>
                                <a:tailEnd/>
                              </a:ln>
                            </wps:spPr>
                            <wps:txbx>
                              <w:txbxContent>
                                <w:p w14:paraId="56450BDF" w14:textId="77777777" w:rsidR="00D262FE" w:rsidRPr="00433E8D" w:rsidRDefault="00D262FE" w:rsidP="00D262FE">
                                  <w:pPr>
                                    <w:jc w:val="center"/>
                                    <w:rPr>
                                      <w:sz w:val="20"/>
                                      <w:szCs w:val="20"/>
                                    </w:rPr>
                                  </w:pPr>
                                  <w:r>
                                    <w:rPr>
                                      <w:sz w:val="20"/>
                                      <w:szCs w:val="20"/>
                                    </w:rPr>
                                    <w:t>L</w:t>
                                  </w:r>
                                  <w:r w:rsidRPr="00433E8D">
                                    <w:rPr>
                                      <w:sz w:val="20"/>
                                      <w:szCs w:val="20"/>
                                    </w:rPr>
                                    <w:t>umber cut by large, efficient component saws and smaller radial saws for sharp angles and small batches.</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645D2E4" id="_x0000_s1036" type="#_x0000_t202" style="position:absolute;left:0;text-align:left;margin-left:196.65pt;margin-top:122.3pt;width:113.75pt;height:73.3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" strokeweight="1.25pt">
                      <v:textbox>
                        <w:txbxContent>
                          <w:p w14:paraId="56450BDF" w14:textId="77777777" w:rsidR="00D262FE" w:rsidRPr="00433E8D" w:rsidRDefault="00D262FE" w:rsidP="00D262FE">
                            <w:pPr>
                              <w:jc w:val="center"/>
                              <w:rPr>
                                <w:sz w:val="20"/>
                                <w:szCs w:val="20"/>
                              </w:rPr>
                            </w:pPr>
                            <w:r>
                              <w:rPr>
                                <w:sz w:val="20"/>
                                <w:szCs w:val="20"/>
                              </w:rPr>
                              <w:t>L</w:t>
                            </w:r>
                            <w:r w:rsidRPr="00433E8D">
                              <w:rPr>
                                <w:sz w:val="20"/>
                                <w:szCs w:val="20"/>
                              </w:rPr>
                              <w:t>umber cut by large, efficient component saws and smaller radial saws for sharp angles and small batches.</w:t>
                            </w:r>
                          </w:p>
                        </w:txbxContent>
                      </v:textbox>
                      <w10:wrap type="tight"/>
                    </v:shape>
                  </w:pict>
                </mc:Fallback>
              </mc:AlternateContent>
            </w:r>
            <w:r w:rsidR="007A5634" w:rsidRPr="005F6A96">
              <w:rPr>
                <w:rFonts w:ascii="Calibri" w:eastAsia="Calibri" w:hAnsi="Calibri" w:cs="Times New Roman"/>
                <w:b/>
                <w:bCs/>
                <w:noProof/>
                <w:kern w:val="0"/>
                <w14:ligatures w14:val="none"/>
              </w:rPr>
              <mc:AlternateContent>
                <mc:Choice Requires="wps">
                  <w:drawing>
                    <wp:anchor distT="0" distB="0" distL="114300" distR="114300" simplePos="0" relativeHeight="251641856" behindDoc="1" locked="0" layoutInCell="1" allowOverlap="1" wp14:anchorId="57B83ED7" wp14:editId="1601CAA9">
                      <wp:simplePos x="0" y="0"/>
                      <wp:positionH relativeFrom="column">
                        <wp:posOffset>1122934</wp:posOffset>
                      </wp:positionH>
                      <wp:positionV relativeFrom="paragraph">
                        <wp:posOffset>972693</wp:posOffset>
                      </wp:positionV>
                      <wp:extent cx="0" cy="282341"/>
                      <wp:effectExtent l="76200" t="0" r="57150" b="60960"/>
                      <wp:wrapTight wrapText="bothSides">
                        <wp:wrapPolygon edited="0">
                          <wp:start x="-1" y="0"/>
                          <wp:lineTo x="-1" y="21892"/>
                          <wp:lineTo x="-1" y="24811"/>
                          <wp:lineTo x="-1" y="24811"/>
                          <wp:lineTo x="-1" y="0"/>
                          <wp:lineTo x="-1" y="0"/>
                        </wp:wrapPolygon>
                      </wp:wrapTight>
                      <wp:docPr id="19" name="Straight Arrow Connector 1"/>
                      <wp:cNvGraphicFramePr/>
                      <a:graphic xmlns:a="http://schemas.openxmlformats.org/drawingml/2006/main">
                        <a:graphicData uri="http://schemas.microsoft.com/office/word/2010/wordprocessingShape">
                          <wps:wsp>
                            <wps:cNvCnPr/>
                            <wps:spPr>
                              <a:xfrm>
                                <a:off x="0" y="0"/>
                                <a:ext cx="0" cy="282341"/>
                              </a:xfrm>
                              <a:prstGeom prst="straightConnector1">
                                <a:avLst/>
                              </a:prstGeom>
                              <a:noFill/>
                              <a:ln w="25400" cap="flat" cmpd="sng" algn="ctr">
                                <a:solidFill>
                                  <a:sysClr val="windowText" lastClr="000000"/>
                                </a:solidFill>
                                <a:prstDash val="solid"/>
                                <a:miter lim="800000"/>
                                <a:tailEnd type="triangle"/>
                              </a:ln>
                              <a:effectLst/>
                            </wps:spPr>
                            <wps:bodyPr/>
                          </wps:wsp>
                        </a:graphicData>
                      </a:graphic>
                    </wp:anchor>
                  </w:drawing>
                </mc:Choice>
                <mc:Fallback>
                  <w:pict>
                    <v:shape w14:anchorId="5BBF1398" id="Straight Arrow Connector 1" o:spid="_x0000_s1026" type="#_x0000_t32" style="position:absolute;margin-left:88.4pt;margin-top:76.6pt;width:0;height:22.2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" strokecolor="windowText" strokeweight="2pt">
                      <v:stroke endarrow="block" joinstyle="miter"/>
                      <w10:wrap type="tight"/>
                    </v:shape>
                  </w:pict>
                </mc:Fallback>
              </mc:AlternateContent>
            </w:r>
            <w:r w:rsidR="007A5634" w:rsidRPr="0071474B">
              <w:rPr>
                <w:rFonts w:ascii="Calibri" w:eastAsia="Calibri" w:hAnsi="Calibri" w:cs="Times New Roman"/>
                <w:noProof/>
                <w:kern w:val="0"/>
                <w14:ligatures w14:val="none"/>
              </w:rPr>
              <mc:AlternateContent>
                <mc:Choice Requires="wps">
                  <w:drawing>
                    <wp:anchor distT="0" distB="0" distL="114300" distR="114300" simplePos="0" relativeHeight="251645952" behindDoc="1" locked="0" layoutInCell="1" allowOverlap="1" wp14:anchorId="7A07E6F5" wp14:editId="4D89CF1C">
                      <wp:simplePos x="0" y="0"/>
                      <wp:positionH relativeFrom="column">
                        <wp:posOffset>-50800</wp:posOffset>
                      </wp:positionH>
                      <wp:positionV relativeFrom="paragraph">
                        <wp:posOffset>2546350</wp:posOffset>
                      </wp:positionV>
                      <wp:extent cx="2346325" cy="948690"/>
                      <wp:effectExtent l="0" t="0" r="15875" b="22860"/>
                      <wp:wrapTight wrapText="bothSides">
                        <wp:wrapPolygon edited="0">
                          <wp:start x="0" y="0"/>
                          <wp:lineTo x="0" y="21687"/>
                          <wp:lineTo x="21571" y="21687"/>
                          <wp:lineTo x="21571" y="0"/>
                          <wp:lineTo x="0" y="0"/>
                        </wp:wrapPolygon>
                      </wp:wrapTight>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325" cy="948690"/>
                              </a:xfrm>
                              <a:prstGeom prst="rect">
                                <a:avLst/>
                              </a:prstGeom>
                              <a:solidFill>
                                <a:srgbClr val="FFFFFF"/>
                              </a:solidFill>
                              <a:ln w="15875">
                                <a:solidFill>
                                  <a:srgbClr val="000000"/>
                                </a:solidFill>
                                <a:miter lim="800000"/>
                                <a:headEnd/>
                                <a:tailEnd/>
                              </a:ln>
                            </wps:spPr>
                            <wps:txbx>
                              <w:txbxContent>
                                <w:p w14:paraId="5FE2B08A" w14:textId="77777777" w:rsidR="0071474B" w:rsidRPr="00433E8D" w:rsidRDefault="0071474B" w:rsidP="0071474B">
                                  <w:pPr>
                                    <w:jc w:val="center"/>
                                    <w:rPr>
                                      <w:sz w:val="20"/>
                                      <w:szCs w:val="20"/>
                                    </w:rPr>
                                  </w:pPr>
                                  <w:r w:rsidRPr="00433E8D">
                                    <w:rPr>
                                      <w:b/>
                                      <w:bCs/>
                                      <w:sz w:val="20"/>
                                      <w:szCs w:val="20"/>
                                    </w:rPr>
                                    <w:t>Production Office</w:t>
                                  </w:r>
                                  <w:r w:rsidRPr="00433E8D">
                                    <w:rPr>
                                      <w:sz w:val="20"/>
                                      <w:szCs w:val="20"/>
                                    </w:rPr>
                                    <w:t xml:space="preserve">                                             The production manager inserts the order into the production schedule based on the delivery date and material requirements.</w:t>
                                  </w:r>
                                </w:p>
                                <w:p w14:paraId="169B828A" w14:textId="77777777" w:rsidR="0071474B" w:rsidRDefault="0071474B" w:rsidP="0071474B"/>
                              </w:txbxContent>
                            </wps:txbx>
                            <wps:bodyPr rot="0" vert="horz" wrap="square" lIns="182880" tIns="45720" rIns="182880" bIns="45720" anchor="t" anchorCtr="0">
                              <a:noAutofit/>
                            </wps:bodyPr>
                          </wps:wsp>
                        </a:graphicData>
                      </a:graphic>
                    </wp:anchor>
                  </w:drawing>
                </mc:Choice>
                <mc:Fallback>
                  <w:pict>
                    <v:shape w14:anchorId="7A07E6F5" id="Text Box 1" o:spid="_x0000_s1037" type="#_x0000_t202" style="position:absolute;left:0;text-align:left;margin-left:-4pt;margin-top:200.5pt;width:184.75pt;height:74.7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" strokeweight="1.25pt">
                      <v:textbox inset="14.4pt,,14.4pt">
                        <w:txbxContent>
                          <w:p w14:paraId="5FE2B08A" w14:textId="77777777" w:rsidR="0071474B" w:rsidRPr="00433E8D" w:rsidRDefault="0071474B" w:rsidP="0071474B">
                            <w:pPr>
                              <w:jc w:val="center"/>
                              <w:rPr>
                                <w:sz w:val="20"/>
                                <w:szCs w:val="20"/>
                              </w:rPr>
                            </w:pPr>
                            <w:r w:rsidRPr="00433E8D">
                              <w:rPr>
                                <w:b/>
                                <w:bCs/>
                                <w:sz w:val="20"/>
                                <w:szCs w:val="20"/>
                              </w:rPr>
                              <w:t>Production Office</w:t>
                            </w:r>
                            <w:r w:rsidRPr="00433E8D">
                              <w:rPr>
                                <w:sz w:val="20"/>
                                <w:szCs w:val="20"/>
                              </w:rPr>
                              <w:t xml:space="preserve">                                             The production manager inserts the order into the production schedule based on the delivery date and material requirements.</w:t>
                            </w:r>
                          </w:p>
                          <w:p w14:paraId="169B828A" w14:textId="77777777" w:rsidR="0071474B" w:rsidRDefault="0071474B" w:rsidP="0071474B"/>
                        </w:txbxContent>
                      </v:textbox>
                      <w10:wrap type="tight"/>
                    </v:shape>
                  </w:pict>
                </mc:Fallback>
              </mc:AlternateContent>
            </w:r>
            <w:r w:rsidR="007A5634" w:rsidRPr="00E66CAA">
              <w:rPr>
                <w:rFonts w:ascii="Calibri" w:eastAsia="Calibri" w:hAnsi="Calibri" w:cs="Times New Roman"/>
                <w:noProof/>
                <w:kern w:val="0"/>
                <w14:ligatures w14:val="none"/>
              </w:rPr>
              <mc:AlternateContent>
                <mc:Choice Requires="wps">
                  <w:drawing>
                    <wp:anchor distT="0" distB="0" distL="114300" distR="114300" simplePos="0" relativeHeight="251644928" behindDoc="1" locked="0" layoutInCell="1" allowOverlap="1" wp14:anchorId="79D7A82E" wp14:editId="3ADB51E5">
                      <wp:simplePos x="0" y="0"/>
                      <wp:positionH relativeFrom="column">
                        <wp:posOffset>1104900</wp:posOffset>
                      </wp:positionH>
                      <wp:positionV relativeFrom="paragraph">
                        <wp:posOffset>2196465</wp:posOffset>
                      </wp:positionV>
                      <wp:extent cx="0" cy="350520"/>
                      <wp:effectExtent l="76200" t="0" r="76200" b="49530"/>
                      <wp:wrapTight wrapText="bothSides">
                        <wp:wrapPolygon edited="0">
                          <wp:start x="-1" y="0"/>
                          <wp:lineTo x="-1" y="18783"/>
                          <wp:lineTo x="-1" y="23478"/>
                          <wp:lineTo x="-1" y="23478"/>
                          <wp:lineTo x="-1" y="18783"/>
                          <wp:lineTo x="-1" y="0"/>
                          <wp:lineTo x="-1" y="0"/>
                        </wp:wrapPolygon>
                      </wp:wrapTight>
                      <wp:docPr id="24" name="Straight Arrow Connector 1"/>
                      <wp:cNvGraphicFramePr/>
                      <a:graphic xmlns:a="http://schemas.openxmlformats.org/drawingml/2006/main">
                        <a:graphicData uri="http://schemas.microsoft.com/office/word/2010/wordprocessingShape">
                          <wps:wsp>
                            <wps:cNvCnPr/>
                            <wps:spPr>
                              <a:xfrm>
                                <a:off x="0" y="0"/>
                                <a:ext cx="0" cy="350520"/>
                              </a:xfrm>
                              <a:prstGeom prst="straightConnector1">
                                <a:avLst/>
                              </a:prstGeom>
                              <a:noFill/>
                              <a:ln w="25400" cap="flat" cmpd="sng" algn="ctr">
                                <a:solidFill>
                                  <a:sysClr val="windowText" lastClr="000000"/>
                                </a:solidFill>
                                <a:prstDash val="solid"/>
                                <a:miter lim="800000"/>
                                <a:tailEnd type="triangle"/>
                              </a:ln>
                              <a:effectLst/>
                            </wps:spPr>
                            <wps:bodyPr/>
                          </wps:wsp>
                        </a:graphicData>
                      </a:graphic>
                    </wp:anchor>
                  </w:drawing>
                </mc:Choice>
                <mc:Fallback>
                  <w:pict>
                    <v:shape w14:anchorId="30AC9847" id="Straight Arrow Connector 1" o:spid="_x0000_s1026" type="#_x0000_t32" style="position:absolute;margin-left:87pt;margin-top:172.95pt;width:0;height:27.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" strokecolor="windowText" strokeweight="2pt">
                      <v:stroke endarrow="block" joinstyle="miter"/>
                      <w10:wrap type="tight"/>
                    </v:shape>
                  </w:pict>
                </mc:Fallback>
              </mc:AlternateContent>
            </w:r>
            <w:r w:rsidR="007A5634" w:rsidRPr="00E12D27">
              <w:rPr>
                <w:rFonts w:ascii="Calibri" w:eastAsia="Calibri" w:hAnsi="Calibri" w:cs="Times New Roman"/>
                <w:noProof/>
                <w:kern w:val="0"/>
                <w14:ligatures w14:val="none"/>
              </w:rPr>
              <mc:AlternateContent>
                <mc:Choice Requires="wps">
                  <w:drawing>
                    <wp:anchor distT="0" distB="0" distL="114300" distR="114300" simplePos="0" relativeHeight="251642880" behindDoc="1" locked="0" layoutInCell="1" allowOverlap="1" wp14:anchorId="7ED819D2" wp14:editId="0AE1872D">
                      <wp:simplePos x="0" y="0"/>
                      <wp:positionH relativeFrom="column">
                        <wp:posOffset>-50800</wp:posOffset>
                      </wp:positionH>
                      <wp:positionV relativeFrom="paragraph">
                        <wp:posOffset>1259332</wp:posOffset>
                      </wp:positionV>
                      <wp:extent cx="2346766" cy="940434"/>
                      <wp:effectExtent l="0" t="0" r="15875" b="12700"/>
                      <wp:wrapTight wrapText="bothSides">
                        <wp:wrapPolygon edited="0">
                          <wp:start x="0" y="0"/>
                          <wp:lineTo x="0" y="21454"/>
                          <wp:lineTo x="21571" y="21454"/>
                          <wp:lineTo x="21571"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766" cy="940434"/>
                              </a:xfrm>
                              <a:prstGeom prst="rect">
                                <a:avLst/>
                              </a:prstGeom>
                              <a:solidFill>
                                <a:srgbClr val="FFFFFF"/>
                              </a:solidFill>
                              <a:ln w="15875">
                                <a:solidFill>
                                  <a:srgbClr val="000000"/>
                                </a:solidFill>
                                <a:miter lim="800000"/>
                                <a:headEnd/>
                                <a:tailEnd/>
                              </a:ln>
                            </wps:spPr>
                            <wps:txbx>
                              <w:txbxContent>
                                <w:p w14:paraId="7A826FB8" w14:textId="77777777" w:rsidR="00E12D27" w:rsidRPr="00433E8D" w:rsidRDefault="00E12D27" w:rsidP="00E12D27">
                                  <w:pPr>
                                    <w:jc w:val="center"/>
                                    <w:rPr>
                                      <w:sz w:val="20"/>
                                      <w:szCs w:val="20"/>
                                    </w:rPr>
                                  </w:pPr>
                                  <w:r w:rsidRPr="00433E8D">
                                    <w:rPr>
                                      <w:b/>
                                      <w:bCs/>
                                      <w:sz w:val="20"/>
                                      <w:szCs w:val="20"/>
                                    </w:rPr>
                                    <w:t>Design Office</w:t>
                                  </w:r>
                                  <w:r w:rsidRPr="00433E8D">
                                    <w:rPr>
                                      <w:sz w:val="20"/>
                                      <w:szCs w:val="20"/>
                                    </w:rPr>
                                    <w:t xml:space="preserve">                                             </w:t>
                                  </w:r>
                                  <w:r>
                                    <w:rPr>
                                      <w:sz w:val="20"/>
                                      <w:szCs w:val="20"/>
                                    </w:rPr>
                                    <w:t xml:space="preserve">    </w:t>
                                  </w:r>
                                  <w:r w:rsidRPr="00433E8D">
                                    <w:rPr>
                                      <w:sz w:val="20"/>
                                      <w:szCs w:val="20"/>
                                    </w:rPr>
                                    <w:t xml:space="preserve">Once the order is finalized, it is assigned to a </w:t>
                                  </w:r>
                                  <w:r>
                                    <w:rPr>
                                      <w:sz w:val="20"/>
                                      <w:szCs w:val="20"/>
                                    </w:rPr>
                                    <w:t>T</w:t>
                                  </w:r>
                                  <w:r w:rsidRPr="00433E8D">
                                    <w:rPr>
                                      <w:sz w:val="20"/>
                                      <w:szCs w:val="20"/>
                                    </w:rPr>
                                    <w:t>rus</w:t>
                                  </w:r>
                                  <w:r>
                                    <w:rPr>
                                      <w:sz w:val="20"/>
                                      <w:szCs w:val="20"/>
                                    </w:rPr>
                                    <w:t>s t</w:t>
                                  </w:r>
                                  <w:r w:rsidRPr="00433E8D">
                                    <w:rPr>
                                      <w:sz w:val="20"/>
                                      <w:szCs w:val="20"/>
                                    </w:rPr>
                                    <w:t>echnician whose job is to review the building plans for the dimension and loading information.</w:t>
                                  </w:r>
                                </w:p>
                                <w:p w14:paraId="7904E66B" w14:textId="77777777" w:rsidR="00E12D27" w:rsidRDefault="00E12D27" w:rsidP="00E12D27"/>
                              </w:txbxContent>
                            </wps:txbx>
                            <wps:bodyPr rot="0" vert="horz" wrap="square" lIns="91440" tIns="45720" rIns="91440" bIns="45720" anchor="t" anchorCtr="0">
                              <a:noAutofit/>
                            </wps:bodyPr>
                          </wps:wsp>
                        </a:graphicData>
                      </a:graphic>
                    </wp:anchor>
                  </w:drawing>
                </mc:Choice>
                <mc:Fallback>
                  <w:pict>
                    <v:shape w14:anchorId="7ED819D2" id="_x0000_s1038" type="#_x0000_t202" style="position:absolute;left:0;text-align:left;margin-left:-4pt;margin-top:99.15pt;width:184.8pt;height:74.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" strokeweight="1.25pt">
                      <v:textbox>
                        <w:txbxContent>
                          <w:p w14:paraId="7A826FB8" w14:textId="77777777" w:rsidR="00E12D27" w:rsidRPr="00433E8D" w:rsidRDefault="00E12D27" w:rsidP="00E12D27">
                            <w:pPr>
                              <w:jc w:val="center"/>
                              <w:rPr>
                                <w:sz w:val="20"/>
                                <w:szCs w:val="20"/>
                              </w:rPr>
                            </w:pPr>
                            <w:r w:rsidRPr="00433E8D">
                              <w:rPr>
                                <w:b/>
                                <w:bCs/>
                                <w:sz w:val="20"/>
                                <w:szCs w:val="20"/>
                              </w:rPr>
                              <w:t>Design Office</w:t>
                            </w:r>
                            <w:r w:rsidRPr="00433E8D">
                              <w:rPr>
                                <w:sz w:val="20"/>
                                <w:szCs w:val="20"/>
                              </w:rPr>
                              <w:t xml:space="preserve">                                             </w:t>
                            </w:r>
                            <w:r>
                              <w:rPr>
                                <w:sz w:val="20"/>
                                <w:szCs w:val="20"/>
                              </w:rPr>
                              <w:t xml:space="preserve">    </w:t>
                            </w:r>
                            <w:r w:rsidRPr="00433E8D">
                              <w:rPr>
                                <w:sz w:val="20"/>
                                <w:szCs w:val="20"/>
                              </w:rPr>
                              <w:t xml:space="preserve">Once the order is finalized, it is assigned to a </w:t>
                            </w:r>
                            <w:r>
                              <w:rPr>
                                <w:sz w:val="20"/>
                                <w:szCs w:val="20"/>
                              </w:rPr>
                              <w:t>T</w:t>
                            </w:r>
                            <w:r w:rsidRPr="00433E8D">
                              <w:rPr>
                                <w:sz w:val="20"/>
                                <w:szCs w:val="20"/>
                              </w:rPr>
                              <w:t>rus</w:t>
                            </w:r>
                            <w:r>
                              <w:rPr>
                                <w:sz w:val="20"/>
                                <w:szCs w:val="20"/>
                              </w:rPr>
                              <w:t>s t</w:t>
                            </w:r>
                            <w:r w:rsidRPr="00433E8D">
                              <w:rPr>
                                <w:sz w:val="20"/>
                                <w:szCs w:val="20"/>
                              </w:rPr>
                              <w:t>echnician whose job is to review the building plans for the dimension and loading information.</w:t>
                            </w:r>
                          </w:p>
                          <w:p w14:paraId="7904E66B" w14:textId="77777777" w:rsidR="00E12D27" w:rsidRDefault="00E12D27" w:rsidP="00E12D27"/>
                        </w:txbxContent>
                      </v:textbox>
                      <w10:wrap type="tight"/>
                    </v:shape>
                  </w:pict>
                </mc:Fallback>
              </mc:AlternateContent>
            </w:r>
            <w:r w:rsidR="0027186B" w:rsidRPr="005F6A96">
              <w:rPr>
                <w:rFonts w:ascii="Calibri" w:eastAsia="Calibri" w:hAnsi="Calibri" w:cs="Times New Roman"/>
                <w:b/>
                <w:bCs/>
                <w:noProof/>
                <w:kern w:val="0"/>
                <w14:ligatures w14:val="none"/>
              </w:rPr>
              <mc:AlternateContent>
                <mc:Choice Requires="wps">
                  <w:drawing>
                    <wp:anchor distT="0" distB="0" distL="114300" distR="114300" simplePos="0" relativeHeight="251639808" behindDoc="0" locked="0" layoutInCell="1" allowOverlap="1" wp14:anchorId="4A02C662" wp14:editId="090B79AE">
                      <wp:simplePos x="0" y="0"/>
                      <wp:positionH relativeFrom="column">
                        <wp:posOffset>-51943</wp:posOffset>
                      </wp:positionH>
                      <wp:positionV relativeFrom="paragraph">
                        <wp:posOffset>20320</wp:posOffset>
                      </wp:positionV>
                      <wp:extent cx="2346766" cy="958214"/>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766" cy="958214"/>
                              </a:xfrm>
                              <a:prstGeom prst="rect">
                                <a:avLst/>
                              </a:prstGeom>
                              <a:solidFill>
                                <a:srgbClr val="FFFFFF"/>
                              </a:solidFill>
                              <a:ln w="15875">
                                <a:solidFill>
                                  <a:srgbClr val="000000"/>
                                </a:solidFill>
                                <a:miter lim="800000"/>
                                <a:headEnd/>
                                <a:tailEnd/>
                              </a:ln>
                            </wps:spPr>
                            <wps:txbx>
                              <w:txbxContent>
                                <w:p w14:paraId="15BA58C6" w14:textId="77777777" w:rsidR="000C40B8" w:rsidRPr="00433E8D" w:rsidRDefault="000C40B8" w:rsidP="000C40B8">
                                  <w:pPr>
                                    <w:jc w:val="center"/>
                                    <w:rPr>
                                      <w:sz w:val="20"/>
                                      <w:szCs w:val="20"/>
                                    </w:rPr>
                                  </w:pPr>
                                  <w:r w:rsidRPr="00433E8D">
                                    <w:rPr>
                                      <w:b/>
                                      <w:bCs/>
                                      <w:sz w:val="20"/>
                                      <w:szCs w:val="20"/>
                                    </w:rPr>
                                    <w:t>Sales Office</w:t>
                                  </w:r>
                                  <w:r w:rsidRPr="00433E8D">
                                    <w:rPr>
                                      <w:sz w:val="20"/>
                                      <w:szCs w:val="20"/>
                                    </w:rPr>
                                    <w:t xml:space="preserve">                              Customers bring complete building plans to the </w:t>
                                  </w:r>
                                  <w:r>
                                    <w:rPr>
                                      <w:sz w:val="20"/>
                                      <w:szCs w:val="20"/>
                                    </w:rPr>
                                    <w:t>T</w:t>
                                  </w:r>
                                  <w:r w:rsidRPr="00433E8D">
                                    <w:rPr>
                                      <w:sz w:val="20"/>
                                      <w:szCs w:val="20"/>
                                    </w:rPr>
                                    <w:t>russ plan</w:t>
                                  </w:r>
                                  <w:r>
                                    <w:rPr>
                                      <w:sz w:val="20"/>
                                      <w:szCs w:val="20"/>
                                    </w:rPr>
                                    <w:t>t</w:t>
                                  </w:r>
                                  <w:r w:rsidRPr="00433E8D">
                                    <w:rPr>
                                      <w:sz w:val="20"/>
                                      <w:szCs w:val="20"/>
                                    </w:rPr>
                                    <w:t xml:space="preserve"> sales team to get estimates and to order their component packages.</w:t>
                                  </w:r>
                                </w:p>
                                <w:p w14:paraId="28EC5CFD" w14:textId="77777777" w:rsidR="000C40B8" w:rsidRDefault="000C40B8" w:rsidP="000C40B8"/>
                              </w:txbxContent>
                            </wps:txbx>
                            <wps:bodyPr rot="0" vert="horz" wrap="square" lIns="274320" tIns="45720" rIns="274320" bIns="45720" anchor="t" anchorCtr="0">
                              <a:noAutofit/>
                            </wps:bodyPr>
                          </wps:wsp>
                        </a:graphicData>
                      </a:graphic>
                    </wp:anchor>
                  </w:drawing>
                </mc:Choice>
                <mc:Fallback>
                  <w:pict>
                    <v:shape w14:anchorId="4A02C662" id="_x0000_s1039" type="#_x0000_t202" style="position:absolute;left:0;text-align:left;margin-left:-4.1pt;margin-top:1.6pt;width:184.8pt;height:75.4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" strokeweight="1.25pt">
                      <v:textbox inset="21.6pt,,21.6pt">
                        <w:txbxContent>
                          <w:p w14:paraId="15BA58C6" w14:textId="77777777" w:rsidR="000C40B8" w:rsidRPr="00433E8D" w:rsidRDefault="000C40B8" w:rsidP="000C40B8">
                            <w:pPr>
                              <w:jc w:val="center"/>
                              <w:rPr>
                                <w:sz w:val="20"/>
                                <w:szCs w:val="20"/>
                              </w:rPr>
                            </w:pPr>
                            <w:r w:rsidRPr="00433E8D">
                              <w:rPr>
                                <w:b/>
                                <w:bCs/>
                                <w:sz w:val="20"/>
                                <w:szCs w:val="20"/>
                              </w:rPr>
                              <w:t>Sales Office</w:t>
                            </w:r>
                            <w:r w:rsidRPr="00433E8D">
                              <w:rPr>
                                <w:sz w:val="20"/>
                                <w:szCs w:val="20"/>
                              </w:rPr>
                              <w:t xml:space="preserve">                              Customers bring complete building plans to the </w:t>
                            </w:r>
                            <w:r>
                              <w:rPr>
                                <w:sz w:val="20"/>
                                <w:szCs w:val="20"/>
                              </w:rPr>
                              <w:t>T</w:t>
                            </w:r>
                            <w:r w:rsidRPr="00433E8D">
                              <w:rPr>
                                <w:sz w:val="20"/>
                                <w:szCs w:val="20"/>
                              </w:rPr>
                              <w:t>russ plan</w:t>
                            </w:r>
                            <w:r>
                              <w:rPr>
                                <w:sz w:val="20"/>
                                <w:szCs w:val="20"/>
                              </w:rPr>
                              <w:t>t</w:t>
                            </w:r>
                            <w:r w:rsidRPr="00433E8D">
                              <w:rPr>
                                <w:sz w:val="20"/>
                                <w:szCs w:val="20"/>
                              </w:rPr>
                              <w:t xml:space="preserve"> sales team to get estimates and to order their component packages.</w:t>
                            </w:r>
                          </w:p>
                          <w:p w14:paraId="28EC5CFD" w14:textId="77777777" w:rsidR="000C40B8" w:rsidRDefault="000C40B8" w:rsidP="000C40B8"/>
                        </w:txbxContent>
                      </v:textbox>
                    </v:shape>
                  </w:pict>
                </mc:Fallback>
              </mc:AlternateContent>
            </w:r>
          </w:p>
          <w:p w14:paraId="1A646180" w14:textId="77777777" w:rsidR="00C854B5" w:rsidRPr="00C854B5" w:rsidRDefault="00C854B5" w:rsidP="00C854B5"/>
          <w:p w14:paraId="670CD24C" w14:textId="77777777" w:rsidR="00C854B5" w:rsidRPr="00C854B5" w:rsidRDefault="00C854B5" w:rsidP="00C854B5"/>
          <w:p w14:paraId="1D5C72B0" w14:textId="77777777" w:rsidR="00C854B5" w:rsidRPr="00C854B5" w:rsidRDefault="00C854B5" w:rsidP="00C854B5"/>
          <w:p w14:paraId="2477F3CC" w14:textId="77777777" w:rsidR="00C854B5" w:rsidRPr="00C854B5" w:rsidRDefault="00C854B5" w:rsidP="00C854B5"/>
          <w:p w14:paraId="673A7F4C" w14:textId="77777777" w:rsidR="00C854B5" w:rsidRPr="00C854B5" w:rsidRDefault="00C854B5" w:rsidP="00C854B5"/>
          <w:p w14:paraId="09EA2A9C" w14:textId="77777777" w:rsidR="00C854B5" w:rsidRPr="00C854B5" w:rsidRDefault="00C854B5" w:rsidP="00C854B5"/>
          <w:p w14:paraId="4FDADA4E" w14:textId="77777777" w:rsidR="00C854B5" w:rsidRPr="00C854B5" w:rsidRDefault="00C854B5" w:rsidP="00C854B5"/>
          <w:p w14:paraId="06CD3328" w14:textId="77777777" w:rsidR="00C854B5" w:rsidRPr="00C854B5" w:rsidRDefault="00C854B5" w:rsidP="00C854B5"/>
          <w:p w14:paraId="1A47108E" w14:textId="77777777" w:rsidR="00C854B5" w:rsidRPr="00C854B5" w:rsidRDefault="00C854B5" w:rsidP="00C854B5"/>
          <w:p w14:paraId="0DDCCD1A" w14:textId="77777777" w:rsidR="00C854B5" w:rsidRPr="00C854B5" w:rsidRDefault="00C854B5" w:rsidP="00C854B5"/>
          <w:p w14:paraId="4303F3CC" w14:textId="77777777" w:rsidR="00C854B5" w:rsidRPr="00C854B5" w:rsidRDefault="00C854B5" w:rsidP="00C854B5"/>
          <w:p w14:paraId="42D554E1" w14:textId="77777777" w:rsidR="00C854B5" w:rsidRPr="00C854B5" w:rsidRDefault="00C854B5" w:rsidP="00C854B5"/>
          <w:p w14:paraId="07FCED1D" w14:textId="77777777" w:rsidR="00C854B5" w:rsidRDefault="00C854B5" w:rsidP="00C854B5">
            <w:pPr>
              <w:rPr>
                <w:b/>
                <w:bCs/>
              </w:rPr>
            </w:pPr>
          </w:p>
          <w:p w14:paraId="0D1DD235" w14:textId="77777777" w:rsidR="00C854B5" w:rsidRPr="00C854B5" w:rsidRDefault="00C854B5" w:rsidP="00C854B5"/>
          <w:p w14:paraId="7F187D40" w14:textId="77777777" w:rsidR="00C854B5" w:rsidRPr="00C854B5" w:rsidRDefault="00C854B5" w:rsidP="00C854B5"/>
          <w:p w14:paraId="6E2C14B7" w14:textId="77777777" w:rsidR="00C854B5" w:rsidRPr="00C854B5" w:rsidRDefault="00C854B5" w:rsidP="00C854B5"/>
          <w:p w14:paraId="6EBFAC98" w14:textId="77777777" w:rsidR="00C854B5" w:rsidRPr="00C854B5" w:rsidRDefault="00C854B5" w:rsidP="00C854B5"/>
          <w:p w14:paraId="0F0C8FFC" w14:textId="77777777" w:rsidR="00C854B5" w:rsidRPr="00C854B5" w:rsidRDefault="00C854B5" w:rsidP="00C854B5"/>
          <w:p w14:paraId="42C6CAFB" w14:textId="77777777" w:rsidR="00C854B5" w:rsidRPr="00C854B5" w:rsidRDefault="00C854B5" w:rsidP="00C854B5"/>
          <w:p w14:paraId="5F2CE4E8" w14:textId="77777777" w:rsidR="00C854B5" w:rsidRPr="00C854B5" w:rsidRDefault="00C854B5" w:rsidP="00C854B5"/>
          <w:p w14:paraId="0736E302" w14:textId="77777777" w:rsidR="00C854B5" w:rsidRPr="00C854B5" w:rsidRDefault="00C854B5" w:rsidP="00C854B5"/>
          <w:p w14:paraId="67CDAAF6" w14:textId="77777777" w:rsidR="00C854B5" w:rsidRPr="00C854B5" w:rsidRDefault="00C854B5" w:rsidP="00C854B5"/>
          <w:p w14:paraId="0AE03134" w14:textId="77777777" w:rsidR="00C854B5" w:rsidRPr="00C854B5" w:rsidRDefault="00C854B5" w:rsidP="00C854B5"/>
          <w:p w14:paraId="1BC44C2F" w14:textId="77777777" w:rsidR="00C854B5" w:rsidRPr="00C854B5" w:rsidRDefault="00C854B5" w:rsidP="00C854B5"/>
          <w:p w14:paraId="4E8C939E" w14:textId="77777777" w:rsidR="00C854B5" w:rsidRPr="00C854B5" w:rsidRDefault="00C854B5" w:rsidP="00C854B5"/>
          <w:p w14:paraId="08E90231" w14:textId="77777777" w:rsidR="00C854B5" w:rsidRPr="00C854B5" w:rsidRDefault="00C854B5" w:rsidP="00C854B5"/>
          <w:p w14:paraId="70B88313" w14:textId="77777777" w:rsidR="00C854B5" w:rsidRPr="00C854B5" w:rsidRDefault="00C854B5" w:rsidP="00C854B5"/>
          <w:p w14:paraId="3D68728B" w14:textId="77777777" w:rsidR="00C854B5" w:rsidRPr="00C854B5" w:rsidRDefault="00C854B5" w:rsidP="00C854B5"/>
          <w:p w14:paraId="56BA33E6" w14:textId="77777777" w:rsidR="00C854B5" w:rsidRPr="00C854B5" w:rsidRDefault="00C854B5" w:rsidP="00C854B5"/>
          <w:p w14:paraId="1CF4FA55" w14:textId="77777777" w:rsidR="00C854B5" w:rsidRPr="00C854B5" w:rsidRDefault="00C854B5" w:rsidP="00C854B5"/>
          <w:p w14:paraId="5C4687AC" w14:textId="77777777" w:rsidR="00C854B5" w:rsidRPr="00C854B5" w:rsidRDefault="00C854B5" w:rsidP="00C854B5"/>
          <w:p w14:paraId="75113C9C" w14:textId="77777777" w:rsidR="00C854B5" w:rsidRPr="00C854B5" w:rsidRDefault="00C854B5" w:rsidP="00C854B5"/>
          <w:p w14:paraId="7AF81C89" w14:textId="77777777" w:rsidR="00C854B5" w:rsidRPr="00C854B5" w:rsidRDefault="00C854B5" w:rsidP="00C854B5"/>
          <w:p w14:paraId="24E71B5B" w14:textId="4A0ECC3C" w:rsidR="00F23CFC" w:rsidRPr="00F23CFC" w:rsidRDefault="00F23CFC" w:rsidP="00F23CFC">
            <w:pPr>
              <w:tabs>
                <w:tab w:val="left" w:pos="5016"/>
              </w:tabs>
            </w:pPr>
          </w:p>
        </w:tc>
      </w:tr>
      <w:tr w:rsidR="00FB55A4" w14:paraId="4CC8CF9B" w14:textId="77777777" w:rsidTr="00F62C9B">
        <w:tc>
          <w:tcPr>
            <w:tcW w:w="9350" w:type="dxa"/>
          </w:tcPr>
          <w:p w14:paraId="1D0465F9" w14:textId="4255A8FE" w:rsidR="00FB55A4" w:rsidRPr="00D7430B" w:rsidRDefault="00A4768B" w:rsidP="00F23CFC">
            <w:pPr>
              <w:pStyle w:val="ListParagraph"/>
              <w:ind w:left="0"/>
              <w:jc w:val="center"/>
              <w:rPr>
                <w:b/>
                <w:bCs/>
              </w:rPr>
            </w:pPr>
            <w:r w:rsidRPr="00A4768B">
              <w:rPr>
                <w:b/>
                <w:bCs/>
              </w:rPr>
              <w:t>Truss Design &amp; Manufacturing Flowchart</w:t>
            </w:r>
          </w:p>
        </w:tc>
      </w:tr>
    </w:tbl>
    <w:p w14:paraId="1C82F666" w14:textId="206E952C" w:rsidR="00FB55A4" w:rsidRDefault="00FB55A4" w:rsidP="008E3DFE">
      <w:pPr>
        <w:pStyle w:val="ListParagraph"/>
        <w:ind w:left="360"/>
        <w:jc w:val="both"/>
      </w:pPr>
    </w:p>
    <w:p w14:paraId="37B75E00" w14:textId="1750A382" w:rsidR="00D743BE" w:rsidRDefault="00D743BE" w:rsidP="008B18CE">
      <w:pPr>
        <w:pStyle w:val="Heading1"/>
      </w:pPr>
      <w:bookmarkStart w:id="5" w:name="_Toc158205600"/>
      <w:r>
        <w:lastRenderedPageBreak/>
        <w:t>Product Description</w:t>
      </w:r>
      <w:bookmarkEnd w:id="5"/>
    </w:p>
    <w:p w14:paraId="5FA7DC70" w14:textId="77777777" w:rsidR="00F60EB9" w:rsidRDefault="00F60EB9" w:rsidP="00F60EB9">
      <w:pPr>
        <w:pStyle w:val="ListParagraph"/>
        <w:ind w:left="360"/>
      </w:pPr>
    </w:p>
    <w:p w14:paraId="59C01C61" w14:textId="45C08CCE" w:rsidR="00472A39" w:rsidRDefault="00F60EB9" w:rsidP="008E3DFE">
      <w:pPr>
        <w:pStyle w:val="ListParagraph"/>
        <w:ind w:left="360"/>
        <w:jc w:val="both"/>
      </w:pPr>
      <w:r w:rsidRPr="00F60EB9">
        <w:t xml:space="preserve">A Truss is an individual metal-plate-connected wood component supplied for a structural system. Each truss that is manufactured shall be accompanied by a unique Truss Design Drawing which will include all information as required per </w:t>
      </w:r>
      <w:r w:rsidRPr="0010456D">
        <w:rPr>
          <w:i/>
          <w:iCs/>
        </w:rPr>
        <w:t>ANSI/TPI 1</w:t>
      </w:r>
      <w:r w:rsidRPr="00F60EB9">
        <w:t xml:space="preserve">. Manufacturing tolerances shall meet the minimum requirements of </w:t>
      </w:r>
      <w:r w:rsidRPr="0010456D">
        <w:rPr>
          <w:i/>
          <w:iCs/>
        </w:rPr>
        <w:t>ANSI/TPI 1</w:t>
      </w:r>
      <w:r w:rsidRPr="00F60EB9">
        <w:t xml:space="preserve"> or as specified in this manual if more stringent</w:t>
      </w:r>
      <w:r>
        <w:t>.</w:t>
      </w:r>
    </w:p>
    <w:p w14:paraId="54A39C62" w14:textId="77777777" w:rsidR="00F60EB9" w:rsidRDefault="00F60EB9" w:rsidP="00472A39">
      <w:pPr>
        <w:pStyle w:val="ListParagraph"/>
        <w:ind w:left="360"/>
      </w:pPr>
    </w:p>
    <w:p w14:paraId="32366656" w14:textId="1E2668C1" w:rsidR="00D743BE" w:rsidRDefault="00D743BE" w:rsidP="00AC69A8">
      <w:pPr>
        <w:pStyle w:val="Heading1"/>
      </w:pPr>
      <w:bookmarkStart w:id="6" w:name="_Toc158205601"/>
      <w:r>
        <w:t>Program Review</w:t>
      </w:r>
      <w:bookmarkEnd w:id="6"/>
    </w:p>
    <w:p w14:paraId="0BDEA226" w14:textId="77777777" w:rsidR="00E74034" w:rsidRDefault="00E74034" w:rsidP="00E74034">
      <w:pPr>
        <w:pStyle w:val="ListParagraph"/>
        <w:ind w:left="360"/>
      </w:pPr>
    </w:p>
    <w:p w14:paraId="0E6F7054" w14:textId="390C9C76" w:rsidR="0001499E" w:rsidRDefault="00D825F2" w:rsidP="008E3DFE">
      <w:pPr>
        <w:pStyle w:val="ListParagraph"/>
        <w:ind w:left="360"/>
        <w:jc w:val="both"/>
      </w:pPr>
      <w:r>
        <w:t>This manufacturing plant’s</w:t>
      </w:r>
      <w:r w:rsidR="008E13F2">
        <w:t xml:space="preserve"> </w:t>
      </w:r>
      <w:r>
        <w:t>Quality Assurance</w:t>
      </w:r>
      <w:r w:rsidR="008E13F2">
        <w:t xml:space="preserve"> </w:t>
      </w:r>
      <w:r w:rsidR="00BD5FF0">
        <w:t>P</w:t>
      </w:r>
      <w:r w:rsidR="008E13F2">
        <w:t xml:space="preserve">rogram will be periodically reviewed by management </w:t>
      </w:r>
      <w:r w:rsidR="00A8186F">
        <w:t xml:space="preserve">to ensure </w:t>
      </w:r>
      <w:r w:rsidR="00FF3948">
        <w:t xml:space="preserve">that </w:t>
      </w:r>
      <w:r w:rsidR="00A8186F">
        <w:t xml:space="preserve">the requirements of this manual </w:t>
      </w:r>
      <w:r w:rsidR="00FF3948">
        <w:t>are</w:t>
      </w:r>
      <w:r w:rsidR="00A8186F">
        <w:t xml:space="preserve"> met. </w:t>
      </w:r>
      <w:r w:rsidR="00E74034" w:rsidRPr="00E74034">
        <w:t xml:space="preserve">When required by the local authority having </w:t>
      </w:r>
      <w:r w:rsidR="0010456D">
        <w:t>j</w:t>
      </w:r>
      <w:r w:rsidR="00E74034" w:rsidRPr="00E74034">
        <w:t xml:space="preserve">urisdiction, </w:t>
      </w:r>
      <w:r w:rsidR="00F63465">
        <w:t>the plant’s</w:t>
      </w:r>
      <w:r w:rsidR="00E74034" w:rsidRPr="00E74034">
        <w:t xml:space="preserve"> quality assurance procedures will undergo regular audits to ensure compliance with </w:t>
      </w:r>
      <w:r w:rsidR="00E74034" w:rsidRPr="008276F2">
        <w:rPr>
          <w:i/>
          <w:iCs/>
        </w:rPr>
        <w:t>ANSI/TPI 1</w:t>
      </w:r>
      <w:r w:rsidR="00E74034" w:rsidRPr="00E74034">
        <w:t xml:space="preserve">. These audits will be conducted by an independent third-party agency. If applicable, </w:t>
      </w:r>
      <w:r w:rsidR="004838ED">
        <w:t xml:space="preserve">third-party verification letters </w:t>
      </w:r>
      <w:r w:rsidR="00AF3C8A">
        <w:t xml:space="preserve">can be obtained from the </w:t>
      </w:r>
      <w:r w:rsidR="00E74034" w:rsidRPr="00E74034">
        <w:t>Plant Manager.</w:t>
      </w:r>
    </w:p>
    <w:p w14:paraId="35228041" w14:textId="77777777" w:rsidR="00F77658" w:rsidRDefault="00F77658" w:rsidP="0001499E">
      <w:pPr>
        <w:pStyle w:val="ListParagraph"/>
        <w:ind w:left="360"/>
      </w:pPr>
    </w:p>
    <w:p w14:paraId="32AD413B" w14:textId="77777777" w:rsidR="007A2EE1" w:rsidRDefault="007A2EE1" w:rsidP="0001499E">
      <w:pPr>
        <w:pStyle w:val="ListParagraph"/>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bottom w:w="72" w:type="dxa"/>
        </w:tblCellMar>
        <w:tblLook w:val="04A0" w:firstRow="1" w:lastRow="0" w:firstColumn="1" w:lastColumn="0" w:noHBand="0" w:noVBand="1"/>
      </w:tblPr>
      <w:tblGrid>
        <w:gridCol w:w="3235"/>
        <w:gridCol w:w="2430"/>
        <w:gridCol w:w="2430"/>
        <w:gridCol w:w="895"/>
      </w:tblGrid>
      <w:tr w:rsidR="00FA3526" w14:paraId="5B9080CA" w14:textId="77777777" w:rsidTr="00C57FAB">
        <w:tc>
          <w:tcPr>
            <w:tcW w:w="3235" w:type="dxa"/>
          </w:tcPr>
          <w:p w14:paraId="6A363514" w14:textId="520D9EAA" w:rsidR="00FA3526" w:rsidRDefault="00FC4FFA" w:rsidP="0001499E">
            <w:pPr>
              <w:pStyle w:val="ListParagraph"/>
              <w:ind w:left="0"/>
            </w:pPr>
            <w:r>
              <w:t>Third-Party Inspection Agency</w:t>
            </w:r>
            <w:r w:rsidR="009D5930">
              <w:t>:</w:t>
            </w:r>
          </w:p>
        </w:tc>
        <w:tc>
          <w:tcPr>
            <w:tcW w:w="4860" w:type="dxa"/>
            <w:gridSpan w:val="2"/>
          </w:tcPr>
          <w:p w14:paraId="3C9F3873" w14:textId="065A0B35" w:rsidR="00FA3526" w:rsidRDefault="008F5162" w:rsidP="0001499E">
            <w:pPr>
              <w:pStyle w:val="ListParagraph"/>
              <w:ind w:left="0"/>
            </w:pPr>
            <w:r>
              <w:t>__________________________________________</w:t>
            </w:r>
          </w:p>
        </w:tc>
        <w:tc>
          <w:tcPr>
            <w:tcW w:w="895" w:type="dxa"/>
          </w:tcPr>
          <w:p w14:paraId="43457B1B" w14:textId="6974F5B3" w:rsidR="00FA3526" w:rsidRDefault="00FC4FFA" w:rsidP="00725B70">
            <w:pPr>
              <w:pStyle w:val="ListParagraph"/>
              <w:ind w:left="0"/>
              <w:jc w:val="center"/>
            </w:pPr>
            <w:r>
              <w:t>N/A</w:t>
            </w:r>
          </w:p>
        </w:tc>
      </w:tr>
      <w:tr w:rsidR="008F5162" w14:paraId="286D8384" w14:textId="77777777" w:rsidTr="00C57FAB">
        <w:tc>
          <w:tcPr>
            <w:tcW w:w="3235" w:type="dxa"/>
          </w:tcPr>
          <w:p w14:paraId="51A9B83F" w14:textId="335001B2" w:rsidR="008F5162" w:rsidRDefault="008F5162" w:rsidP="008F5162">
            <w:pPr>
              <w:pStyle w:val="ListParagraph"/>
              <w:ind w:left="0"/>
            </w:pPr>
            <w:r>
              <w:t xml:space="preserve">Date </w:t>
            </w:r>
            <w:r w:rsidR="00A24F5F">
              <w:t>s</w:t>
            </w:r>
            <w:r>
              <w:t>tarted with Third-Party:</w:t>
            </w:r>
          </w:p>
        </w:tc>
        <w:tc>
          <w:tcPr>
            <w:tcW w:w="4860" w:type="dxa"/>
            <w:gridSpan w:val="2"/>
          </w:tcPr>
          <w:p w14:paraId="770E342E" w14:textId="29E91C3C" w:rsidR="008F5162" w:rsidRDefault="008F5162" w:rsidP="008F5162">
            <w:pPr>
              <w:pStyle w:val="ListParagraph"/>
              <w:ind w:left="0"/>
            </w:pPr>
            <w:r w:rsidRPr="004B54CC">
              <w:t>__________________________________________</w:t>
            </w:r>
          </w:p>
        </w:tc>
        <w:tc>
          <w:tcPr>
            <w:tcW w:w="895" w:type="dxa"/>
          </w:tcPr>
          <w:p w14:paraId="76F4CD1B" w14:textId="4702BB47" w:rsidR="008F5162" w:rsidRDefault="008F5162" w:rsidP="008F5162">
            <w:pPr>
              <w:pStyle w:val="ListParagraph"/>
              <w:ind w:left="0"/>
              <w:jc w:val="center"/>
            </w:pPr>
            <w:r w:rsidRPr="00941BA9">
              <w:t>N/A</w:t>
            </w:r>
          </w:p>
        </w:tc>
      </w:tr>
      <w:tr w:rsidR="008F5162" w14:paraId="1ADD97F9" w14:textId="77777777" w:rsidTr="00C57FAB">
        <w:tc>
          <w:tcPr>
            <w:tcW w:w="3235" w:type="dxa"/>
          </w:tcPr>
          <w:p w14:paraId="0C5B186D" w14:textId="06C13CDA" w:rsidR="008F5162" w:rsidRDefault="008F5162" w:rsidP="008F5162">
            <w:pPr>
              <w:pStyle w:val="ListParagraph"/>
              <w:ind w:left="0"/>
            </w:pPr>
            <w:r>
              <w:t>Third-Party Inspector:</w:t>
            </w:r>
          </w:p>
        </w:tc>
        <w:tc>
          <w:tcPr>
            <w:tcW w:w="4860" w:type="dxa"/>
            <w:gridSpan w:val="2"/>
          </w:tcPr>
          <w:p w14:paraId="1DC4CD4A" w14:textId="6EECE2AB" w:rsidR="008F5162" w:rsidRDefault="008F5162" w:rsidP="008F5162">
            <w:pPr>
              <w:pStyle w:val="ListParagraph"/>
              <w:ind w:left="0"/>
            </w:pPr>
            <w:r w:rsidRPr="004B54CC">
              <w:t>__________________________________________</w:t>
            </w:r>
          </w:p>
        </w:tc>
        <w:tc>
          <w:tcPr>
            <w:tcW w:w="895" w:type="dxa"/>
          </w:tcPr>
          <w:p w14:paraId="2204527F" w14:textId="4ED7782C" w:rsidR="008F5162" w:rsidRDefault="008F5162" w:rsidP="008F5162">
            <w:pPr>
              <w:pStyle w:val="ListParagraph"/>
              <w:ind w:left="0"/>
              <w:jc w:val="center"/>
            </w:pPr>
            <w:r w:rsidRPr="00941BA9">
              <w:t>N/A</w:t>
            </w:r>
          </w:p>
        </w:tc>
      </w:tr>
      <w:tr w:rsidR="00725B70" w14:paraId="41FEAC47" w14:textId="77777777" w:rsidTr="00C57FAB">
        <w:tc>
          <w:tcPr>
            <w:tcW w:w="3235" w:type="dxa"/>
          </w:tcPr>
          <w:p w14:paraId="421BEA06" w14:textId="3E48194A" w:rsidR="00725B70" w:rsidRDefault="00725B70" w:rsidP="00725B70">
            <w:pPr>
              <w:pStyle w:val="ListParagraph"/>
              <w:ind w:left="0"/>
            </w:pPr>
            <w:r>
              <w:t>Inspector’s Phone Number:</w:t>
            </w:r>
          </w:p>
        </w:tc>
        <w:tc>
          <w:tcPr>
            <w:tcW w:w="4860" w:type="dxa"/>
            <w:gridSpan w:val="2"/>
          </w:tcPr>
          <w:p w14:paraId="43EDB55B" w14:textId="114A4857" w:rsidR="00725B70" w:rsidRDefault="009B7DA1" w:rsidP="00725B70">
            <w:pPr>
              <w:pStyle w:val="ListParagraph"/>
              <w:ind w:left="0"/>
            </w:pPr>
            <w:r w:rsidRPr="009B7DA1">
              <w:t>__________________________________________</w:t>
            </w:r>
          </w:p>
        </w:tc>
        <w:tc>
          <w:tcPr>
            <w:tcW w:w="895" w:type="dxa"/>
          </w:tcPr>
          <w:p w14:paraId="11534159" w14:textId="3B2A009C" w:rsidR="00725B70" w:rsidRDefault="00725B70" w:rsidP="00725B70">
            <w:pPr>
              <w:pStyle w:val="ListParagraph"/>
              <w:ind w:left="0"/>
              <w:jc w:val="center"/>
            </w:pPr>
            <w:r w:rsidRPr="00941BA9">
              <w:t>N/A</w:t>
            </w:r>
          </w:p>
        </w:tc>
      </w:tr>
      <w:tr w:rsidR="00725B70" w14:paraId="039530A2" w14:textId="77777777" w:rsidTr="00C57FAB">
        <w:tc>
          <w:tcPr>
            <w:tcW w:w="3235" w:type="dxa"/>
          </w:tcPr>
          <w:p w14:paraId="6223FB6E" w14:textId="6EFEF828" w:rsidR="00725B70" w:rsidRDefault="00725B70" w:rsidP="0001499E">
            <w:pPr>
              <w:pStyle w:val="ListParagraph"/>
              <w:ind w:left="0"/>
            </w:pPr>
            <w:r>
              <w:t>Inspection Frequency:</w:t>
            </w:r>
          </w:p>
        </w:tc>
        <w:tc>
          <w:tcPr>
            <w:tcW w:w="2430" w:type="dxa"/>
          </w:tcPr>
          <w:p w14:paraId="1EB546B9" w14:textId="7485BA61" w:rsidR="00725B70" w:rsidRDefault="00725B70" w:rsidP="00725B70">
            <w:pPr>
              <w:pStyle w:val="ListParagraph"/>
              <w:ind w:left="0"/>
              <w:jc w:val="center"/>
            </w:pPr>
            <w:r>
              <w:t>Monthly</w:t>
            </w:r>
          </w:p>
        </w:tc>
        <w:tc>
          <w:tcPr>
            <w:tcW w:w="2430" w:type="dxa"/>
          </w:tcPr>
          <w:p w14:paraId="19718A6C" w14:textId="5EF195E9" w:rsidR="00725B70" w:rsidRDefault="00725B70" w:rsidP="00725B70">
            <w:pPr>
              <w:pStyle w:val="ListParagraph"/>
              <w:ind w:left="0"/>
              <w:jc w:val="center"/>
            </w:pPr>
            <w:r>
              <w:t>Quarterly</w:t>
            </w:r>
          </w:p>
        </w:tc>
        <w:tc>
          <w:tcPr>
            <w:tcW w:w="895" w:type="dxa"/>
          </w:tcPr>
          <w:p w14:paraId="33D81472" w14:textId="4E81E7B7" w:rsidR="00725B70" w:rsidRDefault="00725B70" w:rsidP="00725B70">
            <w:pPr>
              <w:pStyle w:val="ListParagraph"/>
              <w:ind w:left="0"/>
              <w:jc w:val="center"/>
            </w:pPr>
            <w:r>
              <w:t>N/A</w:t>
            </w:r>
          </w:p>
        </w:tc>
      </w:tr>
    </w:tbl>
    <w:p w14:paraId="532CC254" w14:textId="77777777" w:rsidR="005F0794" w:rsidRDefault="005F0794" w:rsidP="0001499E">
      <w:pPr>
        <w:pStyle w:val="ListParagraph"/>
        <w:ind w:left="360"/>
      </w:pPr>
    </w:p>
    <w:p w14:paraId="3873871B" w14:textId="77777777" w:rsidR="00E74034" w:rsidRDefault="00E74034" w:rsidP="0001499E">
      <w:pPr>
        <w:pStyle w:val="ListParagraph"/>
        <w:ind w:left="360"/>
      </w:pPr>
    </w:p>
    <w:p w14:paraId="45C914A9" w14:textId="325BD2D5" w:rsidR="00D743BE" w:rsidRDefault="00D743BE" w:rsidP="00AC69A8">
      <w:pPr>
        <w:pStyle w:val="Heading1"/>
      </w:pPr>
      <w:bookmarkStart w:id="7" w:name="_Toc158205602"/>
      <w:r>
        <w:t>Organizational Information</w:t>
      </w:r>
      <w:bookmarkEnd w:id="7"/>
    </w:p>
    <w:p w14:paraId="185C5892" w14:textId="77777777" w:rsidR="00A76A99" w:rsidRDefault="00A76A99" w:rsidP="00A76A99">
      <w:pPr>
        <w:pStyle w:val="ListParagraph"/>
        <w:ind w:left="360"/>
      </w:pPr>
    </w:p>
    <w:p w14:paraId="75904C35" w14:textId="6408142F" w:rsidR="00A533A2" w:rsidRDefault="00A533A2" w:rsidP="008E3DFE">
      <w:pPr>
        <w:pStyle w:val="ListParagraph"/>
        <w:ind w:left="360"/>
        <w:jc w:val="both"/>
      </w:pPr>
      <w:r>
        <w:t xml:space="preserve">The following outlines the key positions and </w:t>
      </w:r>
      <w:r w:rsidR="007A7CD1">
        <w:t xml:space="preserve">the </w:t>
      </w:r>
      <w:r>
        <w:t xml:space="preserve">general responsibilities </w:t>
      </w:r>
      <w:r w:rsidR="00542CB9">
        <w:t>of the individuals involved in maintaining the plants Quality Assurance Program.</w:t>
      </w:r>
    </w:p>
    <w:p w14:paraId="01C361D4" w14:textId="77777777" w:rsidR="003506A6" w:rsidRDefault="003506A6" w:rsidP="00A76A99">
      <w:pPr>
        <w:pStyle w:val="ListParagraph"/>
        <w:ind w:left="360"/>
      </w:pPr>
    </w:p>
    <w:tbl>
      <w:tblPr>
        <w:tblStyle w:val="TableGrid"/>
        <w:tblW w:w="9093"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738"/>
      </w:tblGrid>
      <w:tr w:rsidR="00F8074D" w14:paraId="780950B8" w14:textId="77777777" w:rsidTr="00F831FE">
        <w:tc>
          <w:tcPr>
            <w:tcW w:w="355" w:type="dxa"/>
          </w:tcPr>
          <w:p w14:paraId="08B0AF67" w14:textId="4F630169" w:rsidR="00F8074D" w:rsidRDefault="00E56DF6" w:rsidP="00A76A99">
            <w:pPr>
              <w:pStyle w:val="ListParagraph"/>
              <w:ind w:left="0"/>
            </w:pPr>
            <w:r>
              <w:sym w:font="Symbol" w:char="F07F"/>
            </w:r>
          </w:p>
        </w:tc>
        <w:tc>
          <w:tcPr>
            <w:tcW w:w="8738" w:type="dxa"/>
          </w:tcPr>
          <w:p w14:paraId="7D45C0FB" w14:textId="14D6233B" w:rsidR="00F8074D" w:rsidRDefault="002268C8" w:rsidP="00A76A99">
            <w:pPr>
              <w:pStyle w:val="ListParagraph"/>
              <w:ind w:left="0"/>
            </w:pPr>
            <w:r w:rsidRPr="002268C8">
              <w:rPr>
                <w:b/>
                <w:bCs/>
              </w:rPr>
              <w:t>General Manager</w:t>
            </w:r>
            <w:r w:rsidRPr="002268C8">
              <w:t xml:space="preserve"> - Oversees all plant operations under the direction of the Executive(s) in charge. Oversight responsibilities include production, personnel, finance, quality control, and maintenance. Other key responsibilities:</w:t>
            </w:r>
            <w:r w:rsidR="00E56DF6">
              <w:t xml:space="preserve"> __________________________________________</w:t>
            </w:r>
          </w:p>
        </w:tc>
      </w:tr>
      <w:tr w:rsidR="00F8074D" w14:paraId="4B1927EB" w14:textId="77777777" w:rsidTr="00F831FE">
        <w:tc>
          <w:tcPr>
            <w:tcW w:w="355" w:type="dxa"/>
          </w:tcPr>
          <w:p w14:paraId="186AA6A5" w14:textId="77777777" w:rsidR="00F8074D" w:rsidRDefault="00F8074D" w:rsidP="00A76A99">
            <w:pPr>
              <w:pStyle w:val="ListParagraph"/>
              <w:ind w:left="0"/>
            </w:pPr>
          </w:p>
        </w:tc>
        <w:tc>
          <w:tcPr>
            <w:tcW w:w="8738" w:type="dxa"/>
            <w:tcMar>
              <w:top w:w="72" w:type="dxa"/>
              <w:left w:w="115" w:type="dxa"/>
              <w:bottom w:w="72" w:type="dxa"/>
              <w:right w:w="115" w:type="dxa"/>
            </w:tcMar>
          </w:tcPr>
          <w:p w14:paraId="4E87CEE6" w14:textId="3588E680" w:rsidR="00F8074D" w:rsidRDefault="00E56DF6" w:rsidP="00A76A99">
            <w:pPr>
              <w:pStyle w:val="ListParagraph"/>
              <w:ind w:left="0"/>
            </w:pPr>
            <w:r>
              <w:t>___________________________________________________________________________</w:t>
            </w:r>
          </w:p>
        </w:tc>
      </w:tr>
      <w:tr w:rsidR="00F8074D" w14:paraId="3FC719FE" w14:textId="77777777" w:rsidTr="00F831FE">
        <w:tc>
          <w:tcPr>
            <w:tcW w:w="355" w:type="dxa"/>
          </w:tcPr>
          <w:p w14:paraId="1F1D3E76" w14:textId="77777777" w:rsidR="00F8074D" w:rsidRDefault="00F8074D" w:rsidP="00A76A99">
            <w:pPr>
              <w:pStyle w:val="ListParagraph"/>
              <w:ind w:left="0"/>
            </w:pPr>
          </w:p>
        </w:tc>
        <w:tc>
          <w:tcPr>
            <w:tcW w:w="8738" w:type="dxa"/>
            <w:tcMar>
              <w:top w:w="72" w:type="dxa"/>
              <w:left w:w="115" w:type="dxa"/>
              <w:bottom w:w="72" w:type="dxa"/>
              <w:right w:w="115" w:type="dxa"/>
            </w:tcMar>
          </w:tcPr>
          <w:p w14:paraId="3FF1F169" w14:textId="31A03B63" w:rsidR="00F8074D" w:rsidRDefault="00E56DF6" w:rsidP="00A76A99">
            <w:pPr>
              <w:pStyle w:val="ListParagraph"/>
              <w:ind w:left="0"/>
            </w:pPr>
            <w:r w:rsidRPr="00E56DF6">
              <w:t>___________________________________________________________________________</w:t>
            </w:r>
          </w:p>
        </w:tc>
      </w:tr>
      <w:tr w:rsidR="00F8074D" w14:paraId="42543231" w14:textId="77777777" w:rsidTr="00F831FE">
        <w:tc>
          <w:tcPr>
            <w:tcW w:w="355" w:type="dxa"/>
          </w:tcPr>
          <w:p w14:paraId="543CFEBD" w14:textId="37974334" w:rsidR="00F8074D" w:rsidRDefault="00A32833" w:rsidP="00A76A99">
            <w:pPr>
              <w:pStyle w:val="ListParagraph"/>
              <w:ind w:left="0"/>
            </w:pPr>
            <w:r w:rsidRPr="00A32833">
              <w:sym w:font="Symbol" w:char="F07F"/>
            </w:r>
          </w:p>
        </w:tc>
        <w:tc>
          <w:tcPr>
            <w:tcW w:w="8738" w:type="dxa"/>
            <w:tcMar>
              <w:top w:w="72" w:type="dxa"/>
              <w:left w:w="115" w:type="dxa"/>
              <w:bottom w:w="72" w:type="dxa"/>
              <w:right w:w="115" w:type="dxa"/>
            </w:tcMar>
          </w:tcPr>
          <w:p w14:paraId="43056DDB" w14:textId="0A5D135F" w:rsidR="00F8074D" w:rsidRDefault="00463DAB" w:rsidP="00A76A99">
            <w:pPr>
              <w:pStyle w:val="ListParagraph"/>
              <w:ind w:left="0"/>
            </w:pPr>
            <w:r w:rsidRPr="00463DAB">
              <w:rPr>
                <w:b/>
                <w:bCs/>
              </w:rPr>
              <w:t>Operations Manager</w:t>
            </w:r>
            <w:r w:rsidRPr="00463DAB">
              <w:t xml:space="preserve"> - Responsible for the overall management and coordination of production, sales, and administration functions at the plant location. Other key responsibilities:</w:t>
            </w:r>
            <w:r w:rsidR="00D50837">
              <w:t xml:space="preserve"> ______________________________________________________________</w:t>
            </w:r>
            <w:r w:rsidR="00D91608">
              <w:t>_____________</w:t>
            </w:r>
          </w:p>
        </w:tc>
      </w:tr>
      <w:tr w:rsidR="00D50837" w14:paraId="48226691" w14:textId="77777777" w:rsidTr="00F831FE">
        <w:tc>
          <w:tcPr>
            <w:tcW w:w="355" w:type="dxa"/>
          </w:tcPr>
          <w:p w14:paraId="1F10B5E7" w14:textId="77777777" w:rsidR="00D50837" w:rsidRDefault="00D50837" w:rsidP="00D50837">
            <w:pPr>
              <w:pStyle w:val="ListParagraph"/>
              <w:ind w:left="0"/>
            </w:pPr>
          </w:p>
        </w:tc>
        <w:tc>
          <w:tcPr>
            <w:tcW w:w="8738" w:type="dxa"/>
            <w:tcMar>
              <w:top w:w="72" w:type="dxa"/>
              <w:left w:w="115" w:type="dxa"/>
              <w:bottom w:w="72" w:type="dxa"/>
              <w:right w:w="115" w:type="dxa"/>
            </w:tcMar>
          </w:tcPr>
          <w:p w14:paraId="5F1F202E" w14:textId="118948A7" w:rsidR="00D50837" w:rsidRPr="00463DAB" w:rsidRDefault="00D50837" w:rsidP="00D50837">
            <w:pPr>
              <w:pStyle w:val="ListParagraph"/>
              <w:ind w:left="0"/>
              <w:rPr>
                <w:b/>
                <w:bCs/>
              </w:rPr>
            </w:pPr>
            <w:r>
              <w:t>___________________________________________________________________________</w:t>
            </w:r>
          </w:p>
        </w:tc>
      </w:tr>
      <w:tr w:rsidR="00D50837" w14:paraId="36310088" w14:textId="77777777" w:rsidTr="00F831FE">
        <w:tc>
          <w:tcPr>
            <w:tcW w:w="355" w:type="dxa"/>
          </w:tcPr>
          <w:p w14:paraId="03D3C20E" w14:textId="77777777" w:rsidR="00D50837" w:rsidRDefault="00D50837" w:rsidP="00D50837">
            <w:pPr>
              <w:pStyle w:val="ListParagraph"/>
              <w:ind w:left="0"/>
            </w:pPr>
          </w:p>
        </w:tc>
        <w:tc>
          <w:tcPr>
            <w:tcW w:w="8738" w:type="dxa"/>
            <w:tcMar>
              <w:top w:w="72" w:type="dxa"/>
              <w:left w:w="115" w:type="dxa"/>
              <w:bottom w:w="72" w:type="dxa"/>
              <w:right w:w="115" w:type="dxa"/>
            </w:tcMar>
          </w:tcPr>
          <w:p w14:paraId="6DC83F4B" w14:textId="5AB4EA87" w:rsidR="00D50837" w:rsidRPr="00463DAB" w:rsidRDefault="00D50837" w:rsidP="00D50837">
            <w:pPr>
              <w:pStyle w:val="ListParagraph"/>
              <w:ind w:left="0"/>
              <w:rPr>
                <w:b/>
                <w:bCs/>
              </w:rPr>
            </w:pPr>
            <w:r w:rsidRPr="00E56DF6">
              <w:t>___________________________________________________________________________</w:t>
            </w:r>
          </w:p>
        </w:tc>
      </w:tr>
      <w:tr w:rsidR="00414F2B" w14:paraId="6A4AF4B1" w14:textId="77777777" w:rsidTr="00F831FE">
        <w:tc>
          <w:tcPr>
            <w:tcW w:w="355" w:type="dxa"/>
          </w:tcPr>
          <w:p w14:paraId="5A8EA95B" w14:textId="0C21D1AA" w:rsidR="00414F2B" w:rsidRDefault="00414F2B" w:rsidP="00414F2B">
            <w:pPr>
              <w:pStyle w:val="ListParagraph"/>
              <w:ind w:left="0"/>
            </w:pPr>
            <w:r w:rsidRPr="00A32833">
              <w:sym w:font="Symbol" w:char="F07F"/>
            </w:r>
          </w:p>
        </w:tc>
        <w:tc>
          <w:tcPr>
            <w:tcW w:w="8738" w:type="dxa"/>
          </w:tcPr>
          <w:p w14:paraId="2E03FE99" w14:textId="09AFB4B0" w:rsidR="00414F2B" w:rsidRPr="00414F2B" w:rsidRDefault="00414F2B" w:rsidP="00414F2B">
            <w:pPr>
              <w:pStyle w:val="ListParagraph"/>
              <w:ind w:left="0"/>
            </w:pPr>
            <w:r w:rsidRPr="00414F2B">
              <w:rPr>
                <w:b/>
                <w:bCs/>
              </w:rPr>
              <w:t>Production Manager</w:t>
            </w:r>
            <w:r w:rsidRPr="00414F2B">
              <w:t xml:space="preserve"> - Facilitates the flow of work through the plant. Ensures that outgoing products meet or exceed standards and coordinates all activities that relate to workflow in the yard. Other key responsibilities</w:t>
            </w:r>
            <w:r w:rsidR="000B1A4A">
              <w:t>: __________________________________________________</w:t>
            </w:r>
          </w:p>
        </w:tc>
      </w:tr>
      <w:tr w:rsidR="000B1A4A" w14:paraId="1A4872F1" w14:textId="77777777" w:rsidTr="00F831FE">
        <w:tc>
          <w:tcPr>
            <w:tcW w:w="355" w:type="dxa"/>
          </w:tcPr>
          <w:p w14:paraId="6BC57BCB" w14:textId="77777777" w:rsidR="000B1A4A" w:rsidRDefault="000B1A4A" w:rsidP="000B1A4A">
            <w:pPr>
              <w:pStyle w:val="ListParagraph"/>
              <w:ind w:left="0"/>
            </w:pPr>
          </w:p>
        </w:tc>
        <w:tc>
          <w:tcPr>
            <w:tcW w:w="8738" w:type="dxa"/>
            <w:tcMar>
              <w:top w:w="72" w:type="dxa"/>
              <w:left w:w="115" w:type="dxa"/>
              <w:bottom w:w="72" w:type="dxa"/>
              <w:right w:w="115" w:type="dxa"/>
            </w:tcMar>
          </w:tcPr>
          <w:p w14:paraId="122B181B" w14:textId="3D9CF445" w:rsidR="000B1A4A" w:rsidRPr="00463DAB" w:rsidRDefault="000B1A4A" w:rsidP="000B1A4A">
            <w:pPr>
              <w:pStyle w:val="ListParagraph"/>
              <w:ind w:left="0"/>
              <w:rPr>
                <w:b/>
                <w:bCs/>
              </w:rPr>
            </w:pPr>
            <w:r>
              <w:t>___________________________________________________________________________</w:t>
            </w:r>
          </w:p>
        </w:tc>
      </w:tr>
      <w:tr w:rsidR="000B1A4A" w14:paraId="1F7ED717" w14:textId="77777777" w:rsidTr="00F831FE">
        <w:tc>
          <w:tcPr>
            <w:tcW w:w="355" w:type="dxa"/>
          </w:tcPr>
          <w:p w14:paraId="74A96C43" w14:textId="77777777" w:rsidR="000B1A4A" w:rsidRDefault="000B1A4A" w:rsidP="000B1A4A">
            <w:pPr>
              <w:pStyle w:val="ListParagraph"/>
              <w:ind w:left="0"/>
            </w:pPr>
          </w:p>
        </w:tc>
        <w:tc>
          <w:tcPr>
            <w:tcW w:w="8738" w:type="dxa"/>
            <w:tcMar>
              <w:top w:w="72" w:type="dxa"/>
              <w:left w:w="115" w:type="dxa"/>
              <w:bottom w:w="72" w:type="dxa"/>
              <w:right w:w="115" w:type="dxa"/>
            </w:tcMar>
          </w:tcPr>
          <w:p w14:paraId="22AB44E5" w14:textId="4953CEC3" w:rsidR="000B1A4A" w:rsidRPr="00463DAB" w:rsidRDefault="000B1A4A" w:rsidP="000B1A4A">
            <w:pPr>
              <w:pStyle w:val="ListParagraph"/>
              <w:ind w:left="0"/>
              <w:rPr>
                <w:b/>
                <w:bCs/>
              </w:rPr>
            </w:pPr>
            <w:r w:rsidRPr="00E56DF6">
              <w:t>___________________________________________________________________________</w:t>
            </w:r>
          </w:p>
        </w:tc>
      </w:tr>
      <w:tr w:rsidR="00414F2B" w14:paraId="56B29B54" w14:textId="77777777" w:rsidTr="00F831FE">
        <w:tc>
          <w:tcPr>
            <w:tcW w:w="355" w:type="dxa"/>
          </w:tcPr>
          <w:p w14:paraId="67E4A143" w14:textId="440C7D04" w:rsidR="00414F2B" w:rsidRDefault="005168A7" w:rsidP="00414F2B">
            <w:pPr>
              <w:pStyle w:val="ListParagraph"/>
              <w:ind w:left="0"/>
            </w:pPr>
            <w:r w:rsidRPr="005168A7">
              <w:sym w:font="Symbol" w:char="F07F"/>
            </w:r>
          </w:p>
        </w:tc>
        <w:tc>
          <w:tcPr>
            <w:tcW w:w="8738" w:type="dxa"/>
          </w:tcPr>
          <w:p w14:paraId="490B6F1E" w14:textId="3C3D1F6C" w:rsidR="00414F2B" w:rsidRPr="005168A7" w:rsidRDefault="0061357F" w:rsidP="00414F2B">
            <w:pPr>
              <w:pStyle w:val="ListParagraph"/>
              <w:ind w:left="0"/>
            </w:pPr>
            <w:r w:rsidRPr="005168A7">
              <w:rPr>
                <w:b/>
                <w:bCs/>
              </w:rPr>
              <w:t>Quality Control Manager/Inspector</w:t>
            </w:r>
            <w:r w:rsidRPr="005168A7">
              <w:t xml:space="preserve"> - Reports to the engineering department or management.   Has knowledge of company quality standards and requirements and the quality criteria per </w:t>
            </w:r>
            <w:r w:rsidRPr="008276F2">
              <w:rPr>
                <w:i/>
                <w:iCs/>
              </w:rPr>
              <w:t>ANSI/TPI 1</w:t>
            </w:r>
            <w:r w:rsidRPr="005168A7">
              <w:t xml:space="preserve">.  This role is responsible for maintaining and conducting the necessary Quality Assurance requirements as outlined in </w:t>
            </w:r>
            <w:r w:rsidR="008276F2">
              <w:t>this</w:t>
            </w:r>
            <w:r w:rsidRPr="005168A7">
              <w:t xml:space="preserve"> manual. Other key responsibilities</w:t>
            </w:r>
            <w:r w:rsidR="005168A7">
              <w:t>: ___________</w:t>
            </w:r>
          </w:p>
        </w:tc>
      </w:tr>
      <w:tr w:rsidR="005168A7" w14:paraId="1EDE8278" w14:textId="77777777" w:rsidTr="00F831FE">
        <w:tc>
          <w:tcPr>
            <w:tcW w:w="355" w:type="dxa"/>
          </w:tcPr>
          <w:p w14:paraId="3454A1E3" w14:textId="77777777" w:rsidR="005168A7" w:rsidRDefault="005168A7" w:rsidP="005168A7">
            <w:pPr>
              <w:pStyle w:val="ListParagraph"/>
              <w:ind w:left="0"/>
            </w:pPr>
          </w:p>
        </w:tc>
        <w:tc>
          <w:tcPr>
            <w:tcW w:w="8738" w:type="dxa"/>
            <w:tcMar>
              <w:top w:w="72" w:type="dxa"/>
              <w:left w:w="115" w:type="dxa"/>
              <w:bottom w:w="72" w:type="dxa"/>
              <w:right w:w="115" w:type="dxa"/>
            </w:tcMar>
          </w:tcPr>
          <w:p w14:paraId="2DD35131" w14:textId="25ACEE4D" w:rsidR="005168A7" w:rsidRPr="00463DAB" w:rsidRDefault="005168A7" w:rsidP="005168A7">
            <w:pPr>
              <w:pStyle w:val="ListParagraph"/>
              <w:ind w:left="0"/>
              <w:rPr>
                <w:b/>
                <w:bCs/>
              </w:rPr>
            </w:pPr>
            <w:r>
              <w:t>___________________________________________________________________________</w:t>
            </w:r>
          </w:p>
        </w:tc>
      </w:tr>
      <w:tr w:rsidR="005168A7" w14:paraId="0F3AFE17" w14:textId="77777777" w:rsidTr="00F831FE">
        <w:tc>
          <w:tcPr>
            <w:tcW w:w="355" w:type="dxa"/>
          </w:tcPr>
          <w:p w14:paraId="758CA88F" w14:textId="77777777" w:rsidR="005168A7" w:rsidRDefault="005168A7" w:rsidP="005168A7">
            <w:pPr>
              <w:pStyle w:val="ListParagraph"/>
              <w:ind w:left="0"/>
            </w:pPr>
          </w:p>
        </w:tc>
        <w:tc>
          <w:tcPr>
            <w:tcW w:w="8738" w:type="dxa"/>
            <w:tcMar>
              <w:top w:w="72" w:type="dxa"/>
              <w:left w:w="115" w:type="dxa"/>
              <w:bottom w:w="72" w:type="dxa"/>
              <w:right w:w="115" w:type="dxa"/>
            </w:tcMar>
          </w:tcPr>
          <w:p w14:paraId="302B7BD9" w14:textId="763EB937" w:rsidR="005168A7" w:rsidRPr="00463DAB" w:rsidRDefault="005168A7" w:rsidP="005168A7">
            <w:pPr>
              <w:pStyle w:val="ListParagraph"/>
              <w:ind w:left="0"/>
              <w:rPr>
                <w:b/>
                <w:bCs/>
              </w:rPr>
            </w:pPr>
            <w:r w:rsidRPr="00E56DF6">
              <w:t>___________________________________________________________________________</w:t>
            </w:r>
          </w:p>
        </w:tc>
      </w:tr>
      <w:tr w:rsidR="004129FF" w14:paraId="1A0F43DC" w14:textId="77777777" w:rsidTr="00F831FE">
        <w:trPr>
          <w:trHeight w:val="5472"/>
        </w:trPr>
        <w:tc>
          <w:tcPr>
            <w:tcW w:w="9093" w:type="dxa"/>
            <w:gridSpan w:val="2"/>
            <w:vAlign w:val="center"/>
          </w:tcPr>
          <w:p w14:paraId="3684AC09" w14:textId="668D4B10" w:rsidR="00382D6B" w:rsidRDefault="005C0ECB" w:rsidP="00F831FE">
            <w:pPr>
              <w:pStyle w:val="ListParagraph"/>
              <w:ind w:left="0"/>
              <w:jc w:val="center"/>
            </w:pPr>
            <w:r>
              <w:rPr>
                <w:noProof/>
              </w:rPr>
              <w:drawing>
                <wp:inline distT="0" distB="0" distL="0" distR="0" wp14:anchorId="1427583A" wp14:editId="74907A3D">
                  <wp:extent cx="5486400" cy="3195263"/>
                  <wp:effectExtent l="0" t="0" r="19050" b="0"/>
                  <wp:docPr id="1206491799"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C40B93E" w14:textId="1CFA3F29" w:rsidR="00382D6B" w:rsidRPr="00E56DF6" w:rsidRDefault="00382D6B" w:rsidP="00382D6B">
            <w:pPr>
              <w:pStyle w:val="ListParagraph"/>
              <w:ind w:left="0"/>
              <w:jc w:val="center"/>
            </w:pPr>
          </w:p>
        </w:tc>
      </w:tr>
      <w:tr w:rsidR="00382D6B" w:rsidRPr="00382D6B" w14:paraId="42B88FF6" w14:textId="77777777" w:rsidTr="00F831FE">
        <w:trPr>
          <w:trHeight w:val="80"/>
        </w:trPr>
        <w:tc>
          <w:tcPr>
            <w:tcW w:w="9093" w:type="dxa"/>
            <w:gridSpan w:val="2"/>
          </w:tcPr>
          <w:p w14:paraId="2EA31DBC" w14:textId="01A02F1F" w:rsidR="00382D6B" w:rsidRPr="00382D6B" w:rsidRDefault="00382D6B" w:rsidP="00382D6B">
            <w:pPr>
              <w:pStyle w:val="ListParagraph"/>
              <w:ind w:left="0"/>
              <w:jc w:val="center"/>
              <w:rPr>
                <w:b/>
                <w:bCs/>
                <w:noProof/>
              </w:rPr>
            </w:pPr>
            <w:r w:rsidRPr="00382D6B">
              <w:rPr>
                <w:b/>
                <w:bCs/>
              </w:rPr>
              <w:t>Plant Organizational Chart of Key Personnel</w:t>
            </w:r>
          </w:p>
        </w:tc>
      </w:tr>
    </w:tbl>
    <w:p w14:paraId="5ABFA288" w14:textId="77777777" w:rsidR="00DB7506" w:rsidRPr="00382D6B" w:rsidRDefault="00DB7506" w:rsidP="00A76A99">
      <w:pPr>
        <w:pStyle w:val="ListParagraph"/>
        <w:ind w:left="360"/>
        <w:rPr>
          <w:b/>
          <w:bCs/>
        </w:rPr>
      </w:pPr>
    </w:p>
    <w:p w14:paraId="1DFE2EE5" w14:textId="77777777" w:rsidR="00CB6D19" w:rsidRDefault="00CB6D19" w:rsidP="00A76A99">
      <w:pPr>
        <w:pStyle w:val="ListParagraph"/>
        <w:ind w:left="360"/>
      </w:pPr>
    </w:p>
    <w:p w14:paraId="1EF588D5" w14:textId="5478E2F4" w:rsidR="00D743BE" w:rsidRDefault="00565C52" w:rsidP="00AC69A8">
      <w:pPr>
        <w:pStyle w:val="Heading1"/>
      </w:pPr>
      <w:bookmarkStart w:id="8" w:name="_Toc158205603"/>
      <w:r>
        <w:t>Packaging</w:t>
      </w:r>
      <w:bookmarkEnd w:id="8"/>
    </w:p>
    <w:p w14:paraId="357AE07E" w14:textId="77777777" w:rsidR="00066172" w:rsidRDefault="00066172" w:rsidP="00066172">
      <w:pPr>
        <w:pStyle w:val="ListParagraph"/>
        <w:ind w:left="360"/>
      </w:pPr>
    </w:p>
    <w:p w14:paraId="50D5FFF8" w14:textId="4603067C" w:rsidR="00C3229C" w:rsidRDefault="00066172" w:rsidP="008E3DFE">
      <w:pPr>
        <w:pStyle w:val="ListParagraph"/>
        <w:ind w:left="360"/>
        <w:jc w:val="both"/>
      </w:pPr>
      <w:r w:rsidRPr="00066172">
        <w:t xml:space="preserve">Truss groups for each order will be securely banded and stored in accordance with the industry's standard recommendations as outlined in the </w:t>
      </w:r>
      <w:r w:rsidRPr="00846E45">
        <w:rPr>
          <w:i/>
          <w:iCs/>
        </w:rPr>
        <w:t>Building Components and Safety Information</w:t>
      </w:r>
      <w:r w:rsidRPr="00066172">
        <w:t xml:space="preserve"> document (BCSI). All truss packages will be clearly labeled with the corresponding job number, and each individual truss will be properly identified</w:t>
      </w:r>
      <w:r>
        <w:t>.</w:t>
      </w:r>
    </w:p>
    <w:p w14:paraId="60679725" w14:textId="77777777" w:rsidR="00104D4F" w:rsidRDefault="00104D4F" w:rsidP="008E3DFE">
      <w:pPr>
        <w:pStyle w:val="ListParagraph"/>
        <w:ind w:left="360"/>
        <w:jc w:val="both"/>
      </w:pPr>
    </w:p>
    <w:p w14:paraId="4B3A7EFA" w14:textId="77777777" w:rsidR="00066172" w:rsidRDefault="00066172" w:rsidP="00C3229C">
      <w:pPr>
        <w:pStyle w:val="ListParagraph"/>
        <w:ind w:left="360"/>
      </w:pPr>
    </w:p>
    <w:p w14:paraId="012D98E3" w14:textId="1234E03D" w:rsidR="00565C52" w:rsidRDefault="00565C52" w:rsidP="00AC69A8">
      <w:pPr>
        <w:pStyle w:val="Heading1"/>
      </w:pPr>
      <w:bookmarkStart w:id="9" w:name="_Toc158205604"/>
      <w:r>
        <w:lastRenderedPageBreak/>
        <w:t>Incoming Material Specifications</w:t>
      </w:r>
      <w:bookmarkEnd w:id="9"/>
    </w:p>
    <w:p w14:paraId="4F605219" w14:textId="77777777" w:rsidR="00111A54" w:rsidRDefault="00111A54" w:rsidP="00111A54">
      <w:pPr>
        <w:pStyle w:val="ListParagraph"/>
        <w:ind w:left="360"/>
      </w:pPr>
    </w:p>
    <w:p w14:paraId="3801CA93" w14:textId="3D3A6458" w:rsidR="00F10B7F" w:rsidRDefault="00111A54" w:rsidP="008E3DFE">
      <w:pPr>
        <w:pStyle w:val="ListParagraph"/>
        <w:ind w:left="360"/>
        <w:jc w:val="both"/>
      </w:pPr>
      <w:r w:rsidRPr="00111A54">
        <w:t>Incoming lumber must be grade stamped and records will be kept of size, species, and grade. Incoming metal connector plates must meet appropriate suppliers’ ICC-ES reports</w:t>
      </w:r>
      <w:r>
        <w:t>.</w:t>
      </w:r>
    </w:p>
    <w:p w14:paraId="1D025019" w14:textId="77777777" w:rsidR="00111A54" w:rsidRDefault="00111A54" w:rsidP="00F10B7F">
      <w:pPr>
        <w:pStyle w:val="ListParagraph"/>
        <w:ind w:left="360"/>
      </w:pPr>
    </w:p>
    <w:p w14:paraId="77E7FF98" w14:textId="26BF646C" w:rsidR="00565C52" w:rsidRDefault="00565C52" w:rsidP="00AC69A8">
      <w:pPr>
        <w:pStyle w:val="Heading1"/>
      </w:pPr>
      <w:bookmarkStart w:id="10" w:name="_Toc158205605"/>
      <w:r>
        <w:t>Incoming Material Inspection</w:t>
      </w:r>
      <w:bookmarkEnd w:id="10"/>
    </w:p>
    <w:p w14:paraId="3E6FD1C7" w14:textId="77777777" w:rsidR="00CF4008" w:rsidRDefault="00CF4008" w:rsidP="00CF4008">
      <w:pPr>
        <w:pStyle w:val="ListParagraph"/>
        <w:ind w:left="360"/>
      </w:pPr>
    </w:p>
    <w:p w14:paraId="479C595D" w14:textId="77777777" w:rsidR="00CF4008" w:rsidRDefault="00CF4008" w:rsidP="008E3DFE">
      <w:pPr>
        <w:pStyle w:val="ListParagraph"/>
        <w:ind w:left="360"/>
        <w:jc w:val="both"/>
      </w:pPr>
      <w:r w:rsidRPr="00CF4008">
        <w:rPr>
          <w:b/>
          <w:bCs/>
        </w:rPr>
        <w:t>Lumber:</w:t>
      </w:r>
      <w:r>
        <w:t xml:space="preserve"> Incoming lumber will be inspected to ensure proper size, grade, species, treatment (if any), and moisture content. All lumber shall be grade stamped or include a certificate of inspection.</w:t>
      </w:r>
    </w:p>
    <w:p w14:paraId="541D2B5C" w14:textId="77777777" w:rsidR="00CF4008" w:rsidRDefault="00CF4008" w:rsidP="008E3DFE">
      <w:pPr>
        <w:pStyle w:val="ListParagraph"/>
        <w:ind w:left="360"/>
        <w:jc w:val="both"/>
      </w:pPr>
    </w:p>
    <w:p w14:paraId="7E155BCF" w14:textId="77777777" w:rsidR="00CF4008" w:rsidRDefault="00CF4008" w:rsidP="008E3DFE">
      <w:pPr>
        <w:pStyle w:val="ListParagraph"/>
        <w:ind w:left="360"/>
        <w:jc w:val="both"/>
      </w:pPr>
      <w:r w:rsidRPr="00CF4008">
        <w:rPr>
          <w:b/>
          <w:bCs/>
        </w:rPr>
        <w:t>Connector Plates:</w:t>
      </w:r>
      <w:r>
        <w:t xml:space="preserve">  Incoming metal connector plates will be inspected to ensure proper brand, type, size, gauge, and corrosion protection (e.g., galvanization).</w:t>
      </w:r>
    </w:p>
    <w:p w14:paraId="147009EA" w14:textId="77777777" w:rsidR="00CF4008" w:rsidRDefault="00CF4008" w:rsidP="008E3DFE">
      <w:pPr>
        <w:pStyle w:val="ListParagraph"/>
        <w:ind w:left="360"/>
        <w:jc w:val="both"/>
      </w:pPr>
    </w:p>
    <w:p w14:paraId="0C3C0162" w14:textId="29391746" w:rsidR="00111A54" w:rsidRDefault="00CF4008" w:rsidP="008E3DFE">
      <w:pPr>
        <w:pStyle w:val="ListParagraph"/>
        <w:ind w:left="360"/>
        <w:jc w:val="both"/>
      </w:pPr>
      <w:r>
        <w:t>Incoming material not conforming with order specifications will be clearly marked and management will be notified.</w:t>
      </w:r>
    </w:p>
    <w:p w14:paraId="4DCB8635" w14:textId="77777777" w:rsidR="00CF4008" w:rsidRDefault="00CF4008" w:rsidP="00CF4008">
      <w:pPr>
        <w:pStyle w:val="ListParagraph"/>
        <w:ind w:left="360"/>
      </w:pPr>
    </w:p>
    <w:p w14:paraId="668C97BD" w14:textId="5DA2C7A7" w:rsidR="00565C52" w:rsidRDefault="00565C52" w:rsidP="00AC69A8">
      <w:pPr>
        <w:pStyle w:val="Heading1"/>
      </w:pPr>
      <w:bookmarkStart w:id="11" w:name="_Toc158205606"/>
      <w:r>
        <w:t>In-Plant Quality Control</w:t>
      </w:r>
      <w:bookmarkEnd w:id="11"/>
    </w:p>
    <w:p w14:paraId="27FB68D1" w14:textId="77777777" w:rsidR="00344A6B" w:rsidRDefault="00344A6B" w:rsidP="00344A6B">
      <w:pPr>
        <w:pStyle w:val="ListParagraph"/>
        <w:ind w:left="360"/>
      </w:pPr>
    </w:p>
    <w:p w14:paraId="73075EAE" w14:textId="77777777" w:rsidR="00344A6B" w:rsidRDefault="00344A6B" w:rsidP="008E3DFE">
      <w:pPr>
        <w:pStyle w:val="ListParagraph"/>
        <w:ind w:left="360"/>
        <w:jc w:val="both"/>
      </w:pPr>
      <w:r>
        <w:t>A minimum of _______ trusses shall be inspected per week, per setup location, per shift.</w:t>
      </w:r>
    </w:p>
    <w:p w14:paraId="7CC8337E" w14:textId="77777777" w:rsidR="00344A6B" w:rsidRDefault="00344A6B" w:rsidP="008E3DFE">
      <w:pPr>
        <w:pStyle w:val="ListParagraph"/>
        <w:ind w:left="360"/>
        <w:jc w:val="both"/>
      </w:pPr>
    </w:p>
    <w:p w14:paraId="276C5366" w14:textId="6D56ED2B" w:rsidR="00344A6B" w:rsidRDefault="00344A6B" w:rsidP="008E3DFE">
      <w:pPr>
        <w:pStyle w:val="ListParagraph"/>
        <w:ind w:left="360"/>
        <w:jc w:val="both"/>
      </w:pPr>
      <w:r>
        <w:t xml:space="preserve">The number of Critical Joints (as defined by </w:t>
      </w:r>
      <w:r w:rsidRPr="00344A6B">
        <w:rPr>
          <w:i/>
          <w:iCs/>
        </w:rPr>
        <w:t>ANSI/TPI 1</w:t>
      </w:r>
      <w:r>
        <w:t xml:space="preserve">) to be inspected on each truss selected for inspection shall be _____. When there are no </w:t>
      </w:r>
      <w:r w:rsidR="005B01F6">
        <w:t>C</w:t>
      </w:r>
      <w:r>
        <w:t xml:space="preserve">ritical </w:t>
      </w:r>
      <w:r w:rsidR="005B01F6">
        <w:t>J</w:t>
      </w:r>
      <w:r>
        <w:t>oints on a truss selected for inspection, one or more non-critical joints will be selected by the inspector for evaluation. The total number of Critical Joints inspected in one week for all setup locations shall be equal to or greater than the</w:t>
      </w:r>
      <w:r w:rsidR="00846E45">
        <w:t xml:space="preserve"> total</w:t>
      </w:r>
      <w:r>
        <w:t xml:space="preserve"> number of trusses inspected for the week.</w:t>
      </w:r>
    </w:p>
    <w:p w14:paraId="01C835D1" w14:textId="77777777" w:rsidR="00344A6B" w:rsidRDefault="00344A6B" w:rsidP="00344A6B">
      <w:pPr>
        <w:pStyle w:val="ListParagraph"/>
        <w:ind w:left="360"/>
      </w:pPr>
    </w:p>
    <w:p w14:paraId="78C54A85" w14:textId="77777777" w:rsidR="00344A6B" w:rsidRDefault="00344A6B" w:rsidP="00344A6B">
      <w:pPr>
        <w:pStyle w:val="ListParagraph"/>
        <w:ind w:left="360"/>
      </w:pPr>
      <w:r>
        <w:t xml:space="preserve">Truss inspections shall be done in accordance with </w:t>
      </w:r>
      <w:r w:rsidRPr="003B05C2">
        <w:rPr>
          <w:i/>
          <w:iCs/>
        </w:rPr>
        <w:t>ANSI/TPI 1</w:t>
      </w:r>
      <w:r>
        <w:t xml:space="preserve"> using:</w:t>
      </w:r>
    </w:p>
    <w:p w14:paraId="56252F17" w14:textId="77777777" w:rsidR="003B05C2" w:rsidRDefault="003B05C2" w:rsidP="00344A6B">
      <w:pPr>
        <w:pStyle w:val="ListParagraph"/>
        <w:ind w:left="360"/>
      </w:pPr>
    </w:p>
    <w:p w14:paraId="43C8C7FB" w14:textId="39890B2A" w:rsidR="00344A6B" w:rsidRDefault="00344A6B" w:rsidP="003B05C2">
      <w:pPr>
        <w:pStyle w:val="ListParagraph"/>
        <w:numPr>
          <w:ilvl w:val="0"/>
          <w:numId w:val="2"/>
        </w:numPr>
      </w:pPr>
      <w:r>
        <w:t>Plate Placement Method (PPM)</w:t>
      </w:r>
    </w:p>
    <w:p w14:paraId="08ACB5BD" w14:textId="34BB40A6" w:rsidR="00344A6B" w:rsidRDefault="00344A6B" w:rsidP="003B05C2">
      <w:pPr>
        <w:pStyle w:val="ListParagraph"/>
        <w:numPr>
          <w:ilvl w:val="0"/>
          <w:numId w:val="3"/>
        </w:numPr>
      </w:pPr>
      <w:r>
        <w:t>Tooth Count Method (TCM)</w:t>
      </w:r>
    </w:p>
    <w:p w14:paraId="64C4C70F" w14:textId="7167AE1A" w:rsidR="00344A6B" w:rsidRDefault="00344A6B" w:rsidP="003B05C2">
      <w:pPr>
        <w:pStyle w:val="ListParagraph"/>
        <w:numPr>
          <w:ilvl w:val="0"/>
          <w:numId w:val="4"/>
        </w:numPr>
      </w:pPr>
      <w:r>
        <w:t>Combination of the PPM and TCM as described here:  ____________________</w:t>
      </w:r>
    </w:p>
    <w:p w14:paraId="058B578D" w14:textId="77777777" w:rsidR="003B05C2" w:rsidRDefault="003B05C2" w:rsidP="003B05C2">
      <w:pPr>
        <w:pStyle w:val="ListParagraph"/>
        <w:ind w:left="1080"/>
      </w:pPr>
    </w:p>
    <w:p w14:paraId="6C157B83" w14:textId="77777777" w:rsidR="00344A6B" w:rsidRDefault="00344A6B" w:rsidP="00344A6B">
      <w:pPr>
        <w:pStyle w:val="ListParagraph"/>
        <w:ind w:left="360"/>
      </w:pPr>
    </w:p>
    <w:p w14:paraId="2F59BAA6" w14:textId="0F305478" w:rsidR="00344A6B" w:rsidRDefault="00344A6B" w:rsidP="008E3DFE">
      <w:pPr>
        <w:pStyle w:val="ListParagraph"/>
        <w:ind w:left="360"/>
        <w:jc w:val="both"/>
      </w:pPr>
      <w:r>
        <w:t>Set-up locations are defined below with a number or letter designation for each.   A weekly inspection log or its equivalent will be used to record the inspection frequency each week.</w:t>
      </w:r>
    </w:p>
    <w:p w14:paraId="20FAA2F7" w14:textId="77777777" w:rsidR="00104D4F" w:rsidRDefault="00104D4F" w:rsidP="008E3DFE">
      <w:pPr>
        <w:pStyle w:val="ListParagraph"/>
        <w:ind w:left="360"/>
        <w:jc w:val="both"/>
      </w:pPr>
    </w:p>
    <w:p w14:paraId="2E4BFAE7" w14:textId="77777777" w:rsidR="00104D4F" w:rsidRDefault="00104D4F" w:rsidP="008E3DFE">
      <w:pPr>
        <w:pStyle w:val="ListParagraph"/>
        <w:ind w:left="360"/>
        <w:jc w:val="both"/>
      </w:pPr>
    </w:p>
    <w:p w14:paraId="7DFAECC4" w14:textId="77777777" w:rsidR="00104D4F" w:rsidRDefault="00104D4F" w:rsidP="008E3DFE">
      <w:pPr>
        <w:pStyle w:val="ListParagraph"/>
        <w:ind w:left="360"/>
        <w:jc w:val="both"/>
      </w:pPr>
    </w:p>
    <w:p w14:paraId="01D476CA" w14:textId="77777777" w:rsidR="00104D4F" w:rsidRDefault="00104D4F" w:rsidP="008E3DFE">
      <w:pPr>
        <w:pStyle w:val="ListParagraph"/>
        <w:ind w:left="360"/>
        <w:jc w:val="both"/>
      </w:pPr>
    </w:p>
    <w:p w14:paraId="31BECE1F" w14:textId="77777777" w:rsidR="00104D4F" w:rsidRDefault="00104D4F" w:rsidP="008E3DFE">
      <w:pPr>
        <w:pStyle w:val="ListParagraph"/>
        <w:ind w:left="360"/>
        <w:jc w:val="both"/>
      </w:pPr>
    </w:p>
    <w:p w14:paraId="24DE7E24" w14:textId="77777777" w:rsidR="00104D4F" w:rsidRDefault="00104D4F" w:rsidP="008E3DFE">
      <w:pPr>
        <w:pStyle w:val="ListParagraph"/>
        <w:ind w:left="360"/>
        <w:jc w:val="both"/>
      </w:pPr>
    </w:p>
    <w:tbl>
      <w:tblPr>
        <w:tblStyle w:val="TableGrid"/>
        <w:tblW w:w="0" w:type="auto"/>
        <w:tblInd w:w="360" w:type="dxa"/>
        <w:tblLook w:val="04A0" w:firstRow="1" w:lastRow="0" w:firstColumn="1" w:lastColumn="0" w:noHBand="0" w:noVBand="1"/>
      </w:tblPr>
      <w:tblGrid>
        <w:gridCol w:w="9000"/>
      </w:tblGrid>
      <w:tr w:rsidR="00532B9C" w14:paraId="4DC1CF01" w14:textId="77777777" w:rsidTr="00104D4F">
        <w:tc>
          <w:tcPr>
            <w:tcW w:w="9000" w:type="dxa"/>
            <w:tcBorders>
              <w:top w:val="nil"/>
              <w:left w:val="nil"/>
              <w:bottom w:val="single" w:sz="4" w:space="0" w:color="auto"/>
              <w:right w:val="nil"/>
            </w:tcBorders>
          </w:tcPr>
          <w:p w14:paraId="0F0F01B9" w14:textId="562610C7" w:rsidR="00532B9C" w:rsidRPr="00803FF4" w:rsidRDefault="00803FF4" w:rsidP="00803FF4">
            <w:pPr>
              <w:pStyle w:val="ListParagraph"/>
              <w:ind w:left="0"/>
              <w:jc w:val="center"/>
              <w:rPr>
                <w:i/>
                <w:iCs/>
                <w:sz w:val="18"/>
                <w:szCs w:val="18"/>
              </w:rPr>
            </w:pPr>
            <w:r w:rsidRPr="00803FF4">
              <w:rPr>
                <w:i/>
                <w:iCs/>
                <w:sz w:val="18"/>
                <w:szCs w:val="18"/>
              </w:rPr>
              <w:lastRenderedPageBreak/>
              <w:t xml:space="preserve">(Provide a </w:t>
            </w:r>
            <w:r w:rsidR="00DB34F9">
              <w:rPr>
                <w:i/>
                <w:iCs/>
                <w:sz w:val="18"/>
                <w:szCs w:val="18"/>
              </w:rPr>
              <w:t xml:space="preserve">labeled </w:t>
            </w:r>
            <w:r w:rsidRPr="00803FF4">
              <w:rPr>
                <w:i/>
                <w:iCs/>
                <w:sz w:val="18"/>
                <w:szCs w:val="18"/>
              </w:rPr>
              <w:t>diagram of your current plant layout with current lines and set-up locations)</w:t>
            </w:r>
          </w:p>
        </w:tc>
      </w:tr>
      <w:tr w:rsidR="00532B9C" w14:paraId="6EFA7883" w14:textId="77777777" w:rsidTr="00720010">
        <w:trPr>
          <w:trHeight w:val="7235"/>
        </w:trPr>
        <w:tc>
          <w:tcPr>
            <w:tcW w:w="9000" w:type="dxa"/>
            <w:tcBorders>
              <w:top w:val="single" w:sz="4" w:space="0" w:color="auto"/>
            </w:tcBorders>
          </w:tcPr>
          <w:p w14:paraId="1F2F2711" w14:textId="77777777" w:rsidR="00532B9C" w:rsidRDefault="00532B9C" w:rsidP="00344A6B">
            <w:pPr>
              <w:pStyle w:val="ListParagraph"/>
              <w:ind w:left="0"/>
            </w:pPr>
          </w:p>
        </w:tc>
      </w:tr>
      <w:tr w:rsidR="00532B9C" w14:paraId="5FAB1AD7" w14:textId="77777777" w:rsidTr="00104D4F">
        <w:trPr>
          <w:trHeight w:val="80"/>
        </w:trPr>
        <w:tc>
          <w:tcPr>
            <w:tcW w:w="9000" w:type="dxa"/>
          </w:tcPr>
          <w:p w14:paraId="19EE226B" w14:textId="233D0D94" w:rsidR="00532B9C" w:rsidRPr="003D28F8" w:rsidRDefault="003D28F8" w:rsidP="003D28F8">
            <w:pPr>
              <w:pStyle w:val="ListParagraph"/>
              <w:ind w:left="0"/>
              <w:jc w:val="center"/>
              <w:rPr>
                <w:b/>
                <w:bCs/>
              </w:rPr>
            </w:pPr>
            <w:r w:rsidRPr="003D28F8">
              <w:rPr>
                <w:b/>
                <w:bCs/>
              </w:rPr>
              <w:t>Set-up Locations with Identifications</w:t>
            </w:r>
          </w:p>
        </w:tc>
      </w:tr>
    </w:tbl>
    <w:p w14:paraId="2069223C" w14:textId="77777777" w:rsidR="003B05C2" w:rsidRDefault="003B05C2" w:rsidP="00344A6B">
      <w:pPr>
        <w:pStyle w:val="ListParagraph"/>
        <w:ind w:left="360"/>
      </w:pPr>
    </w:p>
    <w:p w14:paraId="650FACAA" w14:textId="77777777" w:rsidR="005D3935" w:rsidRDefault="005D3935" w:rsidP="00344A6B">
      <w:pPr>
        <w:pStyle w:val="ListParagraph"/>
        <w:ind w:left="360"/>
      </w:pPr>
    </w:p>
    <w:p w14:paraId="45798241" w14:textId="6AF8213D" w:rsidR="00565C52" w:rsidRDefault="00565C52" w:rsidP="00AC69A8">
      <w:pPr>
        <w:pStyle w:val="Heading1"/>
      </w:pPr>
      <w:bookmarkStart w:id="12" w:name="_Toc158205607"/>
      <w:r>
        <w:t>Final Inspection</w:t>
      </w:r>
      <w:bookmarkEnd w:id="12"/>
    </w:p>
    <w:p w14:paraId="1CB9E780" w14:textId="77777777" w:rsidR="001D2023" w:rsidRDefault="001D2023" w:rsidP="001D2023">
      <w:pPr>
        <w:pStyle w:val="ListParagraph"/>
        <w:ind w:left="360"/>
      </w:pPr>
    </w:p>
    <w:p w14:paraId="15074868" w14:textId="25800A7A" w:rsidR="008E7760" w:rsidRDefault="001D2023" w:rsidP="007177E8">
      <w:pPr>
        <w:pStyle w:val="ListParagraph"/>
        <w:ind w:left="360"/>
        <w:jc w:val="both"/>
      </w:pPr>
      <w:r w:rsidRPr="001D2023">
        <w:t xml:space="preserve">Job number and contents of job will be verified before delivery. Trusses inspected not meeting </w:t>
      </w:r>
      <w:r w:rsidRPr="001D2023">
        <w:rPr>
          <w:i/>
          <w:iCs/>
        </w:rPr>
        <w:t>ANSI/TPI 1</w:t>
      </w:r>
      <w:r w:rsidRPr="001D2023">
        <w:t xml:space="preserve"> </w:t>
      </w:r>
      <w:r>
        <w:t>C</w:t>
      </w:r>
      <w:r w:rsidRPr="001D2023">
        <w:t xml:space="preserve">hapter 3 criteria will be </w:t>
      </w:r>
      <w:r w:rsidR="00EC074F">
        <w:t>corrected</w:t>
      </w:r>
      <w:r w:rsidRPr="001D2023">
        <w:t xml:space="preserve"> and documented prior to shipping.</w:t>
      </w:r>
    </w:p>
    <w:p w14:paraId="57FC0100" w14:textId="77777777" w:rsidR="001D2023" w:rsidRDefault="001D2023" w:rsidP="007177E8">
      <w:pPr>
        <w:pStyle w:val="ListParagraph"/>
        <w:ind w:left="360"/>
        <w:jc w:val="both"/>
      </w:pPr>
    </w:p>
    <w:p w14:paraId="02F574DA" w14:textId="49391663" w:rsidR="00565C52" w:rsidRDefault="00565C52" w:rsidP="00AC69A8">
      <w:pPr>
        <w:pStyle w:val="Heading1"/>
      </w:pPr>
      <w:bookmarkStart w:id="13" w:name="_Toc158205608"/>
      <w:r>
        <w:t>Nonconforming Materials</w:t>
      </w:r>
      <w:bookmarkEnd w:id="13"/>
    </w:p>
    <w:p w14:paraId="17CAE00C" w14:textId="77777777" w:rsidR="00236DEE" w:rsidRDefault="00236DEE" w:rsidP="00236DEE">
      <w:pPr>
        <w:pStyle w:val="ListParagraph"/>
        <w:ind w:left="360"/>
      </w:pPr>
    </w:p>
    <w:p w14:paraId="006CCC32" w14:textId="727081A9" w:rsidR="00EC074F" w:rsidRDefault="00236DEE" w:rsidP="007177E8">
      <w:pPr>
        <w:pStyle w:val="ListParagraph"/>
        <w:ind w:left="360"/>
        <w:jc w:val="both"/>
      </w:pPr>
      <w:r w:rsidRPr="00236DEE">
        <w:t xml:space="preserve">Sawyers are trained to </w:t>
      </w:r>
      <w:r>
        <w:t>c</w:t>
      </w:r>
      <w:r w:rsidRPr="00236DEE">
        <w:t>ull lumber that is unsatisfactory for design because of appearance. Material culled will be segregated or discarded. Damaged metal connector plates will not be used in manufacturing and will be segregated or discarded</w:t>
      </w:r>
      <w:r>
        <w:t>.</w:t>
      </w:r>
    </w:p>
    <w:p w14:paraId="4CE0BE33" w14:textId="77777777" w:rsidR="00236DEE" w:rsidRDefault="00236DEE" w:rsidP="00EC074F">
      <w:pPr>
        <w:pStyle w:val="ListParagraph"/>
        <w:ind w:left="360"/>
      </w:pPr>
    </w:p>
    <w:p w14:paraId="05428D86" w14:textId="102D933E" w:rsidR="00565C52" w:rsidRDefault="00565C52" w:rsidP="00AC69A8">
      <w:pPr>
        <w:pStyle w:val="Heading1"/>
      </w:pPr>
      <w:bookmarkStart w:id="14" w:name="_Toc158205609"/>
      <w:r>
        <w:lastRenderedPageBreak/>
        <w:t>Test Equipment</w:t>
      </w:r>
      <w:bookmarkEnd w:id="14"/>
    </w:p>
    <w:p w14:paraId="22C7C573" w14:textId="77777777" w:rsidR="00C90A0A" w:rsidRDefault="00C90A0A" w:rsidP="00236DEE">
      <w:pPr>
        <w:pStyle w:val="ListParagraph"/>
        <w:ind w:left="360"/>
      </w:pPr>
    </w:p>
    <w:p w14:paraId="1477AA3F" w14:textId="536E4B29" w:rsidR="005B3682" w:rsidRDefault="00C90A0A" w:rsidP="007177E8">
      <w:pPr>
        <w:pStyle w:val="ListParagraph"/>
        <w:ind w:left="360"/>
        <w:jc w:val="both"/>
      </w:pPr>
      <w:r w:rsidRPr="00C90A0A">
        <w:t xml:space="preserve">Trusses are inspected to </w:t>
      </w:r>
      <w:r w:rsidRPr="00C90A0A">
        <w:rPr>
          <w:i/>
          <w:iCs/>
        </w:rPr>
        <w:t>ANSI/TPI 1</w:t>
      </w:r>
      <w:r w:rsidRPr="00C90A0A">
        <w:t xml:space="preserve"> Chapter 3 tolerances and tools used include Joint QC Details generated from </w:t>
      </w:r>
      <w:r>
        <w:t xml:space="preserve">the </w:t>
      </w:r>
      <w:r w:rsidRPr="00C90A0A">
        <w:t>truss design software, truss design drawings</w:t>
      </w:r>
      <w:r>
        <w:t>,</w:t>
      </w:r>
      <w:r w:rsidRPr="00C90A0A">
        <w:t xml:space="preserve"> tooth reports from the truss design software, tape measure, and a depth gauge. Other:___________________________</w:t>
      </w:r>
      <w:r w:rsidR="005B3682">
        <w:t>___________</w:t>
      </w:r>
    </w:p>
    <w:p w14:paraId="277E9E2D" w14:textId="77777777" w:rsidR="007941E3" w:rsidRDefault="007941E3" w:rsidP="007941E3">
      <w:pPr>
        <w:pStyle w:val="ListParagraph"/>
        <w:ind w:left="360"/>
      </w:pPr>
    </w:p>
    <w:p w14:paraId="3CCE1A02" w14:textId="46CEED2C" w:rsidR="00565C52" w:rsidRDefault="00565C52" w:rsidP="00AC69A8">
      <w:pPr>
        <w:pStyle w:val="Heading1"/>
      </w:pPr>
      <w:bookmarkStart w:id="15" w:name="_Toc158205610"/>
      <w:r>
        <w:t>Calibrations</w:t>
      </w:r>
      <w:bookmarkEnd w:id="15"/>
    </w:p>
    <w:p w14:paraId="2CC08889" w14:textId="77777777" w:rsidR="003E2CD0" w:rsidRDefault="003E2CD0" w:rsidP="003E2CD0">
      <w:pPr>
        <w:pStyle w:val="ListParagraph"/>
        <w:ind w:left="360"/>
      </w:pPr>
    </w:p>
    <w:p w14:paraId="7AC39D2A" w14:textId="0553B734" w:rsidR="005B3682" w:rsidRDefault="00882A52" w:rsidP="007177E8">
      <w:pPr>
        <w:pStyle w:val="ListParagraph"/>
        <w:ind w:left="360"/>
        <w:jc w:val="both"/>
      </w:pPr>
      <w:r w:rsidRPr="00882A52">
        <w:t xml:space="preserve">Embedment presses and saws will be checked periodically for tolerances. Manufacturing tables will be checked periodically for proper functionality. The </w:t>
      </w:r>
      <w:r w:rsidR="006B3C44">
        <w:t xml:space="preserve">inspection </w:t>
      </w:r>
      <w:r w:rsidRPr="00882A52">
        <w:t>frequency will be as follows:</w:t>
      </w:r>
      <w:r w:rsidR="003E2CD0">
        <w:t xml:space="preserve"> _____</w:t>
      </w:r>
    </w:p>
    <w:p w14:paraId="35977260" w14:textId="486E6715" w:rsidR="003E2CD0" w:rsidRDefault="003E2CD0" w:rsidP="007177E8">
      <w:pPr>
        <w:pStyle w:val="ListParagraph"/>
        <w:ind w:left="360"/>
        <w:jc w:val="both"/>
      </w:pPr>
      <w:r>
        <w:t>________________________________________________________________________________</w:t>
      </w:r>
    </w:p>
    <w:p w14:paraId="0C4B2F32" w14:textId="77777777" w:rsidR="003E2CD0" w:rsidRDefault="003E2CD0" w:rsidP="005B3682">
      <w:pPr>
        <w:pStyle w:val="ListParagraph"/>
        <w:ind w:left="360"/>
      </w:pPr>
    </w:p>
    <w:p w14:paraId="07399262" w14:textId="35E1B93E" w:rsidR="00565C52" w:rsidRDefault="00565C52" w:rsidP="00AC69A8">
      <w:pPr>
        <w:pStyle w:val="Heading1"/>
      </w:pPr>
      <w:bookmarkStart w:id="16" w:name="_Toc158205611"/>
      <w:r>
        <w:t>Sample Documents</w:t>
      </w:r>
      <w:bookmarkEnd w:id="16"/>
    </w:p>
    <w:p w14:paraId="28FD20F7" w14:textId="77777777" w:rsidR="007306B6" w:rsidRDefault="007306B6" w:rsidP="007306B6">
      <w:pPr>
        <w:pStyle w:val="ListParagraph"/>
        <w:ind w:left="360"/>
      </w:pPr>
    </w:p>
    <w:p w14:paraId="0B0FC8C7" w14:textId="77777777" w:rsidR="00EB5C12" w:rsidRDefault="007306B6" w:rsidP="007306B6">
      <w:pPr>
        <w:pStyle w:val="ListParagraph"/>
        <w:ind w:left="360"/>
      </w:pPr>
      <w:r>
        <w:t>This In-Plant QC manual includes the following quality control inspection forms:</w:t>
      </w:r>
    </w:p>
    <w:p w14:paraId="3295A44A" w14:textId="55828406" w:rsidR="007306B6" w:rsidRDefault="007306B6" w:rsidP="007306B6">
      <w:pPr>
        <w:pStyle w:val="ListParagraph"/>
        <w:ind w:left="360"/>
      </w:pPr>
      <w:r>
        <w:t xml:space="preserve">   </w:t>
      </w:r>
    </w:p>
    <w:p w14:paraId="31CC8480" w14:textId="77777777" w:rsidR="007306B6" w:rsidRDefault="007306B6" w:rsidP="007306B6">
      <w:pPr>
        <w:pStyle w:val="ListParagraph"/>
        <w:numPr>
          <w:ilvl w:val="0"/>
          <w:numId w:val="5"/>
        </w:numPr>
      </w:pPr>
      <w:r>
        <w:t>In-Plant QC Inspection Form : See Appendix A</w:t>
      </w:r>
    </w:p>
    <w:p w14:paraId="4BEAD4AE" w14:textId="0E03DF45" w:rsidR="00311150" w:rsidRDefault="007306B6" w:rsidP="007306B6">
      <w:pPr>
        <w:pStyle w:val="ListParagraph"/>
        <w:numPr>
          <w:ilvl w:val="0"/>
          <w:numId w:val="5"/>
        </w:numPr>
      </w:pPr>
      <w:r>
        <w:t>Weekly QC Inspection Log: See Appendix B</w:t>
      </w:r>
    </w:p>
    <w:p w14:paraId="57FC2983" w14:textId="57044425" w:rsidR="00EB5C12" w:rsidRDefault="00EB5C12" w:rsidP="007306B6">
      <w:pPr>
        <w:pStyle w:val="ListParagraph"/>
        <w:numPr>
          <w:ilvl w:val="0"/>
          <w:numId w:val="5"/>
        </w:numPr>
      </w:pPr>
      <w:r>
        <w:t>Other: __________________________________________________________</w:t>
      </w:r>
    </w:p>
    <w:p w14:paraId="5FC7B709" w14:textId="77777777" w:rsidR="00EB5C12" w:rsidRDefault="00EB5C12" w:rsidP="00EB5C12">
      <w:pPr>
        <w:pStyle w:val="ListParagraph"/>
        <w:ind w:left="1080"/>
      </w:pPr>
    </w:p>
    <w:p w14:paraId="367B1464" w14:textId="678C77B8" w:rsidR="00565C52" w:rsidRDefault="00565C52" w:rsidP="00AC69A8">
      <w:pPr>
        <w:pStyle w:val="Heading1"/>
      </w:pPr>
      <w:bookmarkStart w:id="17" w:name="_Toc158205612"/>
      <w:r>
        <w:t>Document Approval</w:t>
      </w:r>
      <w:bookmarkEnd w:id="17"/>
    </w:p>
    <w:p w14:paraId="47731F92" w14:textId="77777777" w:rsidR="00B60CB2" w:rsidRDefault="00B60CB2" w:rsidP="00B60CB2">
      <w:pPr>
        <w:pStyle w:val="ListParagraph"/>
        <w:ind w:left="360"/>
      </w:pPr>
    </w:p>
    <w:p w14:paraId="6BE57A06" w14:textId="61B88246" w:rsidR="00B60CB2" w:rsidRDefault="00B60CB2" w:rsidP="007177E8">
      <w:pPr>
        <w:pStyle w:val="ListParagraph"/>
        <w:ind w:left="360"/>
        <w:jc w:val="both"/>
      </w:pPr>
      <w:r w:rsidRPr="00B60CB2">
        <w:t xml:space="preserve">The in-plant QC Inspector will assemble the inspection paperwork for each truss into a package and sign and date the work.  At the completion of the weekly inspections the inspector will assemble the weeks’ inspection paperwork along with a weekly inspection log for review and approval by upper management.  Upper management, after review, will initial and date the inspection package and will discuss any issues observed with the in-plant QC Inspector.  Completed inspection paperwork will be filed and available for access by a third-party inspector if </w:t>
      </w:r>
      <w:r>
        <w:t>applicable.</w:t>
      </w:r>
    </w:p>
    <w:p w14:paraId="4DD0CC4A" w14:textId="77777777" w:rsidR="00B60CB2" w:rsidRDefault="00B60CB2" w:rsidP="00B60CB2">
      <w:pPr>
        <w:pStyle w:val="ListParagraph"/>
        <w:ind w:left="360"/>
      </w:pPr>
    </w:p>
    <w:p w14:paraId="452D7D49" w14:textId="3773073A" w:rsidR="00565C52" w:rsidRDefault="00565C52" w:rsidP="00AC69A8">
      <w:pPr>
        <w:pStyle w:val="Heading1"/>
      </w:pPr>
      <w:bookmarkStart w:id="18" w:name="_Toc158205613"/>
      <w:r>
        <w:t>Records Retention</w:t>
      </w:r>
      <w:bookmarkEnd w:id="18"/>
    </w:p>
    <w:p w14:paraId="6D320BBE" w14:textId="77777777" w:rsidR="007941E3" w:rsidRDefault="007941E3" w:rsidP="007941E3">
      <w:pPr>
        <w:pStyle w:val="ListParagraph"/>
        <w:ind w:left="360"/>
      </w:pPr>
    </w:p>
    <w:p w14:paraId="766B2B54" w14:textId="1C3EE2FB" w:rsidR="00B60CB2" w:rsidRDefault="007941E3" w:rsidP="007177E8">
      <w:pPr>
        <w:pStyle w:val="ListParagraph"/>
        <w:ind w:left="360"/>
        <w:jc w:val="both"/>
      </w:pPr>
      <w:r w:rsidRPr="007941E3">
        <w:t>All inspection records (Joint QC Details, design drawings, tooth reports, inspection forms, and weekly logs) shall be maintained for a minimum of: _____________________</w:t>
      </w:r>
      <w:r w:rsidR="00A4223C">
        <w:t>____________</w:t>
      </w:r>
    </w:p>
    <w:sectPr w:rsidR="00B60CB2" w:rsidSect="00F02CB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Borders w:display="firstPage" w:offsetFrom="page">
        <w:top w:val="single" w:sz="6" w:space="24" w:color="2F5496" w:themeColor="accent1" w:themeShade="BF"/>
        <w:left w:val="single" w:sz="6" w:space="24" w:color="2F5496" w:themeColor="accent1" w:themeShade="BF"/>
        <w:bottom w:val="single" w:sz="6" w:space="24" w:color="2F5496" w:themeColor="accent1" w:themeShade="BF"/>
        <w:right w:val="single" w:sz="6" w:space="24" w:color="2F5496" w:themeColor="accent1"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46AB4" w14:textId="77777777" w:rsidR="00D74E6C" w:rsidRDefault="00D74E6C" w:rsidP="00CC495C">
      <w:pPr>
        <w:spacing w:after="0" w:line="240" w:lineRule="auto"/>
      </w:pPr>
      <w:r>
        <w:separator/>
      </w:r>
    </w:p>
  </w:endnote>
  <w:endnote w:type="continuationSeparator" w:id="0">
    <w:p w14:paraId="37A55F85" w14:textId="77777777" w:rsidR="00D74E6C" w:rsidRDefault="00D74E6C" w:rsidP="00CC4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9C026" w14:textId="77777777" w:rsidR="007F1E58" w:rsidRDefault="007F1E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233784"/>
      <w:docPartObj>
        <w:docPartGallery w:val="Page Numbers (Bottom of Page)"/>
        <w:docPartUnique/>
      </w:docPartObj>
    </w:sdtPr>
    <w:sdtEndPr/>
    <w:sdtContent>
      <w:sdt>
        <w:sdtPr>
          <w:id w:val="-1769616900"/>
          <w:docPartObj>
            <w:docPartGallery w:val="Page Numbers (Top of Page)"/>
            <w:docPartUnique/>
          </w:docPartObj>
        </w:sdtPr>
        <w:sdtEndPr/>
        <w:sdtContent>
          <w:p w14:paraId="4D090CD6" w14:textId="5650D476" w:rsidR="00CC495C" w:rsidRDefault="00CC495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F257FFF" w14:textId="77777777" w:rsidR="00CC495C" w:rsidRDefault="00CC49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1104B" w14:textId="77777777" w:rsidR="007F1E58" w:rsidRDefault="007F1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4F144" w14:textId="77777777" w:rsidR="00D74E6C" w:rsidRDefault="00D74E6C" w:rsidP="00CC495C">
      <w:pPr>
        <w:spacing w:after="0" w:line="240" w:lineRule="auto"/>
      </w:pPr>
      <w:r>
        <w:separator/>
      </w:r>
    </w:p>
  </w:footnote>
  <w:footnote w:type="continuationSeparator" w:id="0">
    <w:p w14:paraId="79AED62C" w14:textId="77777777" w:rsidR="00D74E6C" w:rsidRDefault="00D74E6C" w:rsidP="00CC49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5C5B" w14:textId="77777777" w:rsidR="007F1E58" w:rsidRDefault="007F1E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94AB3" w14:textId="77777777" w:rsidR="007F1E58" w:rsidRDefault="007F1E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FD5E" w14:textId="77777777" w:rsidR="007F1E58" w:rsidRDefault="007F1E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EB2CE0"/>
    <w:multiLevelType w:val="hybridMultilevel"/>
    <w:tmpl w:val="26D89E76"/>
    <w:lvl w:ilvl="0" w:tplc="8248880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324E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EB32956"/>
    <w:multiLevelType w:val="hybridMultilevel"/>
    <w:tmpl w:val="EA00B288"/>
    <w:lvl w:ilvl="0" w:tplc="9362B79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1946AA8"/>
    <w:multiLevelType w:val="hybridMultilevel"/>
    <w:tmpl w:val="DB0CE632"/>
    <w:lvl w:ilvl="0" w:tplc="9362B79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BF72200"/>
    <w:multiLevelType w:val="hybridMultilevel"/>
    <w:tmpl w:val="4F8AE9C0"/>
    <w:lvl w:ilvl="0" w:tplc="9362B796">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73D91B6E"/>
    <w:multiLevelType w:val="hybridMultilevel"/>
    <w:tmpl w:val="AA46E7FC"/>
    <w:lvl w:ilvl="0" w:tplc="9362B79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60714512">
    <w:abstractNumId w:val="1"/>
  </w:num>
  <w:num w:numId="2" w16cid:durableId="196696833">
    <w:abstractNumId w:val="5"/>
  </w:num>
  <w:num w:numId="3" w16cid:durableId="107168182">
    <w:abstractNumId w:val="4"/>
  </w:num>
  <w:num w:numId="4" w16cid:durableId="1371762980">
    <w:abstractNumId w:val="2"/>
  </w:num>
  <w:num w:numId="5" w16cid:durableId="1852136505">
    <w:abstractNumId w:val="3"/>
  </w:num>
  <w:num w:numId="6" w16cid:durableId="2530516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3sDS1MLc0MjA2tTRV0lEKTi0uzszPAykwqQUAeIy/5SwAAAA="/>
  </w:docVars>
  <w:rsids>
    <w:rsidRoot w:val="00D743BE"/>
    <w:rsid w:val="00003109"/>
    <w:rsid w:val="0001499E"/>
    <w:rsid w:val="00027ED3"/>
    <w:rsid w:val="00044C5B"/>
    <w:rsid w:val="00066172"/>
    <w:rsid w:val="00086000"/>
    <w:rsid w:val="000B1A4A"/>
    <w:rsid w:val="000B28FE"/>
    <w:rsid w:val="000B4ED4"/>
    <w:rsid w:val="000B780A"/>
    <w:rsid w:val="000C0E98"/>
    <w:rsid w:val="000C40B8"/>
    <w:rsid w:val="000E66F6"/>
    <w:rsid w:val="0010456D"/>
    <w:rsid w:val="00104D4F"/>
    <w:rsid w:val="00111A54"/>
    <w:rsid w:val="001419A6"/>
    <w:rsid w:val="001454CB"/>
    <w:rsid w:val="00147505"/>
    <w:rsid w:val="001A2DCB"/>
    <w:rsid w:val="001B2A3D"/>
    <w:rsid w:val="001D2023"/>
    <w:rsid w:val="001F7C09"/>
    <w:rsid w:val="00204E1C"/>
    <w:rsid w:val="0021068A"/>
    <w:rsid w:val="00215B1A"/>
    <w:rsid w:val="00220458"/>
    <w:rsid w:val="002268C8"/>
    <w:rsid w:val="00227047"/>
    <w:rsid w:val="00236DEE"/>
    <w:rsid w:val="002527A4"/>
    <w:rsid w:val="0026684D"/>
    <w:rsid w:val="0027186B"/>
    <w:rsid w:val="00274091"/>
    <w:rsid w:val="00294AC8"/>
    <w:rsid w:val="00295256"/>
    <w:rsid w:val="002952B2"/>
    <w:rsid w:val="002A4E21"/>
    <w:rsid w:val="002B00B4"/>
    <w:rsid w:val="002B0ED8"/>
    <w:rsid w:val="002C315E"/>
    <w:rsid w:val="002E04BC"/>
    <w:rsid w:val="002F339D"/>
    <w:rsid w:val="00311150"/>
    <w:rsid w:val="00316686"/>
    <w:rsid w:val="00327607"/>
    <w:rsid w:val="00344A6B"/>
    <w:rsid w:val="00345799"/>
    <w:rsid w:val="00347CF4"/>
    <w:rsid w:val="003506A6"/>
    <w:rsid w:val="003627ED"/>
    <w:rsid w:val="00382D6B"/>
    <w:rsid w:val="003B05C2"/>
    <w:rsid w:val="003C15BB"/>
    <w:rsid w:val="003C395C"/>
    <w:rsid w:val="003D28F8"/>
    <w:rsid w:val="003E2CD0"/>
    <w:rsid w:val="004129FF"/>
    <w:rsid w:val="00414F2B"/>
    <w:rsid w:val="00424A15"/>
    <w:rsid w:val="004479AA"/>
    <w:rsid w:val="00463DAB"/>
    <w:rsid w:val="00472A39"/>
    <w:rsid w:val="0048094E"/>
    <w:rsid w:val="004838ED"/>
    <w:rsid w:val="004842ED"/>
    <w:rsid w:val="00490A00"/>
    <w:rsid w:val="00497813"/>
    <w:rsid w:val="004B48AB"/>
    <w:rsid w:val="004B724E"/>
    <w:rsid w:val="004F13CE"/>
    <w:rsid w:val="005058B0"/>
    <w:rsid w:val="00512DCE"/>
    <w:rsid w:val="005168A7"/>
    <w:rsid w:val="005227A5"/>
    <w:rsid w:val="00532B9C"/>
    <w:rsid w:val="00542CB9"/>
    <w:rsid w:val="00545C0E"/>
    <w:rsid w:val="00562B37"/>
    <w:rsid w:val="00565C52"/>
    <w:rsid w:val="00582FC8"/>
    <w:rsid w:val="005A2E62"/>
    <w:rsid w:val="005A6D9C"/>
    <w:rsid w:val="005B01F6"/>
    <w:rsid w:val="005B3682"/>
    <w:rsid w:val="005C0ECB"/>
    <w:rsid w:val="005D054A"/>
    <w:rsid w:val="005D3935"/>
    <w:rsid w:val="005F0794"/>
    <w:rsid w:val="005F27C3"/>
    <w:rsid w:val="005F6A96"/>
    <w:rsid w:val="0061357F"/>
    <w:rsid w:val="006424E8"/>
    <w:rsid w:val="00660CF5"/>
    <w:rsid w:val="006B3C44"/>
    <w:rsid w:val="006D08AC"/>
    <w:rsid w:val="006E7DEE"/>
    <w:rsid w:val="006F038A"/>
    <w:rsid w:val="006F3BC1"/>
    <w:rsid w:val="0071474B"/>
    <w:rsid w:val="007177E8"/>
    <w:rsid w:val="00720010"/>
    <w:rsid w:val="00725B70"/>
    <w:rsid w:val="007306B6"/>
    <w:rsid w:val="00733FFE"/>
    <w:rsid w:val="00742392"/>
    <w:rsid w:val="007571A9"/>
    <w:rsid w:val="00775821"/>
    <w:rsid w:val="007941E3"/>
    <w:rsid w:val="007A2EE1"/>
    <w:rsid w:val="007A4F45"/>
    <w:rsid w:val="007A5634"/>
    <w:rsid w:val="007A616F"/>
    <w:rsid w:val="007A7CD1"/>
    <w:rsid w:val="007B384B"/>
    <w:rsid w:val="007E6337"/>
    <w:rsid w:val="007F1E58"/>
    <w:rsid w:val="007F6A36"/>
    <w:rsid w:val="00803FF4"/>
    <w:rsid w:val="00823AA9"/>
    <w:rsid w:val="008276F2"/>
    <w:rsid w:val="00834CE5"/>
    <w:rsid w:val="00846E45"/>
    <w:rsid w:val="008610D9"/>
    <w:rsid w:val="008814C4"/>
    <w:rsid w:val="00882A52"/>
    <w:rsid w:val="008B18CE"/>
    <w:rsid w:val="008C2D51"/>
    <w:rsid w:val="008E0BBA"/>
    <w:rsid w:val="008E13F2"/>
    <w:rsid w:val="008E3DFE"/>
    <w:rsid w:val="008E7760"/>
    <w:rsid w:val="008F2DB0"/>
    <w:rsid w:val="008F5162"/>
    <w:rsid w:val="0094430A"/>
    <w:rsid w:val="00966F2C"/>
    <w:rsid w:val="00971A4E"/>
    <w:rsid w:val="0097330C"/>
    <w:rsid w:val="009738E3"/>
    <w:rsid w:val="009851C3"/>
    <w:rsid w:val="00994268"/>
    <w:rsid w:val="00994822"/>
    <w:rsid w:val="0099739C"/>
    <w:rsid w:val="009A2AF9"/>
    <w:rsid w:val="009B4AE9"/>
    <w:rsid w:val="009B7663"/>
    <w:rsid w:val="009B7DA1"/>
    <w:rsid w:val="009D0A87"/>
    <w:rsid w:val="009D1BF5"/>
    <w:rsid w:val="009D348D"/>
    <w:rsid w:val="009D5930"/>
    <w:rsid w:val="00A14A85"/>
    <w:rsid w:val="00A24F5F"/>
    <w:rsid w:val="00A32833"/>
    <w:rsid w:val="00A4223C"/>
    <w:rsid w:val="00A4768B"/>
    <w:rsid w:val="00A533A2"/>
    <w:rsid w:val="00A57BD8"/>
    <w:rsid w:val="00A62E3E"/>
    <w:rsid w:val="00A76A99"/>
    <w:rsid w:val="00A8186F"/>
    <w:rsid w:val="00A94FCC"/>
    <w:rsid w:val="00AA1586"/>
    <w:rsid w:val="00AA2439"/>
    <w:rsid w:val="00AC69A8"/>
    <w:rsid w:val="00AE1DF5"/>
    <w:rsid w:val="00AE5073"/>
    <w:rsid w:val="00AF3C8A"/>
    <w:rsid w:val="00AF7C69"/>
    <w:rsid w:val="00B05812"/>
    <w:rsid w:val="00B06F93"/>
    <w:rsid w:val="00B26580"/>
    <w:rsid w:val="00B60CB2"/>
    <w:rsid w:val="00B62904"/>
    <w:rsid w:val="00B7638B"/>
    <w:rsid w:val="00B809D9"/>
    <w:rsid w:val="00BA76D7"/>
    <w:rsid w:val="00BC5CC7"/>
    <w:rsid w:val="00BD176E"/>
    <w:rsid w:val="00BD5FF0"/>
    <w:rsid w:val="00C01FB1"/>
    <w:rsid w:val="00C3229C"/>
    <w:rsid w:val="00C57FAB"/>
    <w:rsid w:val="00C81E90"/>
    <w:rsid w:val="00C844D4"/>
    <w:rsid w:val="00C854B5"/>
    <w:rsid w:val="00C8774E"/>
    <w:rsid w:val="00C90A0A"/>
    <w:rsid w:val="00CA0CFE"/>
    <w:rsid w:val="00CB6D19"/>
    <w:rsid w:val="00CB7B92"/>
    <w:rsid w:val="00CC495C"/>
    <w:rsid w:val="00CF4008"/>
    <w:rsid w:val="00CF59B5"/>
    <w:rsid w:val="00D262FE"/>
    <w:rsid w:val="00D32C7D"/>
    <w:rsid w:val="00D433D0"/>
    <w:rsid w:val="00D50837"/>
    <w:rsid w:val="00D54D5B"/>
    <w:rsid w:val="00D60CEA"/>
    <w:rsid w:val="00D7430B"/>
    <w:rsid w:val="00D743BE"/>
    <w:rsid w:val="00D74E6C"/>
    <w:rsid w:val="00D825F2"/>
    <w:rsid w:val="00D843E8"/>
    <w:rsid w:val="00D91608"/>
    <w:rsid w:val="00D97426"/>
    <w:rsid w:val="00DB34F9"/>
    <w:rsid w:val="00DB7506"/>
    <w:rsid w:val="00DD3BEF"/>
    <w:rsid w:val="00DF59BC"/>
    <w:rsid w:val="00E12D27"/>
    <w:rsid w:val="00E15498"/>
    <w:rsid w:val="00E20024"/>
    <w:rsid w:val="00E37EE8"/>
    <w:rsid w:val="00E41AFD"/>
    <w:rsid w:val="00E56DF6"/>
    <w:rsid w:val="00E65300"/>
    <w:rsid w:val="00E66CAA"/>
    <w:rsid w:val="00E715AF"/>
    <w:rsid w:val="00E74034"/>
    <w:rsid w:val="00E751EF"/>
    <w:rsid w:val="00EB5C12"/>
    <w:rsid w:val="00EC074F"/>
    <w:rsid w:val="00F02CB1"/>
    <w:rsid w:val="00F0452C"/>
    <w:rsid w:val="00F066A9"/>
    <w:rsid w:val="00F10B7F"/>
    <w:rsid w:val="00F17E58"/>
    <w:rsid w:val="00F23CFC"/>
    <w:rsid w:val="00F364C4"/>
    <w:rsid w:val="00F60EB9"/>
    <w:rsid w:val="00F61842"/>
    <w:rsid w:val="00F62C9B"/>
    <w:rsid w:val="00F63465"/>
    <w:rsid w:val="00F77658"/>
    <w:rsid w:val="00F8074D"/>
    <w:rsid w:val="00F831FE"/>
    <w:rsid w:val="00FA3526"/>
    <w:rsid w:val="00FB1E53"/>
    <w:rsid w:val="00FB55A4"/>
    <w:rsid w:val="00FC4FFA"/>
    <w:rsid w:val="00FE25E7"/>
    <w:rsid w:val="00FF3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946F7"/>
  <w15:chartTrackingRefBased/>
  <w15:docId w15:val="{6D4F2A33-053E-4F88-830F-4CFEB9F7E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1FB1"/>
    <w:pPr>
      <w:keepNext/>
      <w:keepLines/>
      <w:numPr>
        <w:numId w:val="6"/>
      </w:numPr>
      <w:spacing w:before="240" w:after="0"/>
      <w:outlineLvl w:val="0"/>
    </w:pPr>
    <w:rPr>
      <w:rFonts w:asciiTheme="majorHAnsi" w:eastAsiaTheme="majorEastAsia" w:hAnsiTheme="majorHAnsi" w:cstheme="majorBidi"/>
      <w:b/>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3BE"/>
    <w:pPr>
      <w:ind w:left="720"/>
      <w:contextualSpacing/>
    </w:pPr>
  </w:style>
  <w:style w:type="table" w:styleId="TableGrid">
    <w:name w:val="Table Grid"/>
    <w:basedOn w:val="TableNormal"/>
    <w:uiPriority w:val="39"/>
    <w:rsid w:val="0056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49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95C"/>
  </w:style>
  <w:style w:type="paragraph" w:styleId="Footer">
    <w:name w:val="footer"/>
    <w:basedOn w:val="Normal"/>
    <w:link w:val="FooterChar"/>
    <w:uiPriority w:val="99"/>
    <w:unhideWhenUsed/>
    <w:rsid w:val="00CC49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95C"/>
  </w:style>
  <w:style w:type="character" w:customStyle="1" w:styleId="Heading1Char">
    <w:name w:val="Heading 1 Char"/>
    <w:basedOn w:val="DefaultParagraphFont"/>
    <w:link w:val="Heading1"/>
    <w:uiPriority w:val="9"/>
    <w:rsid w:val="00C01FB1"/>
    <w:rPr>
      <w:rFonts w:asciiTheme="majorHAnsi" w:eastAsiaTheme="majorEastAsia" w:hAnsiTheme="majorHAnsi" w:cstheme="majorBidi"/>
      <w:b/>
      <w:color w:val="2F5496" w:themeColor="accent1" w:themeShade="BF"/>
      <w:sz w:val="32"/>
      <w:szCs w:val="32"/>
    </w:rPr>
  </w:style>
  <w:style w:type="paragraph" w:styleId="TOCHeading">
    <w:name w:val="TOC Heading"/>
    <w:basedOn w:val="Heading1"/>
    <w:next w:val="Normal"/>
    <w:uiPriority w:val="39"/>
    <w:unhideWhenUsed/>
    <w:qFormat/>
    <w:rsid w:val="00F17E58"/>
    <w:pPr>
      <w:outlineLvl w:val="9"/>
    </w:pPr>
    <w:rPr>
      <w:kern w:val="0"/>
      <w14:ligatures w14:val="none"/>
    </w:rPr>
  </w:style>
  <w:style w:type="paragraph" w:styleId="TOC1">
    <w:name w:val="toc 1"/>
    <w:basedOn w:val="Normal"/>
    <w:next w:val="Normal"/>
    <w:autoRedefine/>
    <w:uiPriority w:val="39"/>
    <w:unhideWhenUsed/>
    <w:rsid w:val="00966F2C"/>
    <w:pPr>
      <w:tabs>
        <w:tab w:val="left" w:pos="440"/>
        <w:tab w:val="right" w:leader="dot" w:pos="9350"/>
      </w:tabs>
      <w:spacing w:after="100"/>
    </w:pPr>
    <w:rPr>
      <w:rFonts w:cstheme="minorHAnsi"/>
    </w:rPr>
  </w:style>
  <w:style w:type="character" w:styleId="Hyperlink">
    <w:name w:val="Hyperlink"/>
    <w:basedOn w:val="DefaultParagraphFont"/>
    <w:uiPriority w:val="99"/>
    <w:unhideWhenUsed/>
    <w:rsid w:val="00545C0E"/>
    <w:rPr>
      <w:color w:val="0563C1" w:themeColor="hyperlink"/>
      <w:u w:val="single"/>
    </w:rPr>
  </w:style>
  <w:style w:type="paragraph" w:styleId="NoSpacing">
    <w:name w:val="No Spacing"/>
    <w:link w:val="NoSpacingChar"/>
    <w:uiPriority w:val="1"/>
    <w:qFormat/>
    <w:rsid w:val="00E65300"/>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E65300"/>
    <w:rPr>
      <w:rFonts w:eastAsiaTheme="minorEastAsia"/>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A6A1CC-517D-42A9-97BD-262037F472D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8EC074F5-338C-42EF-A867-3B338CBC594A}">
      <dgm:prSet phldrT="[Text]" custT="1"/>
      <dgm:spPr/>
      <dgm:t>
        <a:bodyPr/>
        <a:lstStyle/>
        <a:p>
          <a:r>
            <a:rPr lang="en-US" sz="1800"/>
            <a:t>General Manager</a:t>
          </a:r>
        </a:p>
      </dgm:t>
    </dgm:pt>
    <dgm:pt modelId="{14C764CB-BE2D-43AE-B4EB-86A0FBFE9F1E}" type="parTrans" cxnId="{414F3E5C-E44E-422F-B1C2-12D5D3B60977}">
      <dgm:prSet/>
      <dgm:spPr/>
      <dgm:t>
        <a:bodyPr/>
        <a:lstStyle/>
        <a:p>
          <a:endParaRPr lang="en-US"/>
        </a:p>
      </dgm:t>
    </dgm:pt>
    <dgm:pt modelId="{3B0CEB3C-E7DA-485B-A23E-8DE91DE5CC2A}" type="sibTrans" cxnId="{414F3E5C-E44E-422F-B1C2-12D5D3B60977}">
      <dgm:prSet/>
      <dgm:spPr/>
      <dgm:t>
        <a:bodyPr/>
        <a:lstStyle/>
        <a:p>
          <a:endParaRPr lang="en-US"/>
        </a:p>
      </dgm:t>
    </dgm:pt>
    <dgm:pt modelId="{C6379D7D-EE60-4460-AE84-697706463273}">
      <dgm:prSet phldrT="[Text]" custT="1"/>
      <dgm:spPr/>
      <dgm:t>
        <a:bodyPr/>
        <a:lstStyle/>
        <a:p>
          <a:r>
            <a:rPr lang="en-US" sz="1800"/>
            <a:t>Design Manager</a:t>
          </a:r>
        </a:p>
      </dgm:t>
    </dgm:pt>
    <dgm:pt modelId="{84B074DE-F542-4977-A07B-C63160E131E5}" type="parTrans" cxnId="{F4711656-6FCC-4CDC-8A40-9E2B78D8E32B}">
      <dgm:prSet/>
      <dgm:spPr/>
      <dgm:t>
        <a:bodyPr/>
        <a:lstStyle/>
        <a:p>
          <a:endParaRPr lang="en-US"/>
        </a:p>
      </dgm:t>
    </dgm:pt>
    <dgm:pt modelId="{98E28985-E4A2-43A0-9DEF-55C937C420DC}" type="sibTrans" cxnId="{F4711656-6FCC-4CDC-8A40-9E2B78D8E32B}">
      <dgm:prSet/>
      <dgm:spPr/>
      <dgm:t>
        <a:bodyPr/>
        <a:lstStyle/>
        <a:p>
          <a:endParaRPr lang="en-US"/>
        </a:p>
      </dgm:t>
    </dgm:pt>
    <dgm:pt modelId="{775907B1-9C2B-4C65-8EBE-98F492276827}">
      <dgm:prSet phldrT="[Text]" custT="1"/>
      <dgm:spPr/>
      <dgm:t>
        <a:bodyPr/>
        <a:lstStyle/>
        <a:p>
          <a:r>
            <a:rPr lang="en-US" sz="1800"/>
            <a:t>Production Manager</a:t>
          </a:r>
        </a:p>
      </dgm:t>
    </dgm:pt>
    <dgm:pt modelId="{CD0C784D-A112-43DC-89D4-A0DA24DDFA7D}" type="parTrans" cxnId="{BFC6D8E1-16B8-40A0-9BD6-0A85E2C4F32D}">
      <dgm:prSet/>
      <dgm:spPr/>
      <dgm:t>
        <a:bodyPr/>
        <a:lstStyle/>
        <a:p>
          <a:endParaRPr lang="en-US"/>
        </a:p>
      </dgm:t>
    </dgm:pt>
    <dgm:pt modelId="{C0E25701-6E58-4AF1-9468-CC9FBFBD1BC0}" type="sibTrans" cxnId="{BFC6D8E1-16B8-40A0-9BD6-0A85E2C4F32D}">
      <dgm:prSet/>
      <dgm:spPr/>
      <dgm:t>
        <a:bodyPr/>
        <a:lstStyle/>
        <a:p>
          <a:endParaRPr lang="en-US"/>
        </a:p>
      </dgm:t>
    </dgm:pt>
    <dgm:pt modelId="{EEB75439-B745-4D35-B0B3-E15C7A79A679}">
      <dgm:prSet phldrT="[Text]" custT="1"/>
      <dgm:spPr/>
      <dgm:t>
        <a:bodyPr/>
        <a:lstStyle/>
        <a:p>
          <a:r>
            <a:rPr lang="en-US" sz="1800"/>
            <a:t>Operations Manager</a:t>
          </a:r>
        </a:p>
      </dgm:t>
    </dgm:pt>
    <dgm:pt modelId="{A232616D-56C5-487E-9EBD-1CB4D9C02024}" type="parTrans" cxnId="{04C6CA8F-C315-4392-B2EC-8BE038B18E34}">
      <dgm:prSet/>
      <dgm:spPr/>
      <dgm:t>
        <a:bodyPr/>
        <a:lstStyle/>
        <a:p>
          <a:endParaRPr lang="en-US"/>
        </a:p>
      </dgm:t>
    </dgm:pt>
    <dgm:pt modelId="{DDF99EA2-4FBE-4E8D-A6A4-81D1311F3038}" type="sibTrans" cxnId="{04C6CA8F-C315-4392-B2EC-8BE038B18E34}">
      <dgm:prSet/>
      <dgm:spPr/>
      <dgm:t>
        <a:bodyPr/>
        <a:lstStyle/>
        <a:p>
          <a:endParaRPr lang="en-US"/>
        </a:p>
      </dgm:t>
    </dgm:pt>
    <dgm:pt modelId="{9CEFF05F-6E0D-49C7-842C-BD3EF339A8C3}">
      <dgm:prSet phldrT="[Text]" custT="1"/>
      <dgm:spPr/>
      <dgm:t>
        <a:bodyPr/>
        <a:lstStyle/>
        <a:p>
          <a:r>
            <a:rPr lang="en-US" sz="1800"/>
            <a:t>QC Inspector</a:t>
          </a:r>
        </a:p>
      </dgm:t>
    </dgm:pt>
    <dgm:pt modelId="{F7221760-E915-49AA-8D1B-0A740DB26136}" type="parTrans" cxnId="{C4DA75CA-F2E8-40AB-9E36-8148C712F607}">
      <dgm:prSet/>
      <dgm:spPr/>
      <dgm:t>
        <a:bodyPr/>
        <a:lstStyle/>
        <a:p>
          <a:endParaRPr lang="en-US"/>
        </a:p>
      </dgm:t>
    </dgm:pt>
    <dgm:pt modelId="{73A458DD-E72D-4D8A-8CE0-63A0C7F0E480}" type="sibTrans" cxnId="{C4DA75CA-F2E8-40AB-9E36-8148C712F607}">
      <dgm:prSet/>
      <dgm:spPr/>
      <dgm:t>
        <a:bodyPr/>
        <a:lstStyle/>
        <a:p>
          <a:endParaRPr lang="en-US"/>
        </a:p>
      </dgm:t>
    </dgm:pt>
    <dgm:pt modelId="{631200E1-1521-42E4-AD15-181B70BEB1C8}">
      <dgm:prSet phldrT="[Text]" custT="1"/>
      <dgm:spPr/>
      <dgm:t>
        <a:bodyPr/>
        <a:lstStyle/>
        <a:p>
          <a:r>
            <a:rPr lang="en-US" sz="1800"/>
            <a:t>Shop Foreman</a:t>
          </a:r>
        </a:p>
      </dgm:t>
    </dgm:pt>
    <dgm:pt modelId="{4178A603-0A03-46CB-AF6F-4F58B67AE9FC}" type="parTrans" cxnId="{272E0EF3-69BD-48B2-8957-5A44B876A452}">
      <dgm:prSet/>
      <dgm:spPr/>
      <dgm:t>
        <a:bodyPr/>
        <a:lstStyle/>
        <a:p>
          <a:endParaRPr lang="en-US"/>
        </a:p>
      </dgm:t>
    </dgm:pt>
    <dgm:pt modelId="{77B1EF51-6C9D-4BB8-854D-EC7D3D989F2F}" type="sibTrans" cxnId="{272E0EF3-69BD-48B2-8957-5A44B876A452}">
      <dgm:prSet/>
      <dgm:spPr/>
      <dgm:t>
        <a:bodyPr/>
        <a:lstStyle/>
        <a:p>
          <a:endParaRPr lang="en-US"/>
        </a:p>
      </dgm:t>
    </dgm:pt>
    <dgm:pt modelId="{9C54B7F2-A5A8-4433-9DAF-42A79B227BAD}" type="pres">
      <dgm:prSet presAssocID="{8FA6A1CC-517D-42A9-97BD-262037F472D2}" presName="hierChild1" presStyleCnt="0">
        <dgm:presLayoutVars>
          <dgm:orgChart val="1"/>
          <dgm:chPref val="1"/>
          <dgm:dir/>
          <dgm:animOne val="branch"/>
          <dgm:animLvl val="lvl"/>
          <dgm:resizeHandles/>
        </dgm:presLayoutVars>
      </dgm:prSet>
      <dgm:spPr/>
    </dgm:pt>
    <dgm:pt modelId="{E1DA84A1-9034-4C37-80CF-E221676C7DB5}" type="pres">
      <dgm:prSet presAssocID="{8EC074F5-338C-42EF-A867-3B338CBC594A}" presName="hierRoot1" presStyleCnt="0">
        <dgm:presLayoutVars>
          <dgm:hierBranch val="init"/>
        </dgm:presLayoutVars>
      </dgm:prSet>
      <dgm:spPr/>
    </dgm:pt>
    <dgm:pt modelId="{7D5421C4-0473-483C-9C4E-DB8C4B16A0E5}" type="pres">
      <dgm:prSet presAssocID="{8EC074F5-338C-42EF-A867-3B338CBC594A}" presName="rootComposite1" presStyleCnt="0"/>
      <dgm:spPr/>
    </dgm:pt>
    <dgm:pt modelId="{2854145E-DA98-45DE-8CAC-03AE2952C520}" type="pres">
      <dgm:prSet presAssocID="{8EC074F5-338C-42EF-A867-3B338CBC594A}" presName="rootText1" presStyleLbl="node0" presStyleIdx="0" presStyleCnt="1">
        <dgm:presLayoutVars>
          <dgm:chPref val="3"/>
        </dgm:presLayoutVars>
      </dgm:prSet>
      <dgm:spPr/>
    </dgm:pt>
    <dgm:pt modelId="{EAF32EEF-2B0F-44AE-8210-1C4BAFD27BDF}" type="pres">
      <dgm:prSet presAssocID="{8EC074F5-338C-42EF-A867-3B338CBC594A}" presName="rootConnector1" presStyleLbl="node1" presStyleIdx="0" presStyleCnt="0"/>
      <dgm:spPr/>
    </dgm:pt>
    <dgm:pt modelId="{E787157F-D8A8-4E6F-B851-541A766413E6}" type="pres">
      <dgm:prSet presAssocID="{8EC074F5-338C-42EF-A867-3B338CBC594A}" presName="hierChild2" presStyleCnt="0"/>
      <dgm:spPr/>
    </dgm:pt>
    <dgm:pt modelId="{67DD8901-D175-4F9E-842C-13014C5E683D}" type="pres">
      <dgm:prSet presAssocID="{84B074DE-F542-4977-A07B-C63160E131E5}" presName="Name37" presStyleLbl="parChTrans1D2" presStyleIdx="0" presStyleCnt="3"/>
      <dgm:spPr/>
    </dgm:pt>
    <dgm:pt modelId="{C9F0F8F3-BF06-4153-BA02-47574E1096B0}" type="pres">
      <dgm:prSet presAssocID="{C6379D7D-EE60-4460-AE84-697706463273}" presName="hierRoot2" presStyleCnt="0">
        <dgm:presLayoutVars>
          <dgm:hierBranch val="init"/>
        </dgm:presLayoutVars>
      </dgm:prSet>
      <dgm:spPr/>
    </dgm:pt>
    <dgm:pt modelId="{438793CD-25D6-4C74-B841-795CD83845FD}" type="pres">
      <dgm:prSet presAssocID="{C6379D7D-EE60-4460-AE84-697706463273}" presName="rootComposite" presStyleCnt="0"/>
      <dgm:spPr/>
    </dgm:pt>
    <dgm:pt modelId="{93F6B4FE-1530-4C15-A3C3-863A0B2E773B}" type="pres">
      <dgm:prSet presAssocID="{C6379D7D-EE60-4460-AE84-697706463273}" presName="rootText" presStyleLbl="node2" presStyleIdx="0" presStyleCnt="3">
        <dgm:presLayoutVars>
          <dgm:chPref val="3"/>
        </dgm:presLayoutVars>
      </dgm:prSet>
      <dgm:spPr/>
    </dgm:pt>
    <dgm:pt modelId="{01A0721D-9C7E-4D61-9AA1-29AC4397B737}" type="pres">
      <dgm:prSet presAssocID="{C6379D7D-EE60-4460-AE84-697706463273}" presName="rootConnector" presStyleLbl="node2" presStyleIdx="0" presStyleCnt="3"/>
      <dgm:spPr/>
    </dgm:pt>
    <dgm:pt modelId="{8A4030CA-38CF-4C15-8951-4B96ADC2E42B}" type="pres">
      <dgm:prSet presAssocID="{C6379D7D-EE60-4460-AE84-697706463273}" presName="hierChild4" presStyleCnt="0"/>
      <dgm:spPr/>
    </dgm:pt>
    <dgm:pt modelId="{95672D6D-29A5-4C56-8443-F47B91D82AFF}" type="pres">
      <dgm:prSet presAssocID="{C6379D7D-EE60-4460-AE84-697706463273}" presName="hierChild5" presStyleCnt="0"/>
      <dgm:spPr/>
    </dgm:pt>
    <dgm:pt modelId="{E1122AB1-2DBE-458F-826C-60830F84DA99}" type="pres">
      <dgm:prSet presAssocID="{CD0C784D-A112-43DC-89D4-A0DA24DDFA7D}" presName="Name37" presStyleLbl="parChTrans1D2" presStyleIdx="1" presStyleCnt="3"/>
      <dgm:spPr/>
    </dgm:pt>
    <dgm:pt modelId="{EBFE4DEC-6C49-4BBE-AD2F-6B90000D5E7D}" type="pres">
      <dgm:prSet presAssocID="{775907B1-9C2B-4C65-8EBE-98F492276827}" presName="hierRoot2" presStyleCnt="0">
        <dgm:presLayoutVars>
          <dgm:hierBranch val="init"/>
        </dgm:presLayoutVars>
      </dgm:prSet>
      <dgm:spPr/>
    </dgm:pt>
    <dgm:pt modelId="{E6398854-12F9-451A-B709-3D4A446CBF05}" type="pres">
      <dgm:prSet presAssocID="{775907B1-9C2B-4C65-8EBE-98F492276827}" presName="rootComposite" presStyleCnt="0"/>
      <dgm:spPr/>
    </dgm:pt>
    <dgm:pt modelId="{1C104FE9-0BD1-4BA5-B168-00E98FFA4FAC}" type="pres">
      <dgm:prSet presAssocID="{775907B1-9C2B-4C65-8EBE-98F492276827}" presName="rootText" presStyleLbl="node2" presStyleIdx="1" presStyleCnt="3">
        <dgm:presLayoutVars>
          <dgm:chPref val="3"/>
        </dgm:presLayoutVars>
      </dgm:prSet>
      <dgm:spPr/>
    </dgm:pt>
    <dgm:pt modelId="{251FE189-A4B5-4F13-AFC5-24D86FF08590}" type="pres">
      <dgm:prSet presAssocID="{775907B1-9C2B-4C65-8EBE-98F492276827}" presName="rootConnector" presStyleLbl="node2" presStyleIdx="1" presStyleCnt="3"/>
      <dgm:spPr/>
    </dgm:pt>
    <dgm:pt modelId="{596384EB-1B7D-41AC-BCCF-17FBC65966B9}" type="pres">
      <dgm:prSet presAssocID="{775907B1-9C2B-4C65-8EBE-98F492276827}" presName="hierChild4" presStyleCnt="0"/>
      <dgm:spPr/>
    </dgm:pt>
    <dgm:pt modelId="{784381A2-1C3E-412D-8E8E-3EB148340936}" type="pres">
      <dgm:prSet presAssocID="{4178A603-0A03-46CB-AF6F-4F58B67AE9FC}" presName="Name37" presStyleLbl="parChTrans1D3" presStyleIdx="0" presStyleCnt="2"/>
      <dgm:spPr/>
    </dgm:pt>
    <dgm:pt modelId="{A6D3B9C4-07C3-4F26-B3A1-58B4527F20C2}" type="pres">
      <dgm:prSet presAssocID="{631200E1-1521-42E4-AD15-181B70BEB1C8}" presName="hierRoot2" presStyleCnt="0">
        <dgm:presLayoutVars>
          <dgm:hierBranch val="init"/>
        </dgm:presLayoutVars>
      </dgm:prSet>
      <dgm:spPr/>
    </dgm:pt>
    <dgm:pt modelId="{2851616A-FB58-4F54-947A-C78D586C4030}" type="pres">
      <dgm:prSet presAssocID="{631200E1-1521-42E4-AD15-181B70BEB1C8}" presName="rootComposite" presStyleCnt="0"/>
      <dgm:spPr/>
    </dgm:pt>
    <dgm:pt modelId="{5B93B377-CA13-44BA-8E2D-FDC5C87D01A8}" type="pres">
      <dgm:prSet presAssocID="{631200E1-1521-42E4-AD15-181B70BEB1C8}" presName="rootText" presStyleLbl="node3" presStyleIdx="0" presStyleCnt="2">
        <dgm:presLayoutVars>
          <dgm:chPref val="3"/>
        </dgm:presLayoutVars>
      </dgm:prSet>
      <dgm:spPr/>
    </dgm:pt>
    <dgm:pt modelId="{C92F4037-EC1C-427A-BAD1-9C41142D2D5B}" type="pres">
      <dgm:prSet presAssocID="{631200E1-1521-42E4-AD15-181B70BEB1C8}" presName="rootConnector" presStyleLbl="node3" presStyleIdx="0" presStyleCnt="2"/>
      <dgm:spPr/>
    </dgm:pt>
    <dgm:pt modelId="{053D7C43-621E-4251-8857-3EDA0E98CCF8}" type="pres">
      <dgm:prSet presAssocID="{631200E1-1521-42E4-AD15-181B70BEB1C8}" presName="hierChild4" presStyleCnt="0"/>
      <dgm:spPr/>
    </dgm:pt>
    <dgm:pt modelId="{74DE033B-8912-4439-8653-FC3852A4EF34}" type="pres">
      <dgm:prSet presAssocID="{631200E1-1521-42E4-AD15-181B70BEB1C8}" presName="hierChild5" presStyleCnt="0"/>
      <dgm:spPr/>
    </dgm:pt>
    <dgm:pt modelId="{2534C2A5-7E2C-44EC-BCDF-898126D5C292}" type="pres">
      <dgm:prSet presAssocID="{775907B1-9C2B-4C65-8EBE-98F492276827}" presName="hierChild5" presStyleCnt="0"/>
      <dgm:spPr/>
    </dgm:pt>
    <dgm:pt modelId="{728994F9-E80B-40A8-AC97-05D03338A23F}" type="pres">
      <dgm:prSet presAssocID="{A232616D-56C5-487E-9EBD-1CB4D9C02024}" presName="Name37" presStyleLbl="parChTrans1D2" presStyleIdx="2" presStyleCnt="3"/>
      <dgm:spPr/>
    </dgm:pt>
    <dgm:pt modelId="{F3CC57AD-E0E8-4DB2-A746-60CE17FC325B}" type="pres">
      <dgm:prSet presAssocID="{EEB75439-B745-4D35-B0B3-E15C7A79A679}" presName="hierRoot2" presStyleCnt="0">
        <dgm:presLayoutVars>
          <dgm:hierBranch val="init"/>
        </dgm:presLayoutVars>
      </dgm:prSet>
      <dgm:spPr/>
    </dgm:pt>
    <dgm:pt modelId="{5967E895-717A-4417-88AE-9A53A2B54A30}" type="pres">
      <dgm:prSet presAssocID="{EEB75439-B745-4D35-B0B3-E15C7A79A679}" presName="rootComposite" presStyleCnt="0"/>
      <dgm:spPr/>
    </dgm:pt>
    <dgm:pt modelId="{5B36BD5E-051C-4501-B109-47308DB3F503}" type="pres">
      <dgm:prSet presAssocID="{EEB75439-B745-4D35-B0B3-E15C7A79A679}" presName="rootText" presStyleLbl="node2" presStyleIdx="2" presStyleCnt="3">
        <dgm:presLayoutVars>
          <dgm:chPref val="3"/>
        </dgm:presLayoutVars>
      </dgm:prSet>
      <dgm:spPr/>
    </dgm:pt>
    <dgm:pt modelId="{D97DB5A0-3062-4A9F-804E-BBA4E96513D8}" type="pres">
      <dgm:prSet presAssocID="{EEB75439-B745-4D35-B0B3-E15C7A79A679}" presName="rootConnector" presStyleLbl="node2" presStyleIdx="2" presStyleCnt="3"/>
      <dgm:spPr/>
    </dgm:pt>
    <dgm:pt modelId="{D3E9FE0D-230F-47FD-A60D-99DEE4F9BBC9}" type="pres">
      <dgm:prSet presAssocID="{EEB75439-B745-4D35-B0B3-E15C7A79A679}" presName="hierChild4" presStyleCnt="0"/>
      <dgm:spPr/>
    </dgm:pt>
    <dgm:pt modelId="{EE44B5E9-EFDA-40D2-9C7C-B0379944B01D}" type="pres">
      <dgm:prSet presAssocID="{F7221760-E915-49AA-8D1B-0A740DB26136}" presName="Name37" presStyleLbl="parChTrans1D3" presStyleIdx="1" presStyleCnt="2"/>
      <dgm:spPr/>
    </dgm:pt>
    <dgm:pt modelId="{A6DEB257-2A58-4DCA-BCCD-AFAA8483A984}" type="pres">
      <dgm:prSet presAssocID="{9CEFF05F-6E0D-49C7-842C-BD3EF339A8C3}" presName="hierRoot2" presStyleCnt="0">
        <dgm:presLayoutVars>
          <dgm:hierBranch val="init"/>
        </dgm:presLayoutVars>
      </dgm:prSet>
      <dgm:spPr/>
    </dgm:pt>
    <dgm:pt modelId="{B5280A27-FDFE-40A1-A513-8D9867FD60EC}" type="pres">
      <dgm:prSet presAssocID="{9CEFF05F-6E0D-49C7-842C-BD3EF339A8C3}" presName="rootComposite" presStyleCnt="0"/>
      <dgm:spPr/>
    </dgm:pt>
    <dgm:pt modelId="{30C654AF-95CD-4E34-96D1-FC1668CC90D7}" type="pres">
      <dgm:prSet presAssocID="{9CEFF05F-6E0D-49C7-842C-BD3EF339A8C3}" presName="rootText" presStyleLbl="node3" presStyleIdx="1" presStyleCnt="2">
        <dgm:presLayoutVars>
          <dgm:chPref val="3"/>
        </dgm:presLayoutVars>
      </dgm:prSet>
      <dgm:spPr/>
    </dgm:pt>
    <dgm:pt modelId="{63CE84CB-73E6-4419-A1D8-ECE471DCA503}" type="pres">
      <dgm:prSet presAssocID="{9CEFF05F-6E0D-49C7-842C-BD3EF339A8C3}" presName="rootConnector" presStyleLbl="node3" presStyleIdx="1" presStyleCnt="2"/>
      <dgm:spPr/>
    </dgm:pt>
    <dgm:pt modelId="{7F05127B-FBE3-41C3-AAA5-989917E71371}" type="pres">
      <dgm:prSet presAssocID="{9CEFF05F-6E0D-49C7-842C-BD3EF339A8C3}" presName="hierChild4" presStyleCnt="0"/>
      <dgm:spPr/>
    </dgm:pt>
    <dgm:pt modelId="{BFF1EB5C-0505-43A0-B77A-B4C7DD4B004C}" type="pres">
      <dgm:prSet presAssocID="{9CEFF05F-6E0D-49C7-842C-BD3EF339A8C3}" presName="hierChild5" presStyleCnt="0"/>
      <dgm:spPr/>
    </dgm:pt>
    <dgm:pt modelId="{299B1338-5D3F-486F-A3BA-FCA72AD43970}" type="pres">
      <dgm:prSet presAssocID="{EEB75439-B745-4D35-B0B3-E15C7A79A679}" presName="hierChild5" presStyleCnt="0"/>
      <dgm:spPr/>
    </dgm:pt>
    <dgm:pt modelId="{E6143812-2392-4C29-8CEC-5CC91EAC3C4D}" type="pres">
      <dgm:prSet presAssocID="{8EC074F5-338C-42EF-A867-3B338CBC594A}" presName="hierChild3" presStyleCnt="0"/>
      <dgm:spPr/>
    </dgm:pt>
  </dgm:ptLst>
  <dgm:cxnLst>
    <dgm:cxn modelId="{88FC4301-996A-44CE-A89C-74AF03DB8BC2}" type="presOf" srcId="{EEB75439-B745-4D35-B0B3-E15C7A79A679}" destId="{D97DB5A0-3062-4A9F-804E-BBA4E96513D8}" srcOrd="1" destOrd="0" presId="urn:microsoft.com/office/officeart/2005/8/layout/orgChart1"/>
    <dgm:cxn modelId="{059A5205-20AA-4E0B-B28A-AF4A17BD5C07}" type="presOf" srcId="{C6379D7D-EE60-4460-AE84-697706463273}" destId="{93F6B4FE-1530-4C15-A3C3-863A0B2E773B}" srcOrd="0" destOrd="0" presId="urn:microsoft.com/office/officeart/2005/8/layout/orgChart1"/>
    <dgm:cxn modelId="{7F26C30C-986A-4D87-9C39-EDFF2B678607}" type="presOf" srcId="{775907B1-9C2B-4C65-8EBE-98F492276827}" destId="{1C104FE9-0BD1-4BA5-B168-00E98FFA4FAC}" srcOrd="0" destOrd="0" presId="urn:microsoft.com/office/officeart/2005/8/layout/orgChart1"/>
    <dgm:cxn modelId="{B61C400E-D17A-4726-A6C4-1BD2D9FBD090}" type="presOf" srcId="{CD0C784D-A112-43DC-89D4-A0DA24DDFA7D}" destId="{E1122AB1-2DBE-458F-826C-60830F84DA99}" srcOrd="0" destOrd="0" presId="urn:microsoft.com/office/officeart/2005/8/layout/orgChart1"/>
    <dgm:cxn modelId="{303CDF32-CC3C-44DA-981E-CE8C742EE5E0}" type="presOf" srcId="{9CEFF05F-6E0D-49C7-842C-BD3EF339A8C3}" destId="{30C654AF-95CD-4E34-96D1-FC1668CC90D7}" srcOrd="0" destOrd="0" presId="urn:microsoft.com/office/officeart/2005/8/layout/orgChart1"/>
    <dgm:cxn modelId="{414F3E5C-E44E-422F-B1C2-12D5D3B60977}" srcId="{8FA6A1CC-517D-42A9-97BD-262037F472D2}" destId="{8EC074F5-338C-42EF-A867-3B338CBC594A}" srcOrd="0" destOrd="0" parTransId="{14C764CB-BE2D-43AE-B4EB-86A0FBFE9F1E}" sibTransId="{3B0CEB3C-E7DA-485B-A23E-8DE91DE5CC2A}"/>
    <dgm:cxn modelId="{1DDC1966-4A41-4645-B0A0-4125D5BFD846}" type="presOf" srcId="{4178A603-0A03-46CB-AF6F-4F58B67AE9FC}" destId="{784381A2-1C3E-412D-8E8E-3EB148340936}" srcOrd="0" destOrd="0" presId="urn:microsoft.com/office/officeart/2005/8/layout/orgChart1"/>
    <dgm:cxn modelId="{F4711656-6FCC-4CDC-8A40-9E2B78D8E32B}" srcId="{8EC074F5-338C-42EF-A867-3B338CBC594A}" destId="{C6379D7D-EE60-4460-AE84-697706463273}" srcOrd="0" destOrd="0" parTransId="{84B074DE-F542-4977-A07B-C63160E131E5}" sibTransId="{98E28985-E4A2-43A0-9DEF-55C937C420DC}"/>
    <dgm:cxn modelId="{71912458-0EE3-45E0-8CE0-B7A5050F168F}" type="presOf" srcId="{C6379D7D-EE60-4460-AE84-697706463273}" destId="{01A0721D-9C7E-4D61-9AA1-29AC4397B737}" srcOrd="1" destOrd="0" presId="urn:microsoft.com/office/officeart/2005/8/layout/orgChart1"/>
    <dgm:cxn modelId="{A92B747A-24C1-4346-97F1-FAD62D9AF7D4}" type="presOf" srcId="{84B074DE-F542-4977-A07B-C63160E131E5}" destId="{67DD8901-D175-4F9E-842C-13014C5E683D}" srcOrd="0" destOrd="0" presId="urn:microsoft.com/office/officeart/2005/8/layout/orgChart1"/>
    <dgm:cxn modelId="{04C6CA8F-C315-4392-B2EC-8BE038B18E34}" srcId="{8EC074F5-338C-42EF-A867-3B338CBC594A}" destId="{EEB75439-B745-4D35-B0B3-E15C7A79A679}" srcOrd="2" destOrd="0" parTransId="{A232616D-56C5-487E-9EBD-1CB4D9C02024}" sibTransId="{DDF99EA2-4FBE-4E8D-A6A4-81D1311F3038}"/>
    <dgm:cxn modelId="{F6C4ED8F-11E3-4283-9C20-3A7F85358C80}" type="presOf" srcId="{631200E1-1521-42E4-AD15-181B70BEB1C8}" destId="{C92F4037-EC1C-427A-BAD1-9C41142D2D5B}" srcOrd="1" destOrd="0" presId="urn:microsoft.com/office/officeart/2005/8/layout/orgChart1"/>
    <dgm:cxn modelId="{0CF1719A-5866-4EE9-8CEB-8C2CCD301A2D}" type="presOf" srcId="{EEB75439-B745-4D35-B0B3-E15C7A79A679}" destId="{5B36BD5E-051C-4501-B109-47308DB3F503}" srcOrd="0" destOrd="0" presId="urn:microsoft.com/office/officeart/2005/8/layout/orgChart1"/>
    <dgm:cxn modelId="{753BD69E-BE58-4DC5-9D71-419CAB534B58}" type="presOf" srcId="{A232616D-56C5-487E-9EBD-1CB4D9C02024}" destId="{728994F9-E80B-40A8-AC97-05D03338A23F}" srcOrd="0" destOrd="0" presId="urn:microsoft.com/office/officeart/2005/8/layout/orgChart1"/>
    <dgm:cxn modelId="{01A4ECA0-579F-42EB-AD70-50FD06E4659F}" type="presOf" srcId="{8EC074F5-338C-42EF-A867-3B338CBC594A}" destId="{EAF32EEF-2B0F-44AE-8210-1C4BAFD27BDF}" srcOrd="1" destOrd="0" presId="urn:microsoft.com/office/officeart/2005/8/layout/orgChart1"/>
    <dgm:cxn modelId="{C0BB48A1-B8EA-4728-883E-4D84A959C74A}" type="presOf" srcId="{631200E1-1521-42E4-AD15-181B70BEB1C8}" destId="{5B93B377-CA13-44BA-8E2D-FDC5C87D01A8}" srcOrd="0" destOrd="0" presId="urn:microsoft.com/office/officeart/2005/8/layout/orgChart1"/>
    <dgm:cxn modelId="{C4DA75CA-F2E8-40AB-9E36-8148C712F607}" srcId="{EEB75439-B745-4D35-B0B3-E15C7A79A679}" destId="{9CEFF05F-6E0D-49C7-842C-BD3EF339A8C3}" srcOrd="0" destOrd="0" parTransId="{F7221760-E915-49AA-8D1B-0A740DB26136}" sibTransId="{73A458DD-E72D-4D8A-8CE0-63A0C7F0E480}"/>
    <dgm:cxn modelId="{8FEDD8CF-E307-4655-B895-00C351AE8121}" type="presOf" srcId="{8EC074F5-338C-42EF-A867-3B338CBC594A}" destId="{2854145E-DA98-45DE-8CAC-03AE2952C520}" srcOrd="0" destOrd="0" presId="urn:microsoft.com/office/officeart/2005/8/layout/orgChart1"/>
    <dgm:cxn modelId="{450396D1-C535-418D-87C3-888CD2EC84E0}" type="presOf" srcId="{9CEFF05F-6E0D-49C7-842C-BD3EF339A8C3}" destId="{63CE84CB-73E6-4419-A1D8-ECE471DCA503}" srcOrd="1" destOrd="0" presId="urn:microsoft.com/office/officeart/2005/8/layout/orgChart1"/>
    <dgm:cxn modelId="{250589DA-D523-45E2-8CBC-0FE5C3BAF83B}" type="presOf" srcId="{8FA6A1CC-517D-42A9-97BD-262037F472D2}" destId="{9C54B7F2-A5A8-4433-9DAF-42A79B227BAD}" srcOrd="0" destOrd="0" presId="urn:microsoft.com/office/officeart/2005/8/layout/orgChart1"/>
    <dgm:cxn modelId="{DF0CF5DA-2695-42BB-AD55-3F6D38E1820C}" type="presOf" srcId="{775907B1-9C2B-4C65-8EBE-98F492276827}" destId="{251FE189-A4B5-4F13-AFC5-24D86FF08590}" srcOrd="1" destOrd="0" presId="urn:microsoft.com/office/officeart/2005/8/layout/orgChart1"/>
    <dgm:cxn modelId="{BFC6D8E1-16B8-40A0-9BD6-0A85E2C4F32D}" srcId="{8EC074F5-338C-42EF-A867-3B338CBC594A}" destId="{775907B1-9C2B-4C65-8EBE-98F492276827}" srcOrd="1" destOrd="0" parTransId="{CD0C784D-A112-43DC-89D4-A0DA24DDFA7D}" sibTransId="{C0E25701-6E58-4AF1-9468-CC9FBFBD1BC0}"/>
    <dgm:cxn modelId="{A89103F1-0376-480D-8DA7-C77A7E332DCD}" type="presOf" srcId="{F7221760-E915-49AA-8D1B-0A740DB26136}" destId="{EE44B5E9-EFDA-40D2-9C7C-B0379944B01D}" srcOrd="0" destOrd="0" presId="urn:microsoft.com/office/officeart/2005/8/layout/orgChart1"/>
    <dgm:cxn modelId="{272E0EF3-69BD-48B2-8957-5A44B876A452}" srcId="{775907B1-9C2B-4C65-8EBE-98F492276827}" destId="{631200E1-1521-42E4-AD15-181B70BEB1C8}" srcOrd="0" destOrd="0" parTransId="{4178A603-0A03-46CB-AF6F-4F58B67AE9FC}" sibTransId="{77B1EF51-6C9D-4BB8-854D-EC7D3D989F2F}"/>
    <dgm:cxn modelId="{B2BEEDAB-F451-4DEB-AE32-A980D676F5B6}" type="presParOf" srcId="{9C54B7F2-A5A8-4433-9DAF-42A79B227BAD}" destId="{E1DA84A1-9034-4C37-80CF-E221676C7DB5}" srcOrd="0" destOrd="0" presId="urn:microsoft.com/office/officeart/2005/8/layout/orgChart1"/>
    <dgm:cxn modelId="{AA18819F-68ED-4E21-B679-EAE7380A23CC}" type="presParOf" srcId="{E1DA84A1-9034-4C37-80CF-E221676C7DB5}" destId="{7D5421C4-0473-483C-9C4E-DB8C4B16A0E5}" srcOrd="0" destOrd="0" presId="urn:microsoft.com/office/officeart/2005/8/layout/orgChart1"/>
    <dgm:cxn modelId="{DBA954BA-FA54-4D26-8235-913808945121}" type="presParOf" srcId="{7D5421C4-0473-483C-9C4E-DB8C4B16A0E5}" destId="{2854145E-DA98-45DE-8CAC-03AE2952C520}" srcOrd="0" destOrd="0" presId="urn:microsoft.com/office/officeart/2005/8/layout/orgChart1"/>
    <dgm:cxn modelId="{715D09F7-BBDA-4161-A08D-0CFF063C3039}" type="presParOf" srcId="{7D5421C4-0473-483C-9C4E-DB8C4B16A0E5}" destId="{EAF32EEF-2B0F-44AE-8210-1C4BAFD27BDF}" srcOrd="1" destOrd="0" presId="urn:microsoft.com/office/officeart/2005/8/layout/orgChart1"/>
    <dgm:cxn modelId="{BC186914-AF5C-49ED-954D-64B629D24CC7}" type="presParOf" srcId="{E1DA84A1-9034-4C37-80CF-E221676C7DB5}" destId="{E787157F-D8A8-4E6F-B851-541A766413E6}" srcOrd="1" destOrd="0" presId="urn:microsoft.com/office/officeart/2005/8/layout/orgChart1"/>
    <dgm:cxn modelId="{5EF1AAC7-6EFC-4FE6-8982-BB69FADB81C6}" type="presParOf" srcId="{E787157F-D8A8-4E6F-B851-541A766413E6}" destId="{67DD8901-D175-4F9E-842C-13014C5E683D}" srcOrd="0" destOrd="0" presId="urn:microsoft.com/office/officeart/2005/8/layout/orgChart1"/>
    <dgm:cxn modelId="{A3F17203-1FEB-451D-B502-5C5ABA0E90F2}" type="presParOf" srcId="{E787157F-D8A8-4E6F-B851-541A766413E6}" destId="{C9F0F8F3-BF06-4153-BA02-47574E1096B0}" srcOrd="1" destOrd="0" presId="urn:microsoft.com/office/officeart/2005/8/layout/orgChart1"/>
    <dgm:cxn modelId="{A414C5A9-B40F-4F02-ACEE-5CBD61D4D50F}" type="presParOf" srcId="{C9F0F8F3-BF06-4153-BA02-47574E1096B0}" destId="{438793CD-25D6-4C74-B841-795CD83845FD}" srcOrd="0" destOrd="0" presId="urn:microsoft.com/office/officeart/2005/8/layout/orgChart1"/>
    <dgm:cxn modelId="{A0254503-F072-48CD-B874-007B4FC9C0CC}" type="presParOf" srcId="{438793CD-25D6-4C74-B841-795CD83845FD}" destId="{93F6B4FE-1530-4C15-A3C3-863A0B2E773B}" srcOrd="0" destOrd="0" presId="urn:microsoft.com/office/officeart/2005/8/layout/orgChart1"/>
    <dgm:cxn modelId="{E10D1696-5B2F-49DF-816D-9A1B650ED3BA}" type="presParOf" srcId="{438793CD-25D6-4C74-B841-795CD83845FD}" destId="{01A0721D-9C7E-4D61-9AA1-29AC4397B737}" srcOrd="1" destOrd="0" presId="urn:microsoft.com/office/officeart/2005/8/layout/orgChart1"/>
    <dgm:cxn modelId="{5896EB67-D4A0-4989-8138-46E74E00A812}" type="presParOf" srcId="{C9F0F8F3-BF06-4153-BA02-47574E1096B0}" destId="{8A4030CA-38CF-4C15-8951-4B96ADC2E42B}" srcOrd="1" destOrd="0" presId="urn:microsoft.com/office/officeart/2005/8/layout/orgChart1"/>
    <dgm:cxn modelId="{A2551444-AB50-4EB3-868D-5919694925E5}" type="presParOf" srcId="{C9F0F8F3-BF06-4153-BA02-47574E1096B0}" destId="{95672D6D-29A5-4C56-8443-F47B91D82AFF}" srcOrd="2" destOrd="0" presId="urn:microsoft.com/office/officeart/2005/8/layout/orgChart1"/>
    <dgm:cxn modelId="{AED8B707-5F2E-45A9-B567-82EA9379E20A}" type="presParOf" srcId="{E787157F-D8A8-4E6F-B851-541A766413E6}" destId="{E1122AB1-2DBE-458F-826C-60830F84DA99}" srcOrd="2" destOrd="0" presId="urn:microsoft.com/office/officeart/2005/8/layout/orgChart1"/>
    <dgm:cxn modelId="{EDF6CD28-B9D6-412E-AE60-CC7F23B001C2}" type="presParOf" srcId="{E787157F-D8A8-4E6F-B851-541A766413E6}" destId="{EBFE4DEC-6C49-4BBE-AD2F-6B90000D5E7D}" srcOrd="3" destOrd="0" presId="urn:microsoft.com/office/officeart/2005/8/layout/orgChart1"/>
    <dgm:cxn modelId="{A5BD5667-29C1-4F36-9F0F-AE12BA223440}" type="presParOf" srcId="{EBFE4DEC-6C49-4BBE-AD2F-6B90000D5E7D}" destId="{E6398854-12F9-451A-B709-3D4A446CBF05}" srcOrd="0" destOrd="0" presId="urn:microsoft.com/office/officeart/2005/8/layout/orgChart1"/>
    <dgm:cxn modelId="{BBC8EDE1-D9DD-40D5-A584-A45C2D22D2F7}" type="presParOf" srcId="{E6398854-12F9-451A-B709-3D4A446CBF05}" destId="{1C104FE9-0BD1-4BA5-B168-00E98FFA4FAC}" srcOrd="0" destOrd="0" presId="urn:microsoft.com/office/officeart/2005/8/layout/orgChart1"/>
    <dgm:cxn modelId="{96F820CD-3774-4A76-B2AB-A3F872F2331B}" type="presParOf" srcId="{E6398854-12F9-451A-B709-3D4A446CBF05}" destId="{251FE189-A4B5-4F13-AFC5-24D86FF08590}" srcOrd="1" destOrd="0" presId="urn:microsoft.com/office/officeart/2005/8/layout/orgChart1"/>
    <dgm:cxn modelId="{CBA2FFD7-1BD4-4741-86D5-9BD9703410DA}" type="presParOf" srcId="{EBFE4DEC-6C49-4BBE-AD2F-6B90000D5E7D}" destId="{596384EB-1B7D-41AC-BCCF-17FBC65966B9}" srcOrd="1" destOrd="0" presId="urn:microsoft.com/office/officeart/2005/8/layout/orgChart1"/>
    <dgm:cxn modelId="{7F3872DA-F1AA-488F-9283-B7A1CCA2208C}" type="presParOf" srcId="{596384EB-1B7D-41AC-BCCF-17FBC65966B9}" destId="{784381A2-1C3E-412D-8E8E-3EB148340936}" srcOrd="0" destOrd="0" presId="urn:microsoft.com/office/officeart/2005/8/layout/orgChart1"/>
    <dgm:cxn modelId="{48FAA19C-C342-4FD3-9B35-BFE6D8E54B5F}" type="presParOf" srcId="{596384EB-1B7D-41AC-BCCF-17FBC65966B9}" destId="{A6D3B9C4-07C3-4F26-B3A1-58B4527F20C2}" srcOrd="1" destOrd="0" presId="urn:microsoft.com/office/officeart/2005/8/layout/orgChart1"/>
    <dgm:cxn modelId="{BBE27E6C-C909-41C2-84F4-B3FCCA672F82}" type="presParOf" srcId="{A6D3B9C4-07C3-4F26-B3A1-58B4527F20C2}" destId="{2851616A-FB58-4F54-947A-C78D586C4030}" srcOrd="0" destOrd="0" presId="urn:microsoft.com/office/officeart/2005/8/layout/orgChart1"/>
    <dgm:cxn modelId="{9448147A-5127-492F-BE66-6AAF4F909F84}" type="presParOf" srcId="{2851616A-FB58-4F54-947A-C78D586C4030}" destId="{5B93B377-CA13-44BA-8E2D-FDC5C87D01A8}" srcOrd="0" destOrd="0" presId="urn:microsoft.com/office/officeart/2005/8/layout/orgChart1"/>
    <dgm:cxn modelId="{D4AC6CCC-54A1-45AD-84C1-F50C0B67F33C}" type="presParOf" srcId="{2851616A-FB58-4F54-947A-C78D586C4030}" destId="{C92F4037-EC1C-427A-BAD1-9C41142D2D5B}" srcOrd="1" destOrd="0" presId="urn:microsoft.com/office/officeart/2005/8/layout/orgChart1"/>
    <dgm:cxn modelId="{C6DAA39D-9F08-4530-BDE4-CF6D82109DA5}" type="presParOf" srcId="{A6D3B9C4-07C3-4F26-B3A1-58B4527F20C2}" destId="{053D7C43-621E-4251-8857-3EDA0E98CCF8}" srcOrd="1" destOrd="0" presId="urn:microsoft.com/office/officeart/2005/8/layout/orgChart1"/>
    <dgm:cxn modelId="{9BFC189A-2715-44CC-888B-EFCFD9013D44}" type="presParOf" srcId="{A6D3B9C4-07C3-4F26-B3A1-58B4527F20C2}" destId="{74DE033B-8912-4439-8653-FC3852A4EF34}" srcOrd="2" destOrd="0" presId="urn:microsoft.com/office/officeart/2005/8/layout/orgChart1"/>
    <dgm:cxn modelId="{8DAF9291-49E1-4A7E-B591-B748B8FD89FC}" type="presParOf" srcId="{EBFE4DEC-6C49-4BBE-AD2F-6B90000D5E7D}" destId="{2534C2A5-7E2C-44EC-BCDF-898126D5C292}" srcOrd="2" destOrd="0" presId="urn:microsoft.com/office/officeart/2005/8/layout/orgChart1"/>
    <dgm:cxn modelId="{85FBD6FB-0161-4702-BAD1-BA0C26BB0BCB}" type="presParOf" srcId="{E787157F-D8A8-4E6F-B851-541A766413E6}" destId="{728994F9-E80B-40A8-AC97-05D03338A23F}" srcOrd="4" destOrd="0" presId="urn:microsoft.com/office/officeart/2005/8/layout/orgChart1"/>
    <dgm:cxn modelId="{8456DC29-7CC1-434F-BD22-F18939336DCC}" type="presParOf" srcId="{E787157F-D8A8-4E6F-B851-541A766413E6}" destId="{F3CC57AD-E0E8-4DB2-A746-60CE17FC325B}" srcOrd="5" destOrd="0" presId="urn:microsoft.com/office/officeart/2005/8/layout/orgChart1"/>
    <dgm:cxn modelId="{8D3CCB58-378F-4EB9-A272-A847F69BCEE3}" type="presParOf" srcId="{F3CC57AD-E0E8-4DB2-A746-60CE17FC325B}" destId="{5967E895-717A-4417-88AE-9A53A2B54A30}" srcOrd="0" destOrd="0" presId="urn:microsoft.com/office/officeart/2005/8/layout/orgChart1"/>
    <dgm:cxn modelId="{BB0AC499-34F1-4DF5-A890-5D313DE2E73D}" type="presParOf" srcId="{5967E895-717A-4417-88AE-9A53A2B54A30}" destId="{5B36BD5E-051C-4501-B109-47308DB3F503}" srcOrd="0" destOrd="0" presId="urn:microsoft.com/office/officeart/2005/8/layout/orgChart1"/>
    <dgm:cxn modelId="{2C010DFE-3FA2-477C-80E1-9AEEF4745CEF}" type="presParOf" srcId="{5967E895-717A-4417-88AE-9A53A2B54A30}" destId="{D97DB5A0-3062-4A9F-804E-BBA4E96513D8}" srcOrd="1" destOrd="0" presId="urn:microsoft.com/office/officeart/2005/8/layout/orgChart1"/>
    <dgm:cxn modelId="{585A81C2-13D0-4C6E-8952-4AB878F5326E}" type="presParOf" srcId="{F3CC57AD-E0E8-4DB2-A746-60CE17FC325B}" destId="{D3E9FE0D-230F-47FD-A60D-99DEE4F9BBC9}" srcOrd="1" destOrd="0" presId="urn:microsoft.com/office/officeart/2005/8/layout/orgChart1"/>
    <dgm:cxn modelId="{79446929-DB66-4F4E-B23E-D6B190F56907}" type="presParOf" srcId="{D3E9FE0D-230F-47FD-A60D-99DEE4F9BBC9}" destId="{EE44B5E9-EFDA-40D2-9C7C-B0379944B01D}" srcOrd="0" destOrd="0" presId="urn:microsoft.com/office/officeart/2005/8/layout/orgChart1"/>
    <dgm:cxn modelId="{E16FDF6D-8F2A-4DEA-93E5-8E3ED4CECC6D}" type="presParOf" srcId="{D3E9FE0D-230F-47FD-A60D-99DEE4F9BBC9}" destId="{A6DEB257-2A58-4DCA-BCCD-AFAA8483A984}" srcOrd="1" destOrd="0" presId="urn:microsoft.com/office/officeart/2005/8/layout/orgChart1"/>
    <dgm:cxn modelId="{30F6486E-7254-46CA-8617-B17BB998BD26}" type="presParOf" srcId="{A6DEB257-2A58-4DCA-BCCD-AFAA8483A984}" destId="{B5280A27-FDFE-40A1-A513-8D9867FD60EC}" srcOrd="0" destOrd="0" presId="urn:microsoft.com/office/officeart/2005/8/layout/orgChart1"/>
    <dgm:cxn modelId="{BCF44898-A770-4C25-BE32-FE2386A169F0}" type="presParOf" srcId="{B5280A27-FDFE-40A1-A513-8D9867FD60EC}" destId="{30C654AF-95CD-4E34-96D1-FC1668CC90D7}" srcOrd="0" destOrd="0" presId="urn:microsoft.com/office/officeart/2005/8/layout/orgChart1"/>
    <dgm:cxn modelId="{C1ACECFB-6171-4DE2-8375-4E8C5267DD9B}" type="presParOf" srcId="{B5280A27-FDFE-40A1-A513-8D9867FD60EC}" destId="{63CE84CB-73E6-4419-A1D8-ECE471DCA503}" srcOrd="1" destOrd="0" presId="urn:microsoft.com/office/officeart/2005/8/layout/orgChart1"/>
    <dgm:cxn modelId="{1F7DF85C-4B92-40D2-BA23-343B07F05BE1}" type="presParOf" srcId="{A6DEB257-2A58-4DCA-BCCD-AFAA8483A984}" destId="{7F05127B-FBE3-41C3-AAA5-989917E71371}" srcOrd="1" destOrd="0" presId="urn:microsoft.com/office/officeart/2005/8/layout/orgChart1"/>
    <dgm:cxn modelId="{212A10F8-7510-4147-A185-B5106366A487}" type="presParOf" srcId="{A6DEB257-2A58-4DCA-BCCD-AFAA8483A984}" destId="{BFF1EB5C-0505-43A0-B77A-B4C7DD4B004C}" srcOrd="2" destOrd="0" presId="urn:microsoft.com/office/officeart/2005/8/layout/orgChart1"/>
    <dgm:cxn modelId="{D6C2310F-0BD5-4D13-A63B-9764D44DEC23}" type="presParOf" srcId="{F3CC57AD-E0E8-4DB2-A746-60CE17FC325B}" destId="{299B1338-5D3F-486F-A3BA-FCA72AD43970}" srcOrd="2" destOrd="0" presId="urn:microsoft.com/office/officeart/2005/8/layout/orgChart1"/>
    <dgm:cxn modelId="{31B9A0EA-0CD5-4FB3-8FB2-B4439E92B36F}" type="presParOf" srcId="{E1DA84A1-9034-4C37-80CF-E221676C7DB5}" destId="{E6143812-2392-4C29-8CEC-5CC91EAC3C4D}"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44B5E9-EFDA-40D2-9C7C-B0379944B01D}">
      <dsp:nvSpPr>
        <dsp:cNvPr id="0" name=""/>
        <dsp:cNvSpPr/>
      </dsp:nvSpPr>
      <dsp:spPr>
        <a:xfrm>
          <a:off x="3766240" y="1971004"/>
          <a:ext cx="224023" cy="687005"/>
        </a:xfrm>
        <a:custGeom>
          <a:avLst/>
          <a:gdLst/>
          <a:ahLst/>
          <a:cxnLst/>
          <a:rect l="0" t="0" r="0" b="0"/>
          <a:pathLst>
            <a:path>
              <a:moveTo>
                <a:pt x="0" y="0"/>
              </a:moveTo>
              <a:lnTo>
                <a:pt x="0" y="687005"/>
              </a:lnTo>
              <a:lnTo>
                <a:pt x="224023" y="6870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8994F9-E80B-40A8-AC97-05D03338A23F}">
      <dsp:nvSpPr>
        <dsp:cNvPr id="0" name=""/>
        <dsp:cNvSpPr/>
      </dsp:nvSpPr>
      <dsp:spPr>
        <a:xfrm>
          <a:off x="2556513" y="910625"/>
          <a:ext cx="1807123" cy="313632"/>
        </a:xfrm>
        <a:custGeom>
          <a:avLst/>
          <a:gdLst/>
          <a:ahLst/>
          <a:cxnLst/>
          <a:rect l="0" t="0" r="0" b="0"/>
          <a:pathLst>
            <a:path>
              <a:moveTo>
                <a:pt x="0" y="0"/>
              </a:moveTo>
              <a:lnTo>
                <a:pt x="0" y="156816"/>
              </a:lnTo>
              <a:lnTo>
                <a:pt x="1807123" y="156816"/>
              </a:lnTo>
              <a:lnTo>
                <a:pt x="1807123" y="3136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4381A2-1C3E-412D-8E8E-3EB148340936}">
      <dsp:nvSpPr>
        <dsp:cNvPr id="0" name=""/>
        <dsp:cNvSpPr/>
      </dsp:nvSpPr>
      <dsp:spPr>
        <a:xfrm>
          <a:off x="1959117" y="1971004"/>
          <a:ext cx="224023" cy="687005"/>
        </a:xfrm>
        <a:custGeom>
          <a:avLst/>
          <a:gdLst/>
          <a:ahLst/>
          <a:cxnLst/>
          <a:rect l="0" t="0" r="0" b="0"/>
          <a:pathLst>
            <a:path>
              <a:moveTo>
                <a:pt x="0" y="0"/>
              </a:moveTo>
              <a:lnTo>
                <a:pt x="0" y="687005"/>
              </a:lnTo>
              <a:lnTo>
                <a:pt x="224023" y="6870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122AB1-2DBE-458F-826C-60830F84DA99}">
      <dsp:nvSpPr>
        <dsp:cNvPr id="0" name=""/>
        <dsp:cNvSpPr/>
      </dsp:nvSpPr>
      <dsp:spPr>
        <a:xfrm>
          <a:off x="2510793" y="910625"/>
          <a:ext cx="91440" cy="313632"/>
        </a:xfrm>
        <a:custGeom>
          <a:avLst/>
          <a:gdLst/>
          <a:ahLst/>
          <a:cxnLst/>
          <a:rect l="0" t="0" r="0" b="0"/>
          <a:pathLst>
            <a:path>
              <a:moveTo>
                <a:pt x="45720" y="0"/>
              </a:moveTo>
              <a:lnTo>
                <a:pt x="45720" y="3136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DD8901-D175-4F9E-842C-13014C5E683D}">
      <dsp:nvSpPr>
        <dsp:cNvPr id="0" name=""/>
        <dsp:cNvSpPr/>
      </dsp:nvSpPr>
      <dsp:spPr>
        <a:xfrm>
          <a:off x="749390" y="910625"/>
          <a:ext cx="1807123" cy="313632"/>
        </a:xfrm>
        <a:custGeom>
          <a:avLst/>
          <a:gdLst/>
          <a:ahLst/>
          <a:cxnLst/>
          <a:rect l="0" t="0" r="0" b="0"/>
          <a:pathLst>
            <a:path>
              <a:moveTo>
                <a:pt x="1807123" y="0"/>
              </a:moveTo>
              <a:lnTo>
                <a:pt x="1807123" y="156816"/>
              </a:lnTo>
              <a:lnTo>
                <a:pt x="0" y="156816"/>
              </a:lnTo>
              <a:lnTo>
                <a:pt x="0" y="3136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54145E-DA98-45DE-8CAC-03AE2952C520}">
      <dsp:nvSpPr>
        <dsp:cNvPr id="0" name=""/>
        <dsp:cNvSpPr/>
      </dsp:nvSpPr>
      <dsp:spPr>
        <a:xfrm>
          <a:off x="1809768" y="163880"/>
          <a:ext cx="1493490" cy="7467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General Manager</a:t>
          </a:r>
        </a:p>
      </dsp:txBody>
      <dsp:txXfrm>
        <a:off x="1809768" y="163880"/>
        <a:ext cx="1493490" cy="746745"/>
      </dsp:txXfrm>
    </dsp:sp>
    <dsp:sp modelId="{93F6B4FE-1530-4C15-A3C3-863A0B2E773B}">
      <dsp:nvSpPr>
        <dsp:cNvPr id="0" name=""/>
        <dsp:cNvSpPr/>
      </dsp:nvSpPr>
      <dsp:spPr>
        <a:xfrm>
          <a:off x="2645" y="1224258"/>
          <a:ext cx="1493490" cy="7467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Design Manager</a:t>
          </a:r>
        </a:p>
      </dsp:txBody>
      <dsp:txXfrm>
        <a:off x="2645" y="1224258"/>
        <a:ext cx="1493490" cy="746745"/>
      </dsp:txXfrm>
    </dsp:sp>
    <dsp:sp modelId="{1C104FE9-0BD1-4BA5-B168-00E98FFA4FAC}">
      <dsp:nvSpPr>
        <dsp:cNvPr id="0" name=""/>
        <dsp:cNvSpPr/>
      </dsp:nvSpPr>
      <dsp:spPr>
        <a:xfrm>
          <a:off x="1809768" y="1224258"/>
          <a:ext cx="1493490" cy="7467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Production Manager</a:t>
          </a:r>
        </a:p>
      </dsp:txBody>
      <dsp:txXfrm>
        <a:off x="1809768" y="1224258"/>
        <a:ext cx="1493490" cy="746745"/>
      </dsp:txXfrm>
    </dsp:sp>
    <dsp:sp modelId="{5B93B377-CA13-44BA-8E2D-FDC5C87D01A8}">
      <dsp:nvSpPr>
        <dsp:cNvPr id="0" name=""/>
        <dsp:cNvSpPr/>
      </dsp:nvSpPr>
      <dsp:spPr>
        <a:xfrm>
          <a:off x="2183141" y="2284637"/>
          <a:ext cx="1493490" cy="7467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hop Foreman</a:t>
          </a:r>
        </a:p>
      </dsp:txBody>
      <dsp:txXfrm>
        <a:off x="2183141" y="2284637"/>
        <a:ext cx="1493490" cy="746745"/>
      </dsp:txXfrm>
    </dsp:sp>
    <dsp:sp modelId="{5B36BD5E-051C-4501-B109-47308DB3F503}">
      <dsp:nvSpPr>
        <dsp:cNvPr id="0" name=""/>
        <dsp:cNvSpPr/>
      </dsp:nvSpPr>
      <dsp:spPr>
        <a:xfrm>
          <a:off x="3616891" y="1224258"/>
          <a:ext cx="1493490" cy="7467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Operations Manager</a:t>
          </a:r>
        </a:p>
      </dsp:txBody>
      <dsp:txXfrm>
        <a:off x="3616891" y="1224258"/>
        <a:ext cx="1493490" cy="746745"/>
      </dsp:txXfrm>
    </dsp:sp>
    <dsp:sp modelId="{30C654AF-95CD-4E34-96D1-FC1668CC90D7}">
      <dsp:nvSpPr>
        <dsp:cNvPr id="0" name=""/>
        <dsp:cNvSpPr/>
      </dsp:nvSpPr>
      <dsp:spPr>
        <a:xfrm>
          <a:off x="3990264" y="2284637"/>
          <a:ext cx="1493490" cy="7467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QC Inspector</a:t>
          </a:r>
        </a:p>
      </dsp:txBody>
      <dsp:txXfrm>
        <a:off x="3990264" y="2284637"/>
        <a:ext cx="1493490" cy="74674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44C120C67EA4280B55D4F2430497BC8"/>
        <w:category>
          <w:name w:val="General"/>
          <w:gallery w:val="placeholder"/>
        </w:category>
        <w:types>
          <w:type w:val="bbPlcHdr"/>
        </w:types>
        <w:behaviors>
          <w:behavior w:val="content"/>
        </w:behaviors>
        <w:guid w:val="{79242879-B913-40EA-B1B7-E6C00B8BBECD}"/>
      </w:docPartPr>
      <w:docPartBody>
        <w:p w:rsidR="008D5B4C" w:rsidRDefault="008D5B4C" w:rsidP="008D5B4C">
          <w:pPr>
            <w:pStyle w:val="D44C120C67EA4280B55D4F2430497BC8"/>
          </w:pPr>
          <w:r>
            <w:rPr>
              <w:rFonts w:asciiTheme="majorHAnsi" w:eastAsiaTheme="majorEastAsia" w:hAnsiTheme="majorHAnsi" w:cstheme="majorBidi"/>
              <w:caps/>
              <w:color w:val="156082" w:themeColor="accent1"/>
              <w:sz w:val="80"/>
              <w:szCs w:val="80"/>
            </w:rPr>
            <w:t>[Document title]</w:t>
          </w:r>
        </w:p>
      </w:docPartBody>
    </w:docPart>
    <w:docPart>
      <w:docPartPr>
        <w:name w:val="EF0033973C3C41848923C9C99B27DB8D"/>
        <w:category>
          <w:name w:val="General"/>
          <w:gallery w:val="placeholder"/>
        </w:category>
        <w:types>
          <w:type w:val="bbPlcHdr"/>
        </w:types>
        <w:behaviors>
          <w:behavior w:val="content"/>
        </w:behaviors>
        <w:guid w:val="{052FB2B9-B358-4146-AC5A-DA35263AC5BE}"/>
      </w:docPartPr>
      <w:docPartBody>
        <w:p w:rsidR="008D5B4C" w:rsidRDefault="008D5B4C" w:rsidP="008D5B4C">
          <w:pPr>
            <w:pStyle w:val="EF0033973C3C41848923C9C99B27DB8D"/>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5B4C"/>
    <w:rsid w:val="008D5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C264133C1F46D1A0CCA2AC80E040D4">
    <w:name w:val="02C264133C1F46D1A0CCA2AC80E040D4"/>
    <w:rsid w:val="008D5B4C"/>
  </w:style>
  <w:style w:type="paragraph" w:customStyle="1" w:styleId="284E4C7EFD8745998159C266CBDCAFE0">
    <w:name w:val="284E4C7EFD8745998159C266CBDCAFE0"/>
    <w:rsid w:val="008D5B4C"/>
  </w:style>
  <w:style w:type="paragraph" w:customStyle="1" w:styleId="D44C120C67EA4280B55D4F2430497BC8">
    <w:name w:val="D44C120C67EA4280B55D4F2430497BC8"/>
    <w:rsid w:val="008D5B4C"/>
  </w:style>
  <w:style w:type="paragraph" w:customStyle="1" w:styleId="EF0033973C3C41848923C9C99B27DB8D">
    <w:name w:val="EF0033973C3C41848923C9C99B27DB8D"/>
    <w:rsid w:val="008D5B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25400">
          <a:solidFill>
            <a:schemeClr val="tx1"/>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FDD7C-FFAA-4DDC-81A3-0C8B6BD9D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641</Words>
  <Characters>935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Plant QC Manual</dc:title>
  <dc:subject>for</dc:subject>
  <dc:creator>Jay Jones</dc:creator>
  <cp:keywords/>
  <dc:description/>
  <cp:lastModifiedBy>TPI</cp:lastModifiedBy>
  <cp:revision>2</cp:revision>
  <cp:lastPrinted>2024-02-27T15:52:00Z</cp:lastPrinted>
  <dcterms:created xsi:type="dcterms:W3CDTF">2024-02-27T15:54:00Z</dcterms:created>
  <dcterms:modified xsi:type="dcterms:W3CDTF">2024-02-27T15:54:00Z</dcterms:modified>
</cp:coreProperties>
</file>